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43BA0" w14:textId="77777777" w:rsidR="00CA3B71" w:rsidRDefault="00CA3B71" w:rsidP="00901521">
      <w:pPr>
        <w:pStyle w:val="NoSpacing"/>
        <w:jc w:val="center"/>
        <w:rPr>
          <w:rFonts w:ascii="Century Gothic" w:hAnsi="Century Gothic"/>
          <w:b/>
          <w:color w:val="323E4F"/>
          <w:sz w:val="26"/>
          <w:szCs w:val="26"/>
          <w:lang w:val="es-PR"/>
        </w:rPr>
      </w:pPr>
      <w:bookmarkStart w:id="0" w:name="_GoBack"/>
      <w:bookmarkEnd w:id="0"/>
    </w:p>
    <w:p w14:paraId="60374AB6" w14:textId="0CE107F4" w:rsidR="009F787C" w:rsidRPr="00CF7E1F" w:rsidRDefault="002D2EFC" w:rsidP="00901521">
      <w:pPr>
        <w:pStyle w:val="NoSpacing"/>
        <w:jc w:val="center"/>
        <w:rPr>
          <w:rFonts w:ascii="Century Gothic" w:hAnsi="Century Gothic"/>
          <w:b/>
          <w:color w:val="323E4F"/>
          <w:sz w:val="24"/>
          <w:szCs w:val="24"/>
          <w:lang w:val="es-PR"/>
        </w:rPr>
      </w:pPr>
      <w:r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P</w:t>
      </w:r>
      <w:r w:rsidR="00551DB5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ROGRAMA </w:t>
      </w:r>
      <w:r w:rsidR="009F787C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CDBG-</w:t>
      </w:r>
      <w:r w:rsidR="002D1628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DR/</w:t>
      </w:r>
      <w:r w:rsidR="006038BD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MIT</w:t>
      </w:r>
    </w:p>
    <w:p w14:paraId="443A1D15" w14:textId="2FFAE5AC" w:rsidR="009F787C" w:rsidRPr="00CF7E1F" w:rsidRDefault="00A64089" w:rsidP="00901521">
      <w:pPr>
        <w:pStyle w:val="NoSpacing"/>
        <w:jc w:val="center"/>
        <w:rPr>
          <w:rFonts w:ascii="Century Gothic" w:hAnsi="Century Gothic"/>
          <w:b/>
          <w:color w:val="323E4F"/>
          <w:sz w:val="24"/>
          <w:szCs w:val="24"/>
          <w:lang w:val="es-PR"/>
        </w:rPr>
      </w:pPr>
      <w:r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FORMULARIO DE </w:t>
      </w:r>
      <w:r w:rsidR="00715BB6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AUTO</w:t>
      </w:r>
      <w:r w:rsidR="009F787C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CERTIFICA</w:t>
      </w:r>
      <w:r w:rsidR="00715BB6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C</w:t>
      </w:r>
      <w:r w:rsidR="00BE325B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IÓ</w:t>
      </w:r>
      <w:r w:rsidR="009F787C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N</w:t>
      </w:r>
      <w:r w:rsidR="00F142A8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 DE</w:t>
      </w:r>
      <w:r w:rsidR="009F787C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 </w:t>
      </w:r>
      <w:r w:rsidR="00BE325B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>NEGOCIO</w:t>
      </w:r>
      <w:r w:rsidR="00D42BF2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 DE</w:t>
      </w:r>
      <w:r w:rsidR="00BE325B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 SECCIÓ</w:t>
      </w:r>
      <w:r w:rsidR="00551DB5" w:rsidRPr="00CF7E1F">
        <w:rPr>
          <w:rFonts w:ascii="Century Gothic" w:hAnsi="Century Gothic"/>
          <w:b/>
          <w:color w:val="323E4F"/>
          <w:sz w:val="24"/>
          <w:szCs w:val="24"/>
          <w:lang w:val="es-PR"/>
        </w:rPr>
        <w:t xml:space="preserve">N 3 </w:t>
      </w:r>
    </w:p>
    <w:p w14:paraId="7F22F278" w14:textId="4EB86F85" w:rsidR="00382269" w:rsidRPr="0087648D" w:rsidRDefault="004B568C" w:rsidP="004B568C">
      <w:pPr>
        <w:pStyle w:val="Heading1"/>
        <w:rPr>
          <w:lang w:val="es-PR"/>
        </w:rPr>
      </w:pPr>
      <w:r w:rsidRPr="00CF7E1F">
        <w:rPr>
          <w:lang w:val="es-ES"/>
        </w:rPr>
        <w:t>PROPÓSITO</w:t>
      </w:r>
    </w:p>
    <w:p w14:paraId="53C7B136" w14:textId="51755E38" w:rsidR="004B568C" w:rsidRPr="005F57F8" w:rsidRDefault="004B568C" w:rsidP="00CF7E1F">
      <w:pPr>
        <w:spacing w:line="276" w:lineRule="auto"/>
        <w:rPr>
          <w:rFonts w:cs="Times New Roman"/>
          <w:lang w:val="es-PR"/>
        </w:rPr>
      </w:pPr>
      <w:r w:rsidRPr="009619F2">
        <w:rPr>
          <w:kern w:val="2"/>
          <w:lang w:val="es-PR"/>
          <w14:ligatures w14:val="standardContextual"/>
        </w:rPr>
        <w:t xml:space="preserve">La Sección 3 de la Ley de Vivienda y Desarrollo Urbano de 1968, </w:t>
      </w:r>
      <w:r w:rsidR="007E56C6" w:rsidRPr="00CF7E1F">
        <w:rPr>
          <w:rFonts w:cs="Times New Roman"/>
          <w:lang w:val="es-419"/>
        </w:rPr>
        <w:t>12 U.S.C. § 1701u,</w:t>
      </w:r>
      <w:r w:rsidR="007E56C6" w:rsidRPr="009619F2">
        <w:rPr>
          <w:kern w:val="2"/>
          <w:lang w:val="es-PR"/>
          <w14:ligatures w14:val="standardContextual"/>
        </w:rPr>
        <w:t xml:space="preserve"> </w:t>
      </w:r>
      <w:r w:rsidRPr="009619F2">
        <w:rPr>
          <w:kern w:val="2"/>
          <w:lang w:val="es-PR"/>
          <w14:ligatures w14:val="standardContextual"/>
        </w:rPr>
        <w:t>según enmendada por la Ley de Vivienda y Desarrollo Comunitario de 1992</w:t>
      </w:r>
      <w:r w:rsidR="002B3E4D">
        <w:rPr>
          <w:kern w:val="2"/>
          <w:lang w:val="es-PR"/>
          <w14:ligatures w14:val="standardContextual"/>
        </w:rPr>
        <w:t xml:space="preserve">, </w:t>
      </w:r>
      <w:r w:rsidRPr="009619F2">
        <w:rPr>
          <w:kern w:val="2"/>
          <w:lang w:val="es-PR"/>
          <w14:ligatures w14:val="standardContextual"/>
        </w:rPr>
        <w:t xml:space="preserve"> (</w:t>
      </w:r>
      <w:r w:rsidRPr="009619F2">
        <w:rPr>
          <w:b/>
          <w:bCs/>
          <w:kern w:val="2"/>
          <w:lang w:val="es-PR"/>
          <w14:ligatures w14:val="standardContextual"/>
        </w:rPr>
        <w:t>HCDA</w:t>
      </w:r>
      <w:r w:rsidRPr="009619F2">
        <w:rPr>
          <w:kern w:val="2"/>
          <w:lang w:val="es-PR"/>
          <w14:ligatures w14:val="standardContextual"/>
        </w:rPr>
        <w:t>, por sus siglas en inglés), y el Aviso del Registro Federal Vol. 85, Núm. 189 (29 de septiembre de 2020), 85 FR 61524, requiere</w:t>
      </w:r>
      <w:r w:rsidR="006B07C7">
        <w:rPr>
          <w:kern w:val="2"/>
          <w:lang w:val="es-PR"/>
          <w14:ligatures w14:val="standardContextual"/>
        </w:rPr>
        <w:t>n</w:t>
      </w:r>
      <w:r w:rsidRPr="009619F2">
        <w:rPr>
          <w:kern w:val="2"/>
          <w:lang w:val="es-PR"/>
          <w14:ligatures w14:val="standardContextual"/>
        </w:rPr>
        <w:t xml:space="preserve"> que, cuando sea factible, los </w:t>
      </w:r>
      <w:r w:rsidR="00876796">
        <w:rPr>
          <w:kern w:val="2"/>
          <w:lang w:val="es-PR"/>
          <w14:ligatures w14:val="standardContextual"/>
        </w:rPr>
        <w:t>recipientes</w:t>
      </w:r>
      <w:r w:rsidRPr="009619F2">
        <w:rPr>
          <w:kern w:val="2"/>
          <w:lang w:val="es-PR"/>
          <w14:ligatures w14:val="standardContextual"/>
        </w:rPr>
        <w:t xml:space="preserve"> hagan todo lo posible por dirigir los contratos de trabajo que surjan en relación con una inversión en vivienda pública o un </w:t>
      </w:r>
      <w:r w:rsidR="009F5CE4">
        <w:rPr>
          <w:kern w:val="2"/>
          <w:lang w:val="es-PR"/>
          <w14:ligatures w14:val="standardContextual"/>
        </w:rPr>
        <w:t>p</w:t>
      </w:r>
      <w:r w:rsidRPr="009619F2">
        <w:rPr>
          <w:kern w:val="2"/>
          <w:lang w:val="es-PR"/>
          <w14:ligatures w14:val="standardContextual"/>
        </w:rPr>
        <w:t xml:space="preserve">royecto de Sección 3 a Negocios de Sección 3. </w:t>
      </w:r>
      <w:r w:rsidRPr="005F57F8">
        <w:rPr>
          <w:rFonts w:cs="Times New Roman"/>
          <w:lang w:val="es-PR"/>
        </w:rPr>
        <w:t>Este formulario es para negocios que buscan demostrar que cumplen con los requisitos para ser considerados como un Negocio de Sección 3.</w:t>
      </w:r>
      <w:r>
        <w:rPr>
          <w:rStyle w:val="FootnoteReference"/>
          <w:rFonts w:cs="Times New Roman"/>
          <w:lang w:val="es-PR"/>
        </w:rPr>
        <w:footnoteReference w:id="1"/>
      </w:r>
    </w:p>
    <w:p w14:paraId="07C282EA" w14:textId="19D0F79C" w:rsidR="00382269" w:rsidRPr="001709A7" w:rsidRDefault="004B568C" w:rsidP="00FF7396">
      <w:pPr>
        <w:pStyle w:val="Heading1"/>
        <w:rPr>
          <w:lang w:val="es-PR"/>
        </w:rPr>
      </w:pPr>
      <w:r w:rsidRPr="001709A7">
        <w:rPr>
          <w:lang w:val="es-PR"/>
        </w:rPr>
        <w:t>INSTRUCCIONES</w:t>
      </w:r>
    </w:p>
    <w:p w14:paraId="444222C1" w14:textId="372EB82F" w:rsidR="00901521" w:rsidRPr="00CF7E1F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 xml:space="preserve">Complete la “Tabla A: Información </w:t>
      </w:r>
      <w:r w:rsidR="00075904">
        <w:rPr>
          <w:rFonts w:cs="Times New Roman"/>
          <w:lang w:val="es-PR"/>
        </w:rPr>
        <w:t>del Negocio</w:t>
      </w:r>
      <w:r w:rsidRPr="00EB25AB">
        <w:rPr>
          <w:rFonts w:cs="Times New Roman"/>
          <w:lang w:val="es-PR"/>
        </w:rPr>
        <w:t>”.</w:t>
      </w:r>
    </w:p>
    <w:p w14:paraId="6817FE75" w14:textId="56A0CAD9" w:rsidR="00901521" w:rsidRPr="00CF7E1F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>Elija</w:t>
      </w:r>
      <w:r w:rsidR="004B568C" w:rsidRPr="00EB25AB">
        <w:rPr>
          <w:rFonts w:cs="Times New Roman"/>
          <w:lang w:val="es-PR"/>
        </w:rPr>
        <w:t xml:space="preserve"> y complete la Parte</w:t>
      </w:r>
      <w:r w:rsidRPr="00EB25AB">
        <w:rPr>
          <w:rFonts w:cs="Times New Roman"/>
          <w:lang w:val="es-PR"/>
        </w:rPr>
        <w:t xml:space="preserve">1 </w:t>
      </w:r>
      <w:r w:rsidR="004B568C" w:rsidRPr="00EB25AB">
        <w:rPr>
          <w:rFonts w:cs="Times New Roman"/>
          <w:lang w:val="es-PR"/>
        </w:rPr>
        <w:t>“</w:t>
      </w:r>
      <w:r w:rsidRPr="00EB25AB">
        <w:rPr>
          <w:rFonts w:cs="Times New Roman"/>
          <w:lang w:val="es-PR"/>
        </w:rPr>
        <w:t>Propie</w:t>
      </w:r>
      <w:r w:rsidR="00417CFC" w:rsidRPr="00EB25AB">
        <w:rPr>
          <w:rFonts w:cs="Times New Roman"/>
          <w:lang w:val="es-PR"/>
        </w:rPr>
        <w:t>tario del Negocio</w:t>
      </w:r>
      <w:r w:rsidR="00901521" w:rsidRPr="00EB25AB">
        <w:rPr>
          <w:rFonts w:cs="Times New Roman"/>
          <w:lang w:val="es-PR"/>
        </w:rPr>
        <w:t>”</w:t>
      </w:r>
      <w:r w:rsidRPr="00EB25AB">
        <w:rPr>
          <w:rFonts w:cs="Times New Roman"/>
          <w:lang w:val="es-PR"/>
        </w:rPr>
        <w:t xml:space="preserve"> o </w:t>
      </w:r>
      <w:r w:rsidR="003336C8">
        <w:rPr>
          <w:rFonts w:cs="Times New Roman"/>
          <w:lang w:val="es-PR"/>
        </w:rPr>
        <w:t xml:space="preserve">la </w:t>
      </w:r>
      <w:r w:rsidR="004B568C" w:rsidRPr="00EB25AB">
        <w:rPr>
          <w:rFonts w:cs="Times New Roman"/>
          <w:lang w:val="es-PR"/>
        </w:rPr>
        <w:t xml:space="preserve">Parte </w:t>
      </w:r>
      <w:r w:rsidRPr="00EB25AB">
        <w:rPr>
          <w:rFonts w:cs="Times New Roman"/>
          <w:lang w:val="es-PR"/>
        </w:rPr>
        <w:t xml:space="preserve">2 </w:t>
      </w:r>
      <w:r w:rsidR="004B568C" w:rsidRPr="00EB25AB">
        <w:rPr>
          <w:rFonts w:cs="Times New Roman"/>
          <w:lang w:val="es-PR"/>
        </w:rPr>
        <w:t>“</w:t>
      </w:r>
      <w:r w:rsidRPr="00EB25AB">
        <w:rPr>
          <w:rFonts w:cs="Times New Roman"/>
          <w:lang w:val="es-PR"/>
        </w:rPr>
        <w:t xml:space="preserve">Horas </w:t>
      </w:r>
      <w:r w:rsidR="0075516B" w:rsidRPr="00EB25AB">
        <w:rPr>
          <w:rFonts w:cs="Times New Roman"/>
          <w:lang w:val="es-PR"/>
        </w:rPr>
        <w:t xml:space="preserve">de </w:t>
      </w:r>
      <w:r w:rsidR="00417CFC" w:rsidRPr="00EB25AB">
        <w:rPr>
          <w:rFonts w:cs="Times New Roman"/>
          <w:lang w:val="es-PR"/>
        </w:rPr>
        <w:t>Trabajo de</w:t>
      </w:r>
      <w:r w:rsidR="00526276">
        <w:rPr>
          <w:rFonts w:cs="Times New Roman"/>
          <w:lang w:val="es-PR"/>
        </w:rPr>
        <w:t xml:space="preserve"> los</w:t>
      </w:r>
      <w:r w:rsidR="00417CFC" w:rsidRPr="00EB25AB">
        <w:rPr>
          <w:rFonts w:cs="Times New Roman"/>
          <w:lang w:val="es-PR"/>
        </w:rPr>
        <w:t xml:space="preserve"> Empleados del Negocio</w:t>
      </w:r>
      <w:r w:rsidR="00901521" w:rsidRPr="00EB25AB">
        <w:rPr>
          <w:rFonts w:cs="Times New Roman"/>
          <w:lang w:val="es-PR"/>
        </w:rPr>
        <w:t>”</w:t>
      </w:r>
      <w:r w:rsidR="0075516B" w:rsidRPr="00EB25AB">
        <w:rPr>
          <w:rFonts w:cs="Times New Roman"/>
          <w:lang w:val="es-PR"/>
        </w:rPr>
        <w:t>, según corresponda.</w:t>
      </w:r>
    </w:p>
    <w:p w14:paraId="57D700F8" w14:textId="25977C6D" w:rsidR="00901521" w:rsidRPr="00CF7E1F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>Si no cumple con ninguno de los criterios presentados</w:t>
      </w:r>
      <w:r w:rsidR="004B568C" w:rsidRPr="00EB25AB">
        <w:rPr>
          <w:rFonts w:cs="Times New Roman"/>
          <w:lang w:val="es-PR"/>
        </w:rPr>
        <w:t xml:space="preserve"> en la Parte 1 o la Parte 2</w:t>
      </w:r>
      <w:r w:rsidRPr="00EB25AB">
        <w:rPr>
          <w:rFonts w:cs="Times New Roman"/>
          <w:lang w:val="es-PR"/>
        </w:rPr>
        <w:t xml:space="preserve">, complete </w:t>
      </w:r>
      <w:r w:rsidR="004B568C" w:rsidRPr="00EB25AB">
        <w:rPr>
          <w:rFonts w:cs="Times New Roman"/>
          <w:lang w:val="es-PR"/>
        </w:rPr>
        <w:t xml:space="preserve">la Parte </w:t>
      </w:r>
      <w:r w:rsidRPr="00EB25AB">
        <w:rPr>
          <w:rFonts w:cs="Times New Roman"/>
          <w:lang w:val="es-PR"/>
        </w:rPr>
        <w:t xml:space="preserve">3 </w:t>
      </w:r>
      <w:r w:rsidR="004B568C" w:rsidRPr="00EB25AB">
        <w:rPr>
          <w:rFonts w:cs="Times New Roman"/>
          <w:lang w:val="es-PR"/>
        </w:rPr>
        <w:t>“</w:t>
      </w:r>
      <w:r w:rsidRPr="00EB25AB">
        <w:rPr>
          <w:rFonts w:cs="Times New Roman"/>
          <w:lang w:val="es-PR"/>
        </w:rPr>
        <w:t>Est</w:t>
      </w:r>
      <w:r w:rsidR="0075516B" w:rsidRPr="00EB25AB">
        <w:rPr>
          <w:rFonts w:cs="Times New Roman"/>
          <w:lang w:val="es-PR"/>
        </w:rPr>
        <w:t>atus de No-Sección 3”</w:t>
      </w:r>
      <w:r w:rsidR="00417CFC" w:rsidRPr="00EB25AB">
        <w:rPr>
          <w:rFonts w:cs="Times New Roman"/>
          <w:lang w:val="es-PR"/>
        </w:rPr>
        <w:t>.</w:t>
      </w:r>
    </w:p>
    <w:p w14:paraId="2177752D" w14:textId="2581E824" w:rsidR="00901521" w:rsidRPr="00CF7E1F" w:rsidRDefault="00BE4B7A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 xml:space="preserve">Complete </w:t>
      </w:r>
      <w:r w:rsidR="004B568C" w:rsidRPr="00EB25AB">
        <w:rPr>
          <w:rFonts w:cs="Times New Roman"/>
          <w:lang w:val="es-PR"/>
        </w:rPr>
        <w:t xml:space="preserve">la Parte </w:t>
      </w:r>
      <w:r w:rsidRPr="00EB25AB">
        <w:rPr>
          <w:rFonts w:cs="Times New Roman"/>
          <w:lang w:val="es-PR"/>
        </w:rPr>
        <w:t xml:space="preserve">4 </w:t>
      </w:r>
      <w:r w:rsidR="004B568C" w:rsidRPr="00EB25AB">
        <w:rPr>
          <w:rFonts w:cs="Times New Roman"/>
          <w:lang w:val="es-PR"/>
        </w:rPr>
        <w:t>“</w:t>
      </w:r>
      <w:r w:rsidR="00223532" w:rsidRPr="00EB25AB">
        <w:rPr>
          <w:rFonts w:cs="Times New Roman"/>
          <w:lang w:val="es-PR"/>
        </w:rPr>
        <w:t>F</w:t>
      </w:r>
      <w:r w:rsidRPr="00EB25AB">
        <w:rPr>
          <w:rFonts w:cs="Times New Roman"/>
          <w:lang w:val="es-PR"/>
        </w:rPr>
        <w:t>irma”.</w:t>
      </w:r>
    </w:p>
    <w:p w14:paraId="6D3634F9" w14:textId="7CD2077B" w:rsidR="00901521" w:rsidRPr="00CF7E1F" w:rsidRDefault="004B568C" w:rsidP="002B06D0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lang w:val="es-PR"/>
        </w:rPr>
      </w:pPr>
      <w:r w:rsidRPr="00EB25AB">
        <w:rPr>
          <w:rFonts w:cs="Times New Roman"/>
          <w:lang w:val="es-PR"/>
        </w:rPr>
        <w:t xml:space="preserve">Provea e incluya con este formulario la documentación de </w:t>
      </w:r>
      <w:r w:rsidR="00133238">
        <w:rPr>
          <w:rFonts w:cs="Times New Roman"/>
          <w:lang w:val="es-PR"/>
        </w:rPr>
        <w:t>apoyo</w:t>
      </w:r>
      <w:r w:rsidRPr="00EB25AB">
        <w:rPr>
          <w:rFonts w:cs="Times New Roman"/>
          <w:lang w:val="es-PR"/>
        </w:rPr>
        <w:t xml:space="preserve"> requerida. De no </w:t>
      </w:r>
      <w:r w:rsidR="00970140" w:rsidRPr="00EB25AB">
        <w:rPr>
          <w:rFonts w:cs="Times New Roman"/>
          <w:lang w:val="es-PR"/>
        </w:rPr>
        <w:t>incluir</w:t>
      </w:r>
      <w:r w:rsidRPr="00EB25AB">
        <w:rPr>
          <w:rFonts w:cs="Times New Roman"/>
          <w:lang w:val="es-PR"/>
        </w:rPr>
        <w:t xml:space="preserve"> la documentación de </w:t>
      </w:r>
      <w:r w:rsidR="00133238">
        <w:rPr>
          <w:rFonts w:cs="Times New Roman"/>
          <w:lang w:val="es-PR"/>
        </w:rPr>
        <w:t>apoyo</w:t>
      </w:r>
      <w:r w:rsidRPr="00EB25AB">
        <w:rPr>
          <w:rFonts w:cs="Times New Roman"/>
          <w:lang w:val="es-PR"/>
        </w:rPr>
        <w:t xml:space="preserve">, este formulario </w:t>
      </w:r>
      <w:r w:rsidR="00BE4B7A" w:rsidRPr="00EB25AB">
        <w:rPr>
          <w:rFonts w:cs="Times New Roman"/>
          <w:lang w:val="es-PR"/>
        </w:rPr>
        <w:t xml:space="preserve">por sí solo será </w:t>
      </w:r>
      <w:r w:rsidR="00133238">
        <w:rPr>
          <w:rFonts w:cs="Times New Roman"/>
          <w:lang w:val="es-PR"/>
        </w:rPr>
        <w:t>in</w:t>
      </w:r>
      <w:r w:rsidR="00BE4B7A" w:rsidRPr="00EB25AB">
        <w:rPr>
          <w:rFonts w:cs="Times New Roman"/>
          <w:lang w:val="es-PR"/>
        </w:rPr>
        <w:t xml:space="preserve">suficiente para evaluar </w:t>
      </w:r>
      <w:r w:rsidR="0015551B" w:rsidRPr="00EB25AB">
        <w:rPr>
          <w:rFonts w:cs="Times New Roman"/>
          <w:lang w:val="es-PR"/>
        </w:rPr>
        <w:t>si cualifica como Negocio</w:t>
      </w:r>
      <w:r w:rsidR="00BE4B7A" w:rsidRPr="00EB25AB">
        <w:rPr>
          <w:rFonts w:cs="Times New Roman"/>
          <w:lang w:val="es-PR"/>
        </w:rPr>
        <w:t xml:space="preserve"> de Sección 3. </w:t>
      </w:r>
      <w:r w:rsidR="0015551B" w:rsidRPr="00EB25AB">
        <w:rPr>
          <w:rFonts w:cs="Times New Roman"/>
          <w:lang w:val="es-PR"/>
        </w:rPr>
        <w:t xml:space="preserve">Como mínimo, deberá </w:t>
      </w:r>
      <w:r w:rsidRPr="00EB25AB">
        <w:rPr>
          <w:rFonts w:cs="Times New Roman"/>
          <w:lang w:val="es-PR"/>
        </w:rPr>
        <w:t>proveer</w:t>
      </w:r>
      <w:r w:rsidR="0015551B" w:rsidRPr="00EB25AB">
        <w:rPr>
          <w:rFonts w:cs="Times New Roman"/>
          <w:lang w:val="es-PR"/>
        </w:rPr>
        <w:t xml:space="preserve"> un (1) documento que evidencie que es propietario del negocio</w:t>
      </w:r>
      <w:r w:rsidR="00BE4B7A" w:rsidRPr="00EB25AB">
        <w:rPr>
          <w:rFonts w:cs="Times New Roman"/>
          <w:lang w:val="es-PR"/>
        </w:rPr>
        <w:t>.</w:t>
      </w:r>
    </w:p>
    <w:p w14:paraId="74951E34" w14:textId="7B0B6731" w:rsidR="00C2654A" w:rsidRPr="00CF7E1F" w:rsidRDefault="00BE4B7A">
      <w:pPr>
        <w:pStyle w:val="ListParagraph"/>
        <w:numPr>
          <w:ilvl w:val="0"/>
          <w:numId w:val="13"/>
        </w:numPr>
        <w:spacing w:line="276" w:lineRule="auto"/>
        <w:rPr>
          <w:rFonts w:cs="Times New Roman"/>
          <w:b/>
          <w:lang w:val="es-PR"/>
        </w:rPr>
      </w:pPr>
      <w:r w:rsidRPr="00EB25AB">
        <w:rPr>
          <w:rFonts w:cs="Times New Roman"/>
          <w:lang w:val="es-PR"/>
        </w:rPr>
        <w:t>Visite el</w:t>
      </w:r>
      <w:r w:rsidRPr="0087648D">
        <w:rPr>
          <w:rFonts w:cs="Times New Roman"/>
          <w:lang w:val="es-PR"/>
        </w:rPr>
        <w:t xml:space="preserve"> Registro </w:t>
      </w:r>
      <w:r w:rsidRPr="004B568C">
        <w:rPr>
          <w:rFonts w:cs="Times New Roman"/>
          <w:lang w:val="es-PR"/>
        </w:rPr>
        <w:t>d</w:t>
      </w:r>
      <w:r w:rsidR="004B568C" w:rsidRPr="00CF7E1F">
        <w:rPr>
          <w:rFonts w:cs="Times New Roman"/>
          <w:lang w:val="es-PR"/>
        </w:rPr>
        <w:t xml:space="preserve">e </w:t>
      </w:r>
      <w:r w:rsidR="00330BF3" w:rsidRPr="004B568C">
        <w:rPr>
          <w:rFonts w:cs="Times New Roman"/>
          <w:lang w:val="es-PR"/>
        </w:rPr>
        <w:t>N</w:t>
      </w:r>
      <w:r w:rsidR="00D134AD" w:rsidRPr="004B568C">
        <w:rPr>
          <w:rFonts w:cs="Times New Roman"/>
          <w:lang w:val="es-PR"/>
        </w:rPr>
        <w:t>egocios</w:t>
      </w:r>
      <w:r w:rsidR="00D134AD" w:rsidRPr="0087648D">
        <w:rPr>
          <w:rFonts w:cs="Times New Roman"/>
          <w:lang w:val="es-PR"/>
        </w:rPr>
        <w:t xml:space="preserve"> </w:t>
      </w:r>
      <w:r w:rsidRPr="0087648D">
        <w:rPr>
          <w:rFonts w:cs="Times New Roman"/>
          <w:lang w:val="es-PR"/>
        </w:rPr>
        <w:t>de Sección 3 del Departamento de Vivienda y Desarrollo Urbano de los EE. UU. (</w:t>
      </w:r>
      <w:r w:rsidRPr="00CF7E1F">
        <w:rPr>
          <w:rFonts w:cs="Times New Roman"/>
          <w:b/>
          <w:bCs/>
          <w:lang w:val="es-PR"/>
        </w:rPr>
        <w:t>HUD</w:t>
      </w:r>
      <w:r w:rsidR="0015551B" w:rsidRPr="001709A7">
        <w:rPr>
          <w:rFonts w:cs="Times New Roman"/>
          <w:lang w:val="es-PR"/>
        </w:rPr>
        <w:t>, por sus siglas en inglés</w:t>
      </w:r>
      <w:r w:rsidRPr="001709A7">
        <w:rPr>
          <w:rFonts w:cs="Times New Roman"/>
          <w:lang w:val="es-PR"/>
        </w:rPr>
        <w:t xml:space="preserve">) y registre su negocio: </w:t>
      </w:r>
      <w:hyperlink r:id="rId11" w:history="1">
        <w:r w:rsidRPr="001709A7">
          <w:rPr>
            <w:rStyle w:val="Hyperlink"/>
            <w:rFonts w:cs="Times New Roman"/>
            <w:lang w:val="es-PR"/>
          </w:rPr>
          <w:t>https://portalapps.hud.gov/Sec3BusReg/BRegistry/RegisterBusiness</w:t>
        </w:r>
      </w:hyperlink>
      <w:r w:rsidR="009A375B" w:rsidRPr="00CF7E1F">
        <w:rPr>
          <w:rStyle w:val="Hyperlink"/>
          <w:rFonts w:cs="Times New Roman"/>
          <w:color w:val="000000" w:themeColor="text1"/>
          <w:u w:val="none"/>
          <w:lang w:val="es-PR"/>
        </w:rPr>
        <w:t>.</w:t>
      </w:r>
    </w:p>
    <w:p w14:paraId="720076F3" w14:textId="7F82C7F2" w:rsidR="00FF7396" w:rsidRPr="002B06D0" w:rsidRDefault="004B568C" w:rsidP="00BE4B7A">
      <w:pPr>
        <w:pStyle w:val="Heading1"/>
        <w:rPr>
          <w:lang w:val="es-PR"/>
        </w:rPr>
      </w:pPr>
      <w:r w:rsidRPr="002B06D0">
        <w:rPr>
          <w:lang w:val="es-PR"/>
        </w:rPr>
        <w:t>TABLA A: INFORMACIÓN</w:t>
      </w:r>
      <w:r w:rsidR="00C2654A" w:rsidRPr="002B06D0">
        <w:rPr>
          <w:lang w:val="es-PR"/>
        </w:rPr>
        <w:t xml:space="preserve"> </w:t>
      </w:r>
      <w:r w:rsidR="00C2654A">
        <w:rPr>
          <w:lang w:val="es-PR"/>
        </w:rPr>
        <w:t>DEL NEGOCIO</w:t>
      </w:r>
      <w:r w:rsidR="00C2654A" w:rsidRPr="002B06D0">
        <w:rPr>
          <w:lang w:val="es-PR"/>
        </w:rPr>
        <w:t xml:space="preserve">  </w:t>
      </w:r>
    </w:p>
    <w:tbl>
      <w:tblPr>
        <w:tblStyle w:val="ListTable2-Accent5"/>
        <w:tblW w:w="979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775"/>
        <w:gridCol w:w="7020"/>
      </w:tblGrid>
      <w:tr w:rsidR="00FF7396" w:rsidRPr="00DF06C6" w14:paraId="317DD425" w14:textId="77777777" w:rsidTr="00CF7E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  <w:vAlign w:val="center"/>
          </w:tcPr>
          <w:p w14:paraId="16E02F28" w14:textId="6E609263" w:rsidR="00FF7396" w:rsidRPr="00CF7E1F" w:rsidRDefault="00BE4B7A" w:rsidP="0080098B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iCs/>
                <w:sz w:val="20"/>
                <w:szCs w:val="20"/>
                <w:lang w:val="es-PR"/>
              </w:rPr>
            </w:pPr>
            <w:bookmarkStart w:id="1" w:name="_Hlk47606994"/>
            <w:r w:rsidRPr="00CF7E1F">
              <w:rPr>
                <w:rFonts w:cs="Times New Roman"/>
                <w:iCs/>
                <w:sz w:val="20"/>
                <w:szCs w:val="20"/>
                <w:lang w:val="es-PR"/>
              </w:rPr>
              <w:t xml:space="preserve">Instrucciones: </w:t>
            </w:r>
            <w:r w:rsidR="009A375B" w:rsidRPr="00CF7E1F">
              <w:rPr>
                <w:rFonts w:cs="Times New Roman"/>
                <w:iCs/>
                <w:sz w:val="20"/>
                <w:szCs w:val="20"/>
                <w:lang w:val="es-PR"/>
              </w:rPr>
              <w:t>c</w:t>
            </w:r>
            <w:r w:rsidRPr="00CF7E1F">
              <w:rPr>
                <w:rFonts w:cs="Times New Roman"/>
                <w:iCs/>
                <w:sz w:val="20"/>
                <w:szCs w:val="20"/>
                <w:lang w:val="es-PR"/>
              </w:rPr>
              <w:t xml:space="preserve">omplete todas las áreas de la </w:t>
            </w:r>
            <w:r w:rsidR="00F45121" w:rsidRPr="00CF7E1F">
              <w:rPr>
                <w:rFonts w:cs="Times New Roman"/>
                <w:iCs/>
                <w:sz w:val="20"/>
                <w:szCs w:val="20"/>
                <w:lang w:val="es-PR"/>
              </w:rPr>
              <w:t>t</w:t>
            </w:r>
            <w:r w:rsidRPr="00CF7E1F">
              <w:rPr>
                <w:rFonts w:cs="Times New Roman"/>
                <w:iCs/>
                <w:sz w:val="20"/>
                <w:szCs w:val="20"/>
                <w:lang w:val="es-PR"/>
              </w:rPr>
              <w:t>abla</w:t>
            </w:r>
          </w:p>
        </w:tc>
      </w:tr>
      <w:tr w:rsidR="00FF7396" w:rsidRPr="001709A7" w14:paraId="2268ED9A" w14:textId="77777777" w:rsidTr="00CF7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43405546" w14:textId="09DCC9C4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Nombre del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egocio</w:t>
            </w:r>
          </w:p>
        </w:tc>
        <w:tc>
          <w:tcPr>
            <w:tcW w:w="7020" w:type="dxa"/>
            <w:vAlign w:val="center"/>
          </w:tcPr>
          <w:p w14:paraId="1614435C" w14:textId="763529F5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DF06C6" w14:paraId="419684A4" w14:textId="77777777" w:rsidTr="00CF7E1F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2E6FE3DF" w14:textId="03EE87F7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Nombre de l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p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erson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c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ontacto</w:t>
            </w:r>
          </w:p>
        </w:tc>
        <w:tc>
          <w:tcPr>
            <w:tcW w:w="7020" w:type="dxa"/>
            <w:vAlign w:val="center"/>
          </w:tcPr>
          <w:p w14:paraId="15859AF6" w14:textId="70E2D34A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DF06C6" w14:paraId="7B860EAF" w14:textId="77777777" w:rsidTr="00CF7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466B6709" w14:textId="068178B6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lastRenderedPageBreak/>
              <w:t xml:space="preserve">Correo electrónico de l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p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erson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c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ontacto</w:t>
            </w:r>
          </w:p>
        </w:tc>
        <w:tc>
          <w:tcPr>
            <w:tcW w:w="7020" w:type="dxa"/>
            <w:vAlign w:val="center"/>
          </w:tcPr>
          <w:p w14:paraId="215CADD8" w14:textId="30009C9C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DF06C6" w14:paraId="020232EC" w14:textId="77777777" w:rsidTr="00CF7E1F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60EE39E5" w14:textId="5C9AE325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Teléfono de l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p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ersona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c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ontacto</w:t>
            </w:r>
          </w:p>
        </w:tc>
        <w:tc>
          <w:tcPr>
            <w:tcW w:w="7020" w:type="dxa"/>
            <w:vAlign w:val="center"/>
          </w:tcPr>
          <w:p w14:paraId="2E2FFCCE" w14:textId="3D08E160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1709A7" w14:paraId="4ED091ED" w14:textId="77777777" w:rsidTr="00CF7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2968312C" w14:textId="18BAFF09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Dirección del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egocio</w:t>
            </w:r>
          </w:p>
        </w:tc>
        <w:tc>
          <w:tcPr>
            <w:tcW w:w="7020" w:type="dxa"/>
            <w:vAlign w:val="center"/>
          </w:tcPr>
          <w:p w14:paraId="1D3329A0" w14:textId="58D6C9F8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DF06C6" w14:paraId="420796C9" w14:textId="77777777" w:rsidTr="00CF7E1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327B10C8" w14:textId="1C6E894D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="001022BB" w:rsidRPr="00CF7E1F">
              <w:rPr>
                <w:rFonts w:cs="Times New Roman"/>
                <w:sz w:val="20"/>
                <w:szCs w:val="20"/>
                <w:lang w:val="es-PR"/>
              </w:rPr>
              <w:t>úm.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 de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i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dentificación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f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ederal del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egocio</w:t>
            </w:r>
          </w:p>
        </w:tc>
        <w:tc>
          <w:tcPr>
            <w:tcW w:w="7020" w:type="dxa"/>
            <w:vAlign w:val="center"/>
          </w:tcPr>
          <w:p w14:paraId="363FA0C6" w14:textId="579615C7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FF7396" w:rsidRPr="00DF06C6" w14:paraId="6395B7E5" w14:textId="77777777" w:rsidTr="00CF7E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3830621B" w14:textId="102F17F6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Tipo de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n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egocio</w:t>
            </w:r>
            <w:r w:rsidRPr="00CF7E1F" w:rsidDel="00DE418D">
              <w:rPr>
                <w:rFonts w:cs="Times New Roman"/>
                <w:sz w:val="20"/>
                <w:szCs w:val="20"/>
                <w:lang w:val="es-PR"/>
              </w:rPr>
              <w:t xml:space="preserve"> </w:t>
            </w:r>
            <w:r w:rsidR="00AE1C8F" w:rsidRPr="00CF7E1F">
              <w:rPr>
                <w:rFonts w:cs="Times New Roman"/>
                <w:sz w:val="20"/>
                <w:szCs w:val="20"/>
                <w:lang w:val="es-PR"/>
              </w:rPr>
              <w:br/>
              <w:t>(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s</w:t>
            </w:r>
            <w:r w:rsidR="00AE1C8F" w:rsidRPr="00CF7E1F">
              <w:rPr>
                <w:rFonts w:cs="Times New Roman"/>
                <w:sz w:val="20"/>
                <w:szCs w:val="20"/>
                <w:lang w:val="es-PR"/>
              </w:rPr>
              <w:t>eleccione uno)</w:t>
            </w:r>
          </w:p>
        </w:tc>
        <w:tc>
          <w:tcPr>
            <w:tcW w:w="7020" w:type="dxa"/>
            <w:vAlign w:val="center"/>
          </w:tcPr>
          <w:p w14:paraId="33306B6B" w14:textId="518ED542" w:rsidR="00FF7396" w:rsidRPr="002B06D0" w:rsidRDefault="007070EE" w:rsidP="00CF7E1F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PR"/>
              </w:rPr>
            </w:pPr>
            <w:sdt>
              <w:sdtPr>
                <w:rPr>
                  <w:b/>
                  <w:sz w:val="20"/>
                  <w:szCs w:val="20"/>
                  <w:lang w:val="es-PR"/>
                </w:rPr>
                <w:id w:val="14942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CF7E1F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lang w:val="es-PR"/>
                  </w:rPr>
                  <w:t>☐</w:t>
                </w:r>
              </w:sdtContent>
            </w:sdt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r w:rsidR="00FF7396" w:rsidRPr="00CF7E1F">
              <w:rPr>
                <w:sz w:val="20"/>
                <w:szCs w:val="20"/>
                <w:lang w:val="es-PR"/>
              </w:rPr>
              <w:t>Corporación</w:t>
            </w:r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sdt>
              <w:sdtPr>
                <w:rPr>
                  <w:b/>
                  <w:sz w:val="20"/>
                  <w:szCs w:val="20"/>
                  <w:lang w:val="es-PR"/>
                </w:rPr>
                <w:id w:val="-49541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CF7E1F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lang w:val="es-PR"/>
                  </w:rPr>
                  <w:t>☐</w:t>
                </w:r>
              </w:sdtContent>
            </w:sdt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r w:rsidR="00FF7396" w:rsidRPr="00CF7E1F">
              <w:rPr>
                <w:bCs/>
                <w:sz w:val="20"/>
                <w:szCs w:val="20"/>
                <w:lang w:val="es-PR"/>
              </w:rPr>
              <w:t>S</w:t>
            </w:r>
            <w:r w:rsidR="00FF7396" w:rsidRPr="004B568C">
              <w:rPr>
                <w:bCs/>
                <w:sz w:val="20"/>
                <w:szCs w:val="20"/>
                <w:lang w:val="es-PR"/>
              </w:rPr>
              <w:t>o</w:t>
            </w:r>
            <w:r w:rsidR="00FF7396" w:rsidRPr="004B568C">
              <w:rPr>
                <w:sz w:val="20"/>
                <w:szCs w:val="20"/>
                <w:lang w:val="es-PR"/>
              </w:rPr>
              <w:t>ciedad</w:t>
            </w:r>
            <w:r w:rsidR="00FF7396" w:rsidRPr="00CF7E1F">
              <w:rPr>
                <w:sz w:val="20"/>
                <w:szCs w:val="20"/>
                <w:lang w:val="es-PR"/>
              </w:rPr>
              <w:t xml:space="preserve"> </w:t>
            </w:r>
            <w:sdt>
              <w:sdtPr>
                <w:rPr>
                  <w:b/>
                  <w:sz w:val="20"/>
                  <w:szCs w:val="20"/>
                  <w:lang w:val="es-PR"/>
                </w:rPr>
                <w:id w:val="768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CF7E1F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lang w:val="es-PR"/>
                  </w:rPr>
                  <w:t>☐</w:t>
                </w:r>
              </w:sdtContent>
            </w:sdt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r w:rsidR="004B568C">
              <w:rPr>
                <w:sz w:val="20"/>
                <w:szCs w:val="20"/>
                <w:lang w:val="es-PR"/>
              </w:rPr>
              <w:t>Negocio</w:t>
            </w:r>
            <w:r w:rsidR="005B76E4">
              <w:rPr>
                <w:sz w:val="20"/>
                <w:szCs w:val="20"/>
                <w:lang w:val="es-PR"/>
              </w:rPr>
              <w:t xml:space="preserve"> c</w:t>
            </w:r>
            <w:r w:rsidR="004B568C">
              <w:rPr>
                <w:sz w:val="20"/>
                <w:szCs w:val="20"/>
                <w:lang w:val="es-PR"/>
              </w:rPr>
              <w:t>onjunto</w:t>
            </w:r>
            <w:r w:rsidR="00D134AD" w:rsidRPr="00CF7E1F">
              <w:rPr>
                <w:sz w:val="20"/>
                <w:szCs w:val="20"/>
                <w:lang w:val="es-PR"/>
              </w:rPr>
              <w:t xml:space="preserve"> </w:t>
            </w:r>
            <w:sdt>
              <w:sdtPr>
                <w:rPr>
                  <w:b/>
                  <w:sz w:val="20"/>
                  <w:szCs w:val="20"/>
                  <w:lang w:val="es-PR"/>
                </w:rPr>
                <w:id w:val="121986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CF7E1F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  <w:lang w:val="es-PR"/>
                  </w:rPr>
                  <w:t>☐</w:t>
                </w:r>
              </w:sdtContent>
            </w:sdt>
            <w:r w:rsidR="00FF7396" w:rsidRPr="00CF7E1F">
              <w:rPr>
                <w:b/>
                <w:sz w:val="20"/>
                <w:szCs w:val="20"/>
                <w:lang w:val="es-PR"/>
              </w:rPr>
              <w:t xml:space="preserve"> </w:t>
            </w:r>
            <w:r w:rsidR="00FF7396" w:rsidRPr="004B568C">
              <w:rPr>
                <w:sz w:val="20"/>
                <w:szCs w:val="20"/>
                <w:lang w:val="es-PR"/>
              </w:rPr>
              <w:t xml:space="preserve">Propietario </w:t>
            </w:r>
            <w:r w:rsidR="005B76E4">
              <w:rPr>
                <w:sz w:val="20"/>
                <w:szCs w:val="20"/>
                <w:lang w:val="es-PR"/>
              </w:rPr>
              <w:t>ú</w:t>
            </w:r>
            <w:r w:rsidR="004B568C">
              <w:rPr>
                <w:sz w:val="20"/>
                <w:szCs w:val="20"/>
                <w:lang w:val="es-PR"/>
              </w:rPr>
              <w:t>nico</w:t>
            </w:r>
            <w:r w:rsidR="00D134AD" w:rsidRPr="004B568C">
              <w:rPr>
                <w:sz w:val="20"/>
                <w:szCs w:val="20"/>
                <w:lang w:val="es-PR"/>
              </w:rPr>
              <w:t xml:space="preserve">                                                                 </w:t>
            </w:r>
            <w:r w:rsidR="00FF7396" w:rsidRPr="002B06D0">
              <w:rPr>
                <w:lang w:val="es-PR"/>
              </w:rPr>
              <w:t xml:space="preserve">                  </w:t>
            </w:r>
          </w:p>
        </w:tc>
      </w:tr>
      <w:tr w:rsidR="00FF7396" w:rsidRPr="00DF06C6" w14:paraId="48652998" w14:textId="77777777" w:rsidTr="00CF7E1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vAlign w:val="center"/>
          </w:tcPr>
          <w:p w14:paraId="01BCA5BC" w14:textId="6F9815E6" w:rsidR="00FF7396" w:rsidRPr="00CF7E1F" w:rsidRDefault="00FF7396" w:rsidP="008C4EB7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20"/>
                <w:szCs w:val="20"/>
                <w:lang w:val="es-PR"/>
              </w:rPr>
            </w:pPr>
            <w:r w:rsidRPr="00CF7E1F">
              <w:rPr>
                <w:rFonts w:cs="Times New Roman"/>
                <w:sz w:val="20"/>
                <w:szCs w:val="20"/>
                <w:lang w:val="es-PR"/>
              </w:rPr>
              <w:t xml:space="preserve">Área de </w:t>
            </w:r>
            <w:r w:rsidR="005A79FD">
              <w:rPr>
                <w:rFonts w:cs="Times New Roman"/>
                <w:sz w:val="20"/>
                <w:szCs w:val="20"/>
                <w:lang w:val="es-PR"/>
              </w:rPr>
              <w:t>i</w:t>
            </w:r>
            <w:r w:rsidRPr="00CF7E1F">
              <w:rPr>
                <w:rFonts w:cs="Times New Roman"/>
                <w:sz w:val="20"/>
                <w:szCs w:val="20"/>
                <w:lang w:val="es-PR"/>
              </w:rPr>
              <w:t>ndustria (Código NAICS)</w:t>
            </w:r>
          </w:p>
        </w:tc>
        <w:tc>
          <w:tcPr>
            <w:tcW w:w="7020" w:type="dxa"/>
            <w:vAlign w:val="center"/>
          </w:tcPr>
          <w:p w14:paraId="3D2ED319" w14:textId="388CF8FD" w:rsidR="00FF7396" w:rsidRPr="002B06D0" w:rsidRDefault="00FF7396" w:rsidP="00CF7E1F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</w:tbl>
    <w:bookmarkEnd w:id="1"/>
    <w:p w14:paraId="1FD6030F" w14:textId="652095AE" w:rsidR="008E65F2" w:rsidRPr="0087648D" w:rsidRDefault="009A375B" w:rsidP="00CF7E1F">
      <w:pPr>
        <w:spacing w:before="240" w:after="240"/>
        <w:rPr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C52CBEE" wp14:editId="6190CEF7">
                <wp:simplePos x="0" y="0"/>
                <wp:positionH relativeFrom="margin">
                  <wp:posOffset>75349</wp:posOffset>
                </wp:positionH>
                <wp:positionV relativeFrom="page">
                  <wp:posOffset>3505344</wp:posOffset>
                </wp:positionV>
                <wp:extent cx="530225" cy="530225"/>
                <wp:effectExtent l="0" t="0" r="3175" b="317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F53E4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5.95pt;margin-top:276pt;width:41.75pt;height:41.75pt;rotation:180;flip:x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" adj="10800" fillcolor="black [3213]" stroked="f">
                <w10:wrap anchorx="margin" anchory="page"/>
              </v:shape>
            </w:pict>
          </mc:Fallback>
        </mc:AlternateContent>
      </w:r>
      <w:r w:rsidR="000248BA">
        <w:rPr>
          <w:lang w:val="es-PR"/>
        </w:rPr>
        <w:tab/>
      </w:r>
      <w:r w:rsidR="000248BA">
        <w:rPr>
          <w:lang w:val="es-PR"/>
        </w:rPr>
        <w:tab/>
      </w:r>
      <w:bookmarkStart w:id="2" w:name="_Hlk143587959"/>
      <w:sdt>
        <w:sdtPr>
          <w:rPr>
            <w:b/>
            <w:sz w:val="40"/>
            <w:szCs w:val="40"/>
            <w:lang w:val="es-PR"/>
          </w:rPr>
          <w:id w:val="1184481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8BA" w:rsidRPr="00CF7E1F">
            <w:rPr>
              <w:rFonts w:ascii="MS Gothic" w:eastAsia="MS Gothic" w:hAnsi="MS Gothic"/>
              <w:b/>
              <w:sz w:val="40"/>
              <w:szCs w:val="40"/>
              <w:lang w:val="es-PR"/>
            </w:rPr>
            <w:t>☐</w:t>
          </w:r>
        </w:sdtContent>
      </w:sdt>
      <w:bookmarkEnd w:id="2"/>
      <w:r w:rsidR="009F6516" w:rsidRPr="00CF7E1F">
        <w:rPr>
          <w:i/>
          <w:iCs/>
          <w:noProof/>
          <w:color w:val="323E4F" w:themeColor="text2" w:themeShade="BF"/>
          <w:sz w:val="18"/>
          <w:szCs w:val="18"/>
          <w:lang w:val="es-PR"/>
        </w:rPr>
        <w:t xml:space="preserve"> </w:t>
      </w:r>
      <w:r w:rsidR="00B01380" w:rsidRPr="00CF7E1F">
        <w:rPr>
          <w:b/>
          <w:noProof/>
          <w:color w:val="323E4F" w:themeColor="text2" w:themeShade="BF"/>
          <w:sz w:val="24"/>
          <w:szCs w:val="24"/>
          <w:lang w:val="es-PR"/>
        </w:rPr>
        <w:t>1</w:t>
      </w:r>
      <w:r w:rsidR="007B58AF" w:rsidRPr="00CF7E1F">
        <w:rPr>
          <w:b/>
          <w:noProof/>
          <w:color w:val="323E4F" w:themeColor="text2" w:themeShade="BF"/>
          <w:sz w:val="24"/>
          <w:szCs w:val="24"/>
          <w:lang w:val="es-PR"/>
        </w:rPr>
        <w:t>.</w:t>
      </w:r>
      <w:r w:rsidR="009F6516" w:rsidRPr="00CF7E1F">
        <w:rPr>
          <w:b/>
          <w:noProof/>
          <w:color w:val="323E4F" w:themeColor="text2" w:themeShade="BF"/>
          <w:sz w:val="24"/>
          <w:szCs w:val="24"/>
          <w:lang w:val="es-PR"/>
        </w:rPr>
        <w:t xml:space="preserve"> </w:t>
      </w:r>
      <w:r w:rsidR="004B568C" w:rsidRPr="00CF7E1F">
        <w:rPr>
          <w:b/>
          <w:color w:val="323E4F" w:themeColor="text2" w:themeShade="BF"/>
          <w:sz w:val="24"/>
          <w:szCs w:val="24"/>
          <w:lang w:val="es-PR"/>
        </w:rPr>
        <w:t>PROPIETARIO DEL NEGOCIO</w:t>
      </w:r>
    </w:p>
    <w:p w14:paraId="5005974C" w14:textId="61583EFA" w:rsidR="009F6516" w:rsidRPr="002B06D0" w:rsidRDefault="00732EA6" w:rsidP="00CF7E1F">
      <w:pPr>
        <w:spacing w:line="276" w:lineRule="auto"/>
        <w:rPr>
          <w:noProof/>
          <w:lang w:val="es-PR"/>
        </w:rPr>
      </w:pPr>
      <w:r w:rsidRPr="002B06D0">
        <w:rPr>
          <w:rFonts w:cs="Times New Roman"/>
          <w:bCs/>
          <w:noProof/>
        </w:rPr>
        <w:drawing>
          <wp:anchor distT="0" distB="0" distL="114300" distR="114300" simplePos="0" relativeHeight="251769856" behindDoc="0" locked="0" layoutInCell="1" allowOverlap="1" wp14:anchorId="458AF34E" wp14:editId="2BF4E84A">
            <wp:simplePos x="0" y="0"/>
            <wp:positionH relativeFrom="column">
              <wp:posOffset>-32385</wp:posOffset>
            </wp:positionH>
            <wp:positionV relativeFrom="paragraph">
              <wp:posOffset>1065746</wp:posOffset>
            </wp:positionV>
            <wp:extent cx="640080" cy="640080"/>
            <wp:effectExtent l="0" t="0" r="0" b="0"/>
            <wp:wrapNone/>
            <wp:docPr id="7" name="Graphic 13" descr="Office worker">
              <a:extLst xmlns:a="http://schemas.openxmlformats.org/drawingml/2006/main">
                <a:ext uri="{FF2B5EF4-FFF2-40B4-BE49-F238E27FC236}">
                  <a16:creationId xmlns:a16="http://schemas.microsoft.com/office/drawing/2014/main" id="{985BEA2B-08C3-41EA-86A7-846F165B25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3" descr="Office worker">
                      <a:extLst>
                        <a:ext uri="{FF2B5EF4-FFF2-40B4-BE49-F238E27FC236}">
                          <a16:creationId xmlns:a16="http://schemas.microsoft.com/office/drawing/2014/main" id="{985BEA2B-08C3-41EA-86A7-846F165B25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1380" w:rsidRPr="002B06D0">
        <w:rPr>
          <w:lang w:val="es-PR"/>
        </w:rPr>
        <w:t xml:space="preserve">Si </w:t>
      </w:r>
      <w:r w:rsidR="00B01380" w:rsidRPr="0087648D">
        <w:rPr>
          <w:lang w:val="es-PR"/>
        </w:rPr>
        <w:t>al meno</w:t>
      </w:r>
      <w:r w:rsidR="00B01380" w:rsidRPr="006C6D75">
        <w:rPr>
          <w:lang w:val="es-PR"/>
        </w:rPr>
        <w:t xml:space="preserve">s el </w:t>
      </w:r>
      <w:r w:rsidR="00094DFD" w:rsidRPr="00CF7E1F">
        <w:rPr>
          <w:lang w:val="es-PR"/>
        </w:rPr>
        <w:t>cincuenta y un</w:t>
      </w:r>
      <w:r w:rsidR="00637D9C">
        <w:rPr>
          <w:lang w:val="es-PR"/>
        </w:rPr>
        <w:t>o</w:t>
      </w:r>
      <w:r w:rsidR="00094DFD" w:rsidRPr="00CF7E1F">
        <w:rPr>
          <w:lang w:val="es-PR"/>
        </w:rPr>
        <w:t xml:space="preserve"> por</w:t>
      </w:r>
      <w:r w:rsidR="00526276">
        <w:rPr>
          <w:lang w:val="es-PR"/>
        </w:rPr>
        <w:t xml:space="preserve"> </w:t>
      </w:r>
      <w:r w:rsidR="00094DFD" w:rsidRPr="00CF7E1F">
        <w:rPr>
          <w:lang w:val="es-PR"/>
        </w:rPr>
        <w:t>ciento (</w:t>
      </w:r>
      <w:r w:rsidR="00B01380" w:rsidRPr="00CF7E1F">
        <w:rPr>
          <w:lang w:val="es-PR"/>
        </w:rPr>
        <w:t>51%</w:t>
      </w:r>
      <w:r w:rsidR="00094DFD" w:rsidRPr="00CF7E1F">
        <w:rPr>
          <w:lang w:val="es-PR"/>
        </w:rPr>
        <w:t>)</w:t>
      </w:r>
      <w:r w:rsidR="008E65F2" w:rsidRPr="00CF7E1F">
        <w:rPr>
          <w:lang w:val="es-PR"/>
        </w:rPr>
        <w:t xml:space="preserve"> </w:t>
      </w:r>
      <w:r w:rsidR="008E65F2" w:rsidRPr="0087648D">
        <w:rPr>
          <w:lang w:val="es-PR"/>
        </w:rPr>
        <w:t>del negocio pertenece</w:t>
      </w:r>
      <w:r w:rsidR="00014C80">
        <w:rPr>
          <w:lang w:val="es-PR"/>
        </w:rPr>
        <w:t xml:space="preserve"> a</w:t>
      </w:r>
      <w:r w:rsidR="002D0BA5">
        <w:rPr>
          <w:lang w:val="es-PR"/>
        </w:rPr>
        <w:t>,</w:t>
      </w:r>
      <w:r w:rsidR="00094DFD" w:rsidRPr="0087648D">
        <w:rPr>
          <w:lang w:val="es-PR"/>
        </w:rPr>
        <w:t xml:space="preserve"> y </w:t>
      </w:r>
      <w:r w:rsidR="008E65F2" w:rsidRPr="0087648D">
        <w:rPr>
          <w:lang w:val="es-PR"/>
        </w:rPr>
        <w:t xml:space="preserve">es </w:t>
      </w:r>
      <w:r w:rsidR="00094DFD" w:rsidRPr="001709A7">
        <w:rPr>
          <w:lang w:val="es-PR"/>
        </w:rPr>
        <w:t>control</w:t>
      </w:r>
      <w:r w:rsidR="008E65F2" w:rsidRPr="001709A7">
        <w:rPr>
          <w:lang w:val="es-PR"/>
        </w:rPr>
        <w:t>ado</w:t>
      </w:r>
      <w:r w:rsidR="00094DFD" w:rsidRPr="001709A7">
        <w:rPr>
          <w:lang w:val="es-PR"/>
        </w:rPr>
        <w:t xml:space="preserve"> </w:t>
      </w:r>
      <w:r w:rsidR="008E65F2" w:rsidRPr="001709A7">
        <w:rPr>
          <w:lang w:val="es-PR"/>
        </w:rPr>
        <w:t>por</w:t>
      </w:r>
      <w:r w:rsidR="002D0BA5">
        <w:rPr>
          <w:lang w:val="es-PR"/>
        </w:rPr>
        <w:t>,</w:t>
      </w:r>
      <w:r w:rsidR="008E65F2" w:rsidRPr="001709A7">
        <w:rPr>
          <w:lang w:val="es-PR"/>
        </w:rPr>
        <w:t xml:space="preserve"> </w:t>
      </w:r>
      <w:r w:rsidR="00094DFD" w:rsidRPr="001709A7">
        <w:rPr>
          <w:lang w:val="es-PR"/>
        </w:rPr>
        <w:t xml:space="preserve">personas con ingresos </w:t>
      </w:r>
      <w:r w:rsidR="00B01380" w:rsidRPr="001709A7">
        <w:rPr>
          <w:lang w:val="es-PR"/>
        </w:rPr>
        <w:t>bajo</w:t>
      </w:r>
      <w:r w:rsidR="008E65F2" w:rsidRPr="001709A7">
        <w:rPr>
          <w:lang w:val="es-PR"/>
        </w:rPr>
        <w:t>s</w:t>
      </w:r>
      <w:r w:rsidR="00B01380" w:rsidRPr="001709A7">
        <w:rPr>
          <w:lang w:val="es-PR"/>
        </w:rPr>
        <w:t xml:space="preserve"> o muy bajo</w:t>
      </w:r>
      <w:r w:rsidR="008E65F2" w:rsidRPr="001709A7">
        <w:rPr>
          <w:lang w:val="es-PR"/>
        </w:rPr>
        <w:t>s</w:t>
      </w:r>
      <w:r w:rsidR="002D0BA5">
        <w:rPr>
          <w:lang w:val="es-PR"/>
        </w:rPr>
        <w:t xml:space="preserve"> o pertenece a, y es controlado por, personas que son residentes de vivienda pública o vivienda asistida por Sección 8, </w:t>
      </w:r>
      <w:r w:rsidR="00B01380" w:rsidRPr="001709A7">
        <w:rPr>
          <w:lang w:val="es-PR"/>
        </w:rPr>
        <w:t xml:space="preserve">complete las secciones 1A y 1B a continuación. </w:t>
      </w:r>
      <w:r w:rsidR="00094DFD" w:rsidRPr="001709A7">
        <w:rPr>
          <w:lang w:val="es-PR"/>
        </w:rPr>
        <w:t xml:space="preserve">Por favor, asegúrese de </w:t>
      </w:r>
      <w:r w:rsidR="00776891">
        <w:rPr>
          <w:lang w:val="es-PR"/>
        </w:rPr>
        <w:t>anejar</w:t>
      </w:r>
      <w:r w:rsidR="00776891" w:rsidRPr="001709A7">
        <w:rPr>
          <w:lang w:val="es-PR"/>
        </w:rPr>
        <w:t xml:space="preserve"> </w:t>
      </w:r>
      <w:r w:rsidR="00B01380" w:rsidRPr="001709A7">
        <w:rPr>
          <w:lang w:val="es-PR"/>
        </w:rPr>
        <w:t>los documentos</w:t>
      </w:r>
      <w:r w:rsidR="006F2FEE" w:rsidRPr="001709A7">
        <w:rPr>
          <w:lang w:val="es-PR"/>
        </w:rPr>
        <w:t xml:space="preserve"> </w:t>
      </w:r>
      <w:r w:rsidR="006C6D75">
        <w:rPr>
          <w:lang w:val="es-PR"/>
        </w:rPr>
        <w:t xml:space="preserve">de apoyo </w:t>
      </w:r>
      <w:r w:rsidR="006F2FEE" w:rsidRPr="001709A7">
        <w:rPr>
          <w:lang w:val="es-PR"/>
        </w:rPr>
        <w:t>correspondientes</w:t>
      </w:r>
      <w:r w:rsidR="00B01380" w:rsidRPr="001709A7">
        <w:rPr>
          <w:lang w:val="es-PR"/>
        </w:rPr>
        <w:t>.</w:t>
      </w:r>
    </w:p>
    <w:tbl>
      <w:tblPr>
        <w:tblStyle w:val="TableGrid"/>
        <w:tblpPr w:leftFromText="180" w:rightFromText="180" w:vertAnchor="text" w:tblpX="-195" w:tblpY="1"/>
        <w:tblOverlap w:val="never"/>
        <w:tblW w:w="95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853"/>
        <w:gridCol w:w="4656"/>
      </w:tblGrid>
      <w:tr w:rsidR="005F06C7" w:rsidRPr="001709A7" w14:paraId="57F73943" w14:textId="77777777" w:rsidTr="00CF7E1F">
        <w:trPr>
          <w:trHeight w:val="864"/>
        </w:trPr>
        <w:tc>
          <w:tcPr>
            <w:tcW w:w="4853" w:type="dxa"/>
            <w:vAlign w:val="center"/>
          </w:tcPr>
          <w:p w14:paraId="57B521C3" w14:textId="6533B024" w:rsidR="005F06C7" w:rsidRPr="00E34A92" w:rsidRDefault="00732EA6" w:rsidP="00CF7E1F">
            <w:pPr>
              <w:pStyle w:val="Heading2"/>
              <w:framePr w:hSpace="0" w:wrap="auto" w:vAnchor="margin" w:yAlign="inline"/>
              <w:suppressOverlap w:val="0"/>
              <w:outlineLvl w:val="1"/>
            </w:pPr>
            <w:bookmarkStart w:id="3" w:name="_Hlk49291950"/>
            <w:r w:rsidRPr="006B07C7">
              <w:rPr>
                <w:rFonts w:cs="Times New Roman"/>
                <w:bCs/>
                <w:lang w:val="en-US"/>
              </w:rPr>
              <w:drawing>
                <wp:anchor distT="0" distB="0" distL="114300" distR="114300" simplePos="0" relativeHeight="251757568" behindDoc="0" locked="0" layoutInCell="1" allowOverlap="1" wp14:anchorId="483ADC13" wp14:editId="20140993">
                  <wp:simplePos x="0" y="0"/>
                  <wp:positionH relativeFrom="column">
                    <wp:posOffset>2849245</wp:posOffset>
                  </wp:positionH>
                  <wp:positionV relativeFrom="paragraph">
                    <wp:posOffset>-13970</wp:posOffset>
                  </wp:positionV>
                  <wp:extent cx="548640" cy="548640"/>
                  <wp:effectExtent l="0" t="0" r="0" b="3810"/>
                  <wp:wrapNone/>
                  <wp:docPr id="30" name="Graphic 30" descr="Docu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ocumen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709A7" w:rsidRPr="00E34A92">
              <w:t xml:space="preserve">Sección </w:t>
            </w:r>
            <w:r w:rsidR="005F06C7" w:rsidRPr="00E34A92">
              <w:t>1A</w:t>
            </w:r>
          </w:p>
          <w:p w14:paraId="5ADD0F61" w14:textId="77777777" w:rsidR="005F06C7" w:rsidRPr="002B06D0" w:rsidRDefault="005F06C7" w:rsidP="00014A54">
            <w:pPr>
              <w:rPr>
                <w:lang w:val="es-PR"/>
              </w:rPr>
            </w:pPr>
          </w:p>
          <w:p w14:paraId="6DA3D866" w14:textId="77777777" w:rsidR="005F06C7" w:rsidRPr="002B06D0" w:rsidRDefault="005F06C7" w:rsidP="00014A54">
            <w:pPr>
              <w:rPr>
                <w:lang w:val="es-PR"/>
              </w:rPr>
            </w:pPr>
          </w:p>
        </w:tc>
        <w:tc>
          <w:tcPr>
            <w:tcW w:w="4656" w:type="dxa"/>
          </w:tcPr>
          <w:p w14:paraId="41B1AAEE" w14:textId="38772DFD" w:rsidR="005F06C7" w:rsidRPr="001709A7" w:rsidRDefault="001709A7" w:rsidP="00CF7E1F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87648D">
              <w:t>Sección</w:t>
            </w:r>
            <w:r w:rsidR="005F06C7" w:rsidRPr="001709A7">
              <w:t xml:space="preserve"> 1B</w:t>
            </w:r>
          </w:p>
        </w:tc>
      </w:tr>
      <w:tr w:rsidR="009F6516" w:rsidRPr="00DF06C6" w14:paraId="7462F425" w14:textId="77777777" w:rsidTr="00CF7E1F">
        <w:tc>
          <w:tcPr>
            <w:tcW w:w="4853" w:type="dxa"/>
          </w:tcPr>
          <w:p w14:paraId="25D8123B" w14:textId="1F463003" w:rsidR="003C0B35" w:rsidRPr="002B06D0" w:rsidRDefault="009F6516" w:rsidP="00CF7E1F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2B06D0">
              <w:t>Verificaci</w:t>
            </w:r>
            <w:r w:rsidR="00F923BD" w:rsidRPr="002B06D0">
              <w:t>ó</w:t>
            </w:r>
            <w:r w:rsidRPr="002B06D0">
              <w:t xml:space="preserve">n </w:t>
            </w:r>
            <w:r w:rsidR="003C0B35" w:rsidRPr="0087648D">
              <w:t>del Estatus de</w:t>
            </w:r>
            <w:r w:rsidR="003C0B35" w:rsidRPr="002B06D0">
              <w:t xml:space="preserve"> </w:t>
            </w:r>
            <w:r w:rsidR="00F923BD" w:rsidRPr="002B06D0">
              <w:t xml:space="preserve">Sección </w:t>
            </w:r>
            <w:r w:rsidRPr="002B06D0">
              <w:t>3</w:t>
            </w:r>
          </w:p>
          <w:p w14:paraId="21BC208B" w14:textId="55145991" w:rsidR="009F6516" w:rsidRPr="002B06D0" w:rsidRDefault="007070EE" w:rsidP="00CF7E1F">
            <w:pPr>
              <w:spacing w:after="100"/>
              <w:rPr>
                <w:b/>
                <w:noProof/>
                <w:kern w:val="24"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-22846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9F6516" w:rsidRPr="0087648D">
              <w:rPr>
                <w:rFonts w:cs="Times New Roman"/>
                <w:lang w:val="es-PR"/>
              </w:rPr>
              <w:t>Soy el único propietario de este negocio o uno (1) de un grupo de propietarios, qu</w:t>
            </w:r>
            <w:r w:rsidR="009F6516" w:rsidRPr="001709A7">
              <w:rPr>
                <w:rFonts w:cs="Times New Roman"/>
                <w:lang w:val="es-PR"/>
              </w:rPr>
              <w:t>ienes cualificamos como</w:t>
            </w:r>
            <w:r w:rsidR="00F923BD" w:rsidRPr="001709A7">
              <w:rPr>
                <w:rFonts w:cs="Times New Roman"/>
                <w:lang w:val="es-PR"/>
              </w:rPr>
              <w:t xml:space="preserve"> personas de</w:t>
            </w:r>
            <w:r w:rsidR="009F6516" w:rsidRPr="001709A7">
              <w:rPr>
                <w:rFonts w:cs="Times New Roman"/>
                <w:lang w:val="es-PR"/>
              </w:rPr>
              <w:t xml:space="preserve"> </w:t>
            </w:r>
            <w:r w:rsidR="00BB0C36" w:rsidRPr="001709A7">
              <w:rPr>
                <w:rFonts w:cs="Times New Roman"/>
                <w:lang w:val="es-PR"/>
              </w:rPr>
              <w:t xml:space="preserve">ingresos </w:t>
            </w:r>
            <w:r w:rsidR="009F6516" w:rsidRPr="001709A7">
              <w:rPr>
                <w:rFonts w:cs="Times New Roman"/>
                <w:lang w:val="es-PR"/>
              </w:rPr>
              <w:t>bajo</w:t>
            </w:r>
            <w:r w:rsidR="00F923BD" w:rsidRPr="001709A7">
              <w:rPr>
                <w:rFonts w:cs="Times New Roman"/>
                <w:lang w:val="es-PR"/>
              </w:rPr>
              <w:t>s</w:t>
            </w:r>
            <w:r w:rsidR="009F6516" w:rsidRPr="001709A7">
              <w:rPr>
                <w:rFonts w:cs="Times New Roman"/>
                <w:lang w:val="es-PR"/>
              </w:rPr>
              <w:t xml:space="preserve"> o muy bajo</w:t>
            </w:r>
            <w:r w:rsidR="00F923BD" w:rsidRPr="001709A7">
              <w:rPr>
                <w:rFonts w:cs="Times New Roman"/>
                <w:lang w:val="es-PR"/>
              </w:rPr>
              <w:t>s</w:t>
            </w:r>
            <w:r w:rsidR="009F6516" w:rsidRPr="001709A7">
              <w:rPr>
                <w:rFonts w:cs="Times New Roman"/>
                <w:lang w:val="es-PR"/>
              </w:rPr>
              <w:t xml:space="preserve"> y, colectivamente, somos dueños de al menos el cincu</w:t>
            </w:r>
            <w:r w:rsidR="009F6516" w:rsidRPr="00F34F12">
              <w:rPr>
                <w:rFonts w:cs="Times New Roman"/>
                <w:lang w:val="es-PR"/>
              </w:rPr>
              <w:t>enta y un</w:t>
            </w:r>
            <w:r w:rsidR="000043AD" w:rsidRPr="00F34F12">
              <w:rPr>
                <w:rFonts w:cs="Times New Roman"/>
                <w:lang w:val="es-PR"/>
              </w:rPr>
              <w:t>o</w:t>
            </w:r>
            <w:r w:rsidR="009F6516" w:rsidRPr="00F34F12">
              <w:rPr>
                <w:rFonts w:cs="Times New Roman"/>
                <w:lang w:val="es-PR"/>
              </w:rPr>
              <w:t xml:space="preserve"> por ciento (51%) del negocio</w:t>
            </w:r>
            <w:r w:rsidR="00BB0C36" w:rsidRPr="00F34F12">
              <w:rPr>
                <w:rFonts w:cs="Times New Roman"/>
                <w:lang w:val="es-PR"/>
              </w:rPr>
              <w:t>; o</w:t>
            </w:r>
          </w:p>
          <w:p w14:paraId="707340FE" w14:textId="149F932C" w:rsidR="009F6516" w:rsidRPr="002B06D0" w:rsidRDefault="007070EE" w:rsidP="00CF7E1F">
            <w:pPr>
              <w:spacing w:after="100"/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-148700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0C36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9F6516" w:rsidRPr="0087648D">
              <w:rPr>
                <w:rFonts w:cs="Times New Roman"/>
                <w:lang w:val="es-PR"/>
              </w:rPr>
              <w:t>Soy el único propietario de este negocio o uno (1) de un grupo de propietarios, qu</w:t>
            </w:r>
            <w:r w:rsidR="009F6516" w:rsidRPr="001709A7">
              <w:rPr>
                <w:rFonts w:cs="Times New Roman"/>
                <w:lang w:val="es-PR"/>
              </w:rPr>
              <w:t>ienes</w:t>
            </w:r>
            <w:r w:rsidR="00BB0C36">
              <w:rPr>
                <w:rFonts w:cs="Times New Roman"/>
                <w:lang w:val="es-PR"/>
              </w:rPr>
              <w:t xml:space="preserve"> somos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residentes de vivienda p</w:t>
            </w:r>
            <w:r w:rsidR="00F923BD" w:rsidRPr="002B06D0">
              <w:rPr>
                <w:bCs/>
                <w:noProof/>
                <w:kern w:val="24"/>
                <w:lang w:val="es-PR"/>
              </w:rPr>
              <w:t>ú</w:t>
            </w:r>
            <w:r w:rsidR="009F6516" w:rsidRPr="002B06D0">
              <w:rPr>
                <w:bCs/>
                <w:noProof/>
                <w:kern w:val="24"/>
                <w:lang w:val="es-PR"/>
              </w:rPr>
              <w:t>blica o vivienda asistida por Secci</w:t>
            </w:r>
            <w:r w:rsidR="001709A7">
              <w:rPr>
                <w:bCs/>
                <w:noProof/>
                <w:kern w:val="24"/>
                <w:lang w:val="es-PR"/>
              </w:rPr>
              <w:t>ó</w:t>
            </w:r>
            <w:r w:rsidR="009F6516" w:rsidRPr="002B06D0">
              <w:rPr>
                <w:bCs/>
                <w:noProof/>
                <w:kern w:val="24"/>
                <w:lang w:val="es-PR"/>
              </w:rPr>
              <w:t>n 8 y</w:t>
            </w:r>
            <w:r w:rsidR="00BB0C36">
              <w:rPr>
                <w:bCs/>
                <w:noProof/>
                <w:kern w:val="24"/>
                <w:lang w:val="es-PR"/>
              </w:rPr>
              <w:t>, además</w:t>
            </w:r>
            <w:r w:rsidR="00BB0C36" w:rsidRPr="00F34F12">
              <w:rPr>
                <w:bCs/>
                <w:noProof/>
                <w:kern w:val="24"/>
                <w:lang w:val="es-PR"/>
              </w:rPr>
              <w:t>,</w:t>
            </w:r>
            <w:r w:rsidR="009F6516" w:rsidRPr="00F34F12">
              <w:rPr>
                <w:bCs/>
                <w:noProof/>
                <w:kern w:val="24"/>
                <w:lang w:val="es-PR"/>
              </w:rPr>
              <w:t xml:space="preserve"> somos due</w:t>
            </w:r>
            <w:r w:rsidR="001709A7" w:rsidRPr="00F34F12">
              <w:rPr>
                <w:bCs/>
                <w:noProof/>
                <w:kern w:val="24"/>
                <w:lang w:val="es-PR"/>
              </w:rPr>
              <w:t>ñ</w:t>
            </w:r>
            <w:r w:rsidR="009F6516" w:rsidRPr="00F34F12">
              <w:rPr>
                <w:bCs/>
                <w:noProof/>
                <w:kern w:val="24"/>
                <w:lang w:val="es-PR"/>
              </w:rPr>
              <w:t>os</w:t>
            </w:r>
            <w:r w:rsidR="00F923BD" w:rsidRPr="00F34F12">
              <w:rPr>
                <w:bCs/>
                <w:noProof/>
                <w:kern w:val="24"/>
                <w:lang w:val="es-PR"/>
              </w:rPr>
              <w:t xml:space="preserve"> </w:t>
            </w:r>
            <w:r w:rsidR="00BB0C36" w:rsidRPr="00F34F12">
              <w:rPr>
                <w:bCs/>
                <w:noProof/>
                <w:kern w:val="24"/>
                <w:lang w:val="es-PR"/>
              </w:rPr>
              <w:t>y controlamos</w:t>
            </w:r>
            <w:r w:rsidR="009F6516" w:rsidRPr="00F34F12">
              <w:rPr>
                <w:bCs/>
                <w:noProof/>
                <w:kern w:val="24"/>
                <w:lang w:val="es-PR"/>
              </w:rPr>
              <w:t xml:space="preserve"> al menos </w:t>
            </w:r>
            <w:r w:rsidR="009F6516" w:rsidRPr="00F34F12">
              <w:rPr>
                <w:rFonts w:cs="Times New Roman"/>
                <w:lang w:val="es-PR"/>
              </w:rPr>
              <w:t>cincuenta y un</w:t>
            </w:r>
            <w:r w:rsidR="00F34F12" w:rsidRPr="00F34F12">
              <w:rPr>
                <w:rFonts w:cs="Times New Roman"/>
                <w:lang w:val="es-PR"/>
              </w:rPr>
              <w:t>o</w:t>
            </w:r>
            <w:r w:rsidR="009F6516" w:rsidRPr="00F34F12">
              <w:rPr>
                <w:rFonts w:cs="Times New Roman"/>
                <w:lang w:val="es-PR"/>
              </w:rPr>
              <w:t xml:space="preserve"> por ciento (51%) del negocio</w:t>
            </w:r>
            <w:r w:rsidR="00BB0C36" w:rsidRPr="00F34F12">
              <w:rPr>
                <w:bCs/>
                <w:noProof/>
                <w:kern w:val="24"/>
                <w:lang w:val="es-PR"/>
              </w:rPr>
              <w:t>; y</w:t>
            </w:r>
          </w:p>
          <w:p w14:paraId="10913967" w14:textId="48DDAE44" w:rsidR="009F6516" w:rsidRPr="002B06D0" w:rsidRDefault="007070EE" w:rsidP="00CF7E1F">
            <w:pPr>
              <w:spacing w:after="100"/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198057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87648D">
              <w:rPr>
                <w:rFonts w:cs="Times New Roman"/>
                <w:lang w:val="es-PR"/>
              </w:rPr>
              <w:t>Adjunto evidencia de mi</w:t>
            </w:r>
            <w:r w:rsidR="00BB0C36">
              <w:rPr>
                <w:rFonts w:cs="Times New Roman"/>
                <w:lang w:val="es-PR"/>
              </w:rPr>
              <w:t xml:space="preserve"> estatus como persona de</w:t>
            </w:r>
            <w:r w:rsidR="00F963CF" w:rsidRPr="0087648D">
              <w:rPr>
                <w:rFonts w:cs="Times New Roman"/>
                <w:lang w:val="es-PR"/>
              </w:rPr>
              <w:t xml:space="preserve">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ingreso</w:t>
            </w:r>
            <w:r w:rsidR="00F963CF" w:rsidRPr="002B06D0">
              <w:rPr>
                <w:bCs/>
                <w:noProof/>
                <w:kern w:val="24"/>
                <w:lang w:val="es-PR"/>
              </w:rPr>
              <w:t>s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bajos o muy bajos.</w:t>
            </w:r>
          </w:p>
          <w:p w14:paraId="471AF3F1" w14:textId="53C854D2" w:rsidR="009F6516" w:rsidRDefault="007070EE" w:rsidP="00CF7E1F">
            <w:pPr>
              <w:spacing w:after="100"/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19212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2B06D0">
              <w:rPr>
                <w:bCs/>
                <w:noProof/>
                <w:kern w:val="24"/>
                <w:lang w:val="es-PR"/>
              </w:rPr>
              <w:t>Adjunto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evidencia</w:t>
            </w:r>
            <w:r w:rsidR="00F963CF" w:rsidRPr="002B06D0">
              <w:rPr>
                <w:bCs/>
                <w:noProof/>
                <w:kern w:val="24"/>
                <w:lang w:val="es-PR"/>
              </w:rPr>
              <w:t xml:space="preserve"> de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2B06D0">
              <w:rPr>
                <w:bCs/>
                <w:noProof/>
                <w:kern w:val="24"/>
                <w:lang w:val="es-PR"/>
              </w:rPr>
              <w:t>mi estatus de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F923BD" w:rsidRPr="002B06D0">
              <w:rPr>
                <w:bCs/>
                <w:noProof/>
                <w:kern w:val="24"/>
                <w:lang w:val="es-PR"/>
              </w:rPr>
              <w:t xml:space="preserve">residente en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vivienda p</w:t>
            </w:r>
            <w:r w:rsidR="00F923BD" w:rsidRPr="002B06D0">
              <w:rPr>
                <w:bCs/>
                <w:noProof/>
                <w:kern w:val="24"/>
                <w:lang w:val="es-PR"/>
              </w:rPr>
              <w:t>ú</w:t>
            </w:r>
            <w:r w:rsidR="009F6516" w:rsidRPr="002B06D0">
              <w:rPr>
                <w:bCs/>
                <w:noProof/>
                <w:kern w:val="24"/>
                <w:lang w:val="es-PR"/>
              </w:rPr>
              <w:t xml:space="preserve">blica o </w:t>
            </w:r>
            <w:r w:rsidR="00F923BD" w:rsidRPr="002B06D0">
              <w:rPr>
                <w:bCs/>
                <w:noProof/>
                <w:kern w:val="24"/>
                <w:lang w:val="es-PR"/>
              </w:rPr>
              <w:t xml:space="preserve">en </w:t>
            </w:r>
            <w:r w:rsidR="00F963CF" w:rsidRPr="002B06D0">
              <w:rPr>
                <w:bCs/>
                <w:noProof/>
                <w:kern w:val="24"/>
                <w:lang w:val="es-PR"/>
              </w:rPr>
              <w:t xml:space="preserve">vivienda asistida por </w:t>
            </w:r>
            <w:r w:rsidR="009F6516" w:rsidRPr="002B06D0">
              <w:rPr>
                <w:bCs/>
                <w:noProof/>
                <w:kern w:val="24"/>
                <w:lang w:val="es-PR"/>
              </w:rPr>
              <w:t>Secci</w:t>
            </w:r>
            <w:r w:rsidR="00F923BD" w:rsidRPr="002B06D0">
              <w:rPr>
                <w:bCs/>
                <w:noProof/>
                <w:kern w:val="24"/>
                <w:lang w:val="es-PR"/>
              </w:rPr>
              <w:t>ó</w:t>
            </w:r>
            <w:r w:rsidR="009F6516" w:rsidRPr="002B06D0">
              <w:rPr>
                <w:bCs/>
                <w:noProof/>
                <w:kern w:val="24"/>
                <w:lang w:val="es-PR"/>
              </w:rPr>
              <w:t>n 8.</w:t>
            </w:r>
          </w:p>
          <w:p w14:paraId="699F05F7" w14:textId="5C7E5CA0" w:rsidR="00A13EA6" w:rsidRPr="002B06D0" w:rsidRDefault="007070EE" w:rsidP="00CF7E1F">
            <w:pPr>
              <w:rPr>
                <w:rFonts w:cs="Times New Roman"/>
                <w:bCs/>
                <w:lang w:val="es-PR"/>
              </w:rPr>
            </w:pPr>
            <w:sdt>
              <w:sdtPr>
                <w:rPr>
                  <w:b/>
                  <w:bCs/>
                  <w:sz w:val="40"/>
                  <w:szCs w:val="40"/>
                  <w:lang w:val="es-PR"/>
                </w:rPr>
                <w:id w:val="1069459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95C" w:rsidRPr="00CF7E1F">
                  <w:rPr>
                    <w:rFonts w:ascii="MS Gothic" w:eastAsia="MS Gothic" w:hAnsi="MS Gothic"/>
                    <w:b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A13EA6" w:rsidRPr="002B06D0">
              <w:rPr>
                <w:bCs/>
                <w:noProof/>
                <w:kern w:val="24"/>
                <w:lang w:val="es-PR"/>
              </w:rPr>
              <w:t xml:space="preserve"> Presentaré mi </w:t>
            </w:r>
            <w:r w:rsidR="009669F2">
              <w:rPr>
                <w:bCs/>
                <w:noProof/>
                <w:kern w:val="24"/>
                <w:lang w:val="es-PR"/>
              </w:rPr>
              <w:t>A</w:t>
            </w:r>
            <w:r w:rsidR="00A13EA6" w:rsidRPr="002B06D0">
              <w:rPr>
                <w:bCs/>
                <w:noProof/>
                <w:kern w:val="24"/>
                <w:lang w:val="es-PR"/>
              </w:rPr>
              <w:t xml:space="preserve">utocertificacion de </w:t>
            </w:r>
            <w:r w:rsidR="00776891">
              <w:rPr>
                <w:bCs/>
                <w:noProof/>
                <w:kern w:val="24"/>
                <w:lang w:val="es-PR"/>
              </w:rPr>
              <w:t>T</w:t>
            </w:r>
            <w:r w:rsidR="00A13EA6" w:rsidRPr="002B06D0">
              <w:rPr>
                <w:bCs/>
                <w:noProof/>
                <w:kern w:val="24"/>
                <w:lang w:val="es-PR"/>
              </w:rPr>
              <w:t>rabajador de Sección 3.</w:t>
            </w:r>
          </w:p>
        </w:tc>
        <w:tc>
          <w:tcPr>
            <w:tcW w:w="4656" w:type="dxa"/>
          </w:tcPr>
          <w:p w14:paraId="507218FD" w14:textId="76B43E3D" w:rsidR="00C75326" w:rsidRPr="00CF7E1F" w:rsidRDefault="009F6516" w:rsidP="00CF7E1F">
            <w:pPr>
              <w:spacing w:after="240"/>
              <w:jc w:val="center"/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</w:pPr>
            <w:r w:rsidRPr="00CF7E1F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  <w:lastRenderedPageBreak/>
              <w:t xml:space="preserve">Evidencia de </w:t>
            </w:r>
            <w:r w:rsidR="003C0B35" w:rsidRPr="00CF7E1F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  <w:t xml:space="preserve">Pertenencia </w:t>
            </w:r>
            <w:r w:rsidRPr="00CF7E1F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  <w:t xml:space="preserve"> del Negocio</w:t>
            </w:r>
            <w:r w:rsidR="00F65944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24"/>
                <w:szCs w:val="24"/>
                <w:lang w:val="es-PR"/>
              </w:rPr>
              <w:t>z</w:t>
            </w:r>
          </w:p>
          <w:p w14:paraId="604125AF" w14:textId="7BC49B60" w:rsidR="009F6516" w:rsidRPr="002B06D0" w:rsidRDefault="009F6516" w:rsidP="00CF7E1F">
            <w:pPr>
              <w:spacing w:after="100"/>
              <w:rPr>
                <w:lang w:val="es-PR"/>
              </w:rPr>
            </w:pPr>
            <w:r w:rsidRPr="0087648D">
              <w:rPr>
                <w:lang w:val="es-PR"/>
              </w:rPr>
              <w:t>Adjunto</w:t>
            </w:r>
            <w:r w:rsidR="004B568C">
              <w:rPr>
                <w:lang w:val="es-PR"/>
              </w:rPr>
              <w:t xml:space="preserve"> al menos uno (1) de los siguientes documentos</w:t>
            </w:r>
            <w:r w:rsidRPr="0087648D">
              <w:rPr>
                <w:lang w:val="es-PR"/>
              </w:rPr>
              <w:t>:</w:t>
            </w:r>
            <w:r w:rsidRPr="0087648D">
              <w:rPr>
                <w:rFonts w:cs="Times New Roman"/>
                <w:noProof/>
                <w:lang w:val="es-PR"/>
              </w:rPr>
              <w:t xml:space="preserve"> </w:t>
            </w:r>
          </w:p>
          <w:p w14:paraId="3E4F95F2" w14:textId="78CDF238" w:rsidR="009F6516" w:rsidRPr="001709A7" w:rsidRDefault="007070EE" w:rsidP="00CF7E1F">
            <w:pPr>
              <w:spacing w:after="100"/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41998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BF8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 xml:space="preserve">Una copia de los Artículos de Incorporación del negocio. </w:t>
            </w:r>
          </w:p>
          <w:p w14:paraId="0E3849EC" w14:textId="77777777" w:rsidR="009F6516" w:rsidRPr="0087648D" w:rsidRDefault="007070EE" w:rsidP="00CF7E1F">
            <w:pPr>
              <w:spacing w:after="100"/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2113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Una copia de los Estatutos del negocio.</w:t>
            </w:r>
          </w:p>
          <w:p w14:paraId="20789085" w14:textId="076ED8A1" w:rsidR="009F6516" w:rsidRPr="001709A7" w:rsidRDefault="007070EE" w:rsidP="00CF7E1F">
            <w:pPr>
              <w:spacing w:after="100"/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-22722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BF8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75326">
              <w:rPr>
                <w:bCs/>
                <w:lang w:val="es-PR"/>
              </w:rPr>
              <w:t>Evidencia</w:t>
            </w:r>
            <w:r w:rsidR="00975326" w:rsidRPr="0087648D">
              <w:rPr>
                <w:bCs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de que soy propietario de un cincuenta y un</w:t>
            </w:r>
            <w:r w:rsidR="006533AC">
              <w:rPr>
                <w:bCs/>
                <w:lang w:val="es-PR"/>
              </w:rPr>
              <w:t>o</w:t>
            </w:r>
            <w:r w:rsidR="009F6516" w:rsidRPr="001709A7">
              <w:rPr>
                <w:bCs/>
                <w:lang w:val="es-PR"/>
              </w:rPr>
              <w:t xml:space="preserve"> por ciento (51%) del negocio; o </w:t>
            </w:r>
            <w:r w:rsidR="00975326">
              <w:rPr>
                <w:bCs/>
                <w:lang w:val="es-PR"/>
              </w:rPr>
              <w:t>evidencia</w:t>
            </w:r>
            <w:r w:rsidR="00975326" w:rsidRPr="001709A7">
              <w:rPr>
                <w:bCs/>
                <w:lang w:val="es-PR"/>
              </w:rPr>
              <w:t xml:space="preserve"> </w:t>
            </w:r>
            <w:r w:rsidR="009F6516" w:rsidRPr="001709A7">
              <w:rPr>
                <w:bCs/>
                <w:lang w:val="es-PR"/>
              </w:rPr>
              <w:t xml:space="preserve">de que la combinación de los propietarios que </w:t>
            </w:r>
            <w:r w:rsidR="006533AC">
              <w:rPr>
                <w:bCs/>
                <w:lang w:val="es-PR"/>
              </w:rPr>
              <w:t xml:space="preserve">tienen ingresos bajos o muy bajos o que </w:t>
            </w:r>
            <w:r w:rsidR="009F6516" w:rsidRPr="001709A7">
              <w:rPr>
                <w:bCs/>
                <w:lang w:val="es-PR"/>
              </w:rPr>
              <w:t xml:space="preserve">son </w:t>
            </w:r>
            <w:r w:rsidR="006038BD" w:rsidRPr="001709A7">
              <w:rPr>
                <w:bCs/>
                <w:lang w:val="es-PR"/>
              </w:rPr>
              <w:t xml:space="preserve">residentes </w:t>
            </w:r>
            <w:r w:rsidR="00A85B8F">
              <w:rPr>
                <w:bCs/>
                <w:noProof/>
                <w:kern w:val="24"/>
                <w:lang w:val="es-PR"/>
              </w:rPr>
              <w:t>de</w:t>
            </w:r>
            <w:r w:rsidR="00A85B8F" w:rsidRPr="002B06D0">
              <w:rPr>
                <w:bCs/>
                <w:noProof/>
                <w:kern w:val="24"/>
                <w:lang w:val="es-PR"/>
              </w:rPr>
              <w:t xml:space="preserve"> </w:t>
            </w:r>
            <w:r w:rsidR="003C0B35" w:rsidRPr="002B06D0">
              <w:rPr>
                <w:bCs/>
                <w:noProof/>
                <w:kern w:val="24"/>
                <w:lang w:val="es-PR"/>
              </w:rPr>
              <w:t>vivienda pú</w:t>
            </w:r>
            <w:r w:rsidR="001709A7" w:rsidRPr="0087648D">
              <w:rPr>
                <w:bCs/>
                <w:noProof/>
                <w:kern w:val="24"/>
                <w:lang w:val="es-PR"/>
              </w:rPr>
              <w:t xml:space="preserve">blica o </w:t>
            </w:r>
            <w:r w:rsidR="001709A7" w:rsidRPr="0087648D">
              <w:rPr>
                <w:bCs/>
                <w:noProof/>
                <w:kern w:val="24"/>
                <w:lang w:val="es-PR"/>
              </w:rPr>
              <w:lastRenderedPageBreak/>
              <w:t>vivienda asistida por Secci</w:t>
            </w:r>
            <w:r w:rsidR="001709A7">
              <w:rPr>
                <w:bCs/>
                <w:noProof/>
                <w:kern w:val="24"/>
                <w:lang w:val="es-PR"/>
              </w:rPr>
              <w:t>ó</w:t>
            </w:r>
            <w:r w:rsidR="003C0B35" w:rsidRPr="002B06D0">
              <w:rPr>
                <w:bCs/>
                <w:noProof/>
                <w:kern w:val="24"/>
                <w:lang w:val="es-PR"/>
              </w:rPr>
              <w:t xml:space="preserve">n 8 </w:t>
            </w:r>
            <w:r w:rsidR="009F6516" w:rsidRPr="0087648D">
              <w:rPr>
                <w:bCs/>
                <w:lang w:val="es-PR"/>
              </w:rPr>
              <w:t>constituye el cincuenta y un</w:t>
            </w:r>
            <w:r w:rsidR="00A85B8F">
              <w:rPr>
                <w:bCs/>
                <w:lang w:val="es-PR"/>
              </w:rPr>
              <w:t>o</w:t>
            </w:r>
            <w:r w:rsidR="009F6516" w:rsidRPr="001709A7">
              <w:rPr>
                <w:bCs/>
                <w:lang w:val="es-PR"/>
              </w:rPr>
              <w:t xml:space="preserve"> por ciento</w:t>
            </w:r>
            <w:r w:rsidR="00A85B8F">
              <w:rPr>
                <w:bCs/>
                <w:lang w:val="es-PR"/>
              </w:rPr>
              <w:t xml:space="preserve"> </w:t>
            </w:r>
            <w:r w:rsidR="00A85B8F" w:rsidRPr="001709A7">
              <w:rPr>
                <w:bCs/>
                <w:lang w:val="es-PR"/>
              </w:rPr>
              <w:t>(51%)</w:t>
            </w:r>
            <w:r w:rsidR="009F6516" w:rsidRPr="001709A7">
              <w:rPr>
                <w:bCs/>
                <w:lang w:val="es-PR"/>
              </w:rPr>
              <w:t xml:space="preserve"> de los propietarios del negocio.</w:t>
            </w:r>
          </w:p>
          <w:p w14:paraId="4C4CF11E" w14:textId="73120B6C" w:rsidR="009F6516" w:rsidRPr="0087648D" w:rsidRDefault="007070EE" w:rsidP="00CF7E1F">
            <w:pPr>
              <w:spacing w:after="100"/>
              <w:jc w:val="left"/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-792675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8A7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Certificado del Negocio.</w:t>
            </w:r>
          </w:p>
          <w:p w14:paraId="09BC8B40" w14:textId="42794811" w:rsidR="009F6516" w:rsidRPr="002B06D0" w:rsidRDefault="007070EE" w:rsidP="00CF7E1F">
            <w:pPr>
              <w:spacing w:after="100"/>
              <w:jc w:val="left"/>
              <w:rPr>
                <w:lang w:val="es-PR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-1194452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95C" w:rsidRPr="00CF7E1F">
                  <w:rPr>
                    <w:rFonts w:ascii="MS Gothic" w:eastAsia="MS Gothic" w:hAnsi="MS Gothic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87648D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87648D">
              <w:rPr>
                <w:bCs/>
                <w:lang w:val="es-PR"/>
              </w:rPr>
              <w:t>Acuerdo de Sociedad.</w:t>
            </w:r>
          </w:p>
          <w:p w14:paraId="14B4BA7C" w14:textId="75EECB6D" w:rsidR="009F6516" w:rsidRPr="00CF7E1F" w:rsidRDefault="007070EE" w:rsidP="00CF7E1F">
            <w:pPr>
              <w:rPr>
                <w:rFonts w:cs="Times New Roman"/>
                <w:lang w:val="es-ES"/>
              </w:rPr>
            </w:pPr>
            <w:sdt>
              <w:sdtPr>
                <w:rPr>
                  <w:b/>
                  <w:bCs/>
                  <w:color w:val="000000" w:themeColor="text1"/>
                  <w:sz w:val="40"/>
                  <w:szCs w:val="40"/>
                  <w:lang w:val="es-PR"/>
                </w:rPr>
                <w:id w:val="74013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95C" w:rsidRPr="00F5745C">
                  <w:rPr>
                    <w:rFonts w:ascii="MS Gothic" w:eastAsia="MS Gothic" w:hAnsi="MS Gothic" w:hint="eastAsia"/>
                    <w:b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DB595C" w:rsidDel="00DB595C">
              <w:rPr>
                <w:sz w:val="40"/>
                <w:szCs w:val="40"/>
                <w:lang w:val="es-ES"/>
              </w:rPr>
              <w:t xml:space="preserve"> </w:t>
            </w:r>
            <w:r w:rsidR="00330BF3" w:rsidRPr="00CF7E1F">
              <w:rPr>
                <w:rFonts w:eastAsia="Century Gothic" w:cs="Century Gothic"/>
                <w:lang w:val="es-ES"/>
              </w:rPr>
              <w:t>Estoy</w:t>
            </w:r>
            <w:r w:rsidR="00D0286D" w:rsidRPr="00CF7E1F">
              <w:rPr>
                <w:lang w:val="es-ES"/>
              </w:rPr>
              <w:t xml:space="preserve"> registrado como negocio de Secci</w:t>
            </w:r>
            <w:r w:rsidR="00F923BD" w:rsidRPr="00CF7E1F">
              <w:rPr>
                <w:lang w:val="es-ES"/>
              </w:rPr>
              <w:t>ó</w:t>
            </w:r>
            <w:r w:rsidR="00D0286D" w:rsidRPr="00CF7E1F">
              <w:rPr>
                <w:lang w:val="es-ES"/>
              </w:rPr>
              <w:t xml:space="preserve">n 3 </w:t>
            </w:r>
            <w:r w:rsidR="00F923BD" w:rsidRPr="00CF7E1F">
              <w:rPr>
                <w:lang w:val="es-ES"/>
              </w:rPr>
              <w:t xml:space="preserve">en el Registro </w:t>
            </w:r>
            <w:r w:rsidR="00D0286D" w:rsidRPr="00CF7E1F">
              <w:rPr>
                <w:lang w:val="es-ES"/>
              </w:rPr>
              <w:t>de Negocios</w:t>
            </w:r>
            <w:r w:rsidR="00F923BD" w:rsidRPr="00CF7E1F">
              <w:rPr>
                <w:lang w:val="es-ES"/>
              </w:rPr>
              <w:t xml:space="preserve"> de HUD</w:t>
            </w:r>
            <w:r w:rsidR="00D0286D" w:rsidRPr="00CF7E1F">
              <w:rPr>
                <w:lang w:val="es-ES"/>
              </w:rPr>
              <w:t>.</w:t>
            </w:r>
          </w:p>
        </w:tc>
      </w:tr>
    </w:tbl>
    <w:bookmarkEnd w:id="3"/>
    <w:p w14:paraId="0B21D1B5" w14:textId="49222D61" w:rsidR="004B568C" w:rsidRPr="00CF7E1F" w:rsidRDefault="00FF2E50" w:rsidP="00CF7E1F">
      <w:pPr>
        <w:pStyle w:val="Heading1"/>
        <w:spacing w:after="240"/>
        <w:ind w:left="1440"/>
        <w:rPr>
          <w:b w:val="0"/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E4BE164" wp14:editId="49EFE007">
                <wp:simplePos x="0" y="0"/>
                <wp:positionH relativeFrom="margin">
                  <wp:posOffset>34230</wp:posOffset>
                </wp:positionH>
                <wp:positionV relativeFrom="page">
                  <wp:posOffset>3230880</wp:posOffset>
                </wp:positionV>
                <wp:extent cx="530225" cy="530225"/>
                <wp:effectExtent l="0" t="0" r="3175" b="3175"/>
                <wp:wrapNone/>
                <wp:docPr id="1133692591" name="Arrow: Right 1133692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6A1DA" id="Arrow: Right 1133692591" o:spid="_x0000_s1026" type="#_x0000_t13" style="position:absolute;margin-left:2.7pt;margin-top:254.4pt;width:41.75pt;height:41.75pt;rotation:180;flip:x;z-index:251777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" adj="10800" fillcolor="black [3213]" stroked="f">
                <w10:wrap anchorx="margin" anchory="page"/>
              </v:shape>
            </w:pict>
          </mc:Fallback>
        </mc:AlternateContent>
      </w:r>
      <w:r w:rsidR="007B58AF" w:rsidRPr="007B58AF">
        <w:rPr>
          <w:sz w:val="40"/>
          <w:szCs w:val="40"/>
          <w:lang w:val="es-PR"/>
        </w:rPr>
        <w:t xml:space="preserve"> </w:t>
      </w:r>
      <w:sdt>
        <w:sdtPr>
          <w:rPr>
            <w:sz w:val="40"/>
            <w:szCs w:val="40"/>
            <w:lang w:val="es-PR"/>
          </w:rPr>
          <w:id w:val="-702544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58AF">
            <w:rPr>
              <w:rFonts w:ascii="MS Gothic" w:eastAsia="MS Gothic" w:hAnsi="MS Gothic" w:hint="eastAsia"/>
              <w:sz w:val="40"/>
              <w:szCs w:val="40"/>
              <w:lang w:val="es-PR"/>
            </w:rPr>
            <w:t>☐</w:t>
          </w:r>
        </w:sdtContent>
      </w:sdt>
      <w:r w:rsidR="007B58AF">
        <w:rPr>
          <w:sz w:val="40"/>
          <w:szCs w:val="40"/>
          <w:lang w:val="es-PR"/>
        </w:rPr>
        <w:t xml:space="preserve"> </w:t>
      </w:r>
      <w:r w:rsidR="009F787C" w:rsidRPr="002B06D0">
        <w:rPr>
          <w:lang w:val="es-PR"/>
        </w:rPr>
        <w:t>2</w:t>
      </w:r>
      <w:r w:rsidR="007B58AF">
        <w:rPr>
          <w:lang w:val="es-PR"/>
        </w:rPr>
        <w:t>.</w:t>
      </w:r>
      <w:r w:rsidR="009F787C" w:rsidRPr="002B06D0">
        <w:rPr>
          <w:lang w:val="es-PR"/>
        </w:rPr>
        <w:t xml:space="preserve"> </w:t>
      </w:r>
      <w:bookmarkStart w:id="4" w:name="_Hlk49292392"/>
      <w:r w:rsidR="004B568C" w:rsidRPr="002B06D0">
        <w:rPr>
          <w:lang w:val="es-PR"/>
        </w:rPr>
        <w:t xml:space="preserve">HORAS </w:t>
      </w:r>
      <w:r w:rsidR="004B568C" w:rsidRPr="0087648D">
        <w:rPr>
          <w:lang w:val="es-PR"/>
        </w:rPr>
        <w:t>DE TRABAJO</w:t>
      </w:r>
      <w:r w:rsidR="004B568C" w:rsidRPr="002B06D0">
        <w:rPr>
          <w:lang w:val="es-PR"/>
        </w:rPr>
        <w:t xml:space="preserve"> DE </w:t>
      </w:r>
      <w:r w:rsidR="00526276">
        <w:rPr>
          <w:lang w:val="es-PR"/>
        </w:rPr>
        <w:t xml:space="preserve">LOS </w:t>
      </w:r>
      <w:r w:rsidR="004B568C" w:rsidRPr="002B06D0">
        <w:rPr>
          <w:lang w:val="es-PR"/>
        </w:rPr>
        <w:t>EMPLEADOS DEL NEGOCIO</w:t>
      </w:r>
      <w:bookmarkEnd w:id="4"/>
    </w:p>
    <w:p w14:paraId="624E2A98" w14:textId="3D41EE45" w:rsidR="00D01EFC" w:rsidRPr="001709A7" w:rsidRDefault="00F235E4" w:rsidP="00CF7E1F">
      <w:pPr>
        <w:spacing w:line="276" w:lineRule="auto"/>
        <w:rPr>
          <w:lang w:val="es-PR"/>
        </w:rPr>
      </w:pPr>
      <w:bookmarkStart w:id="5" w:name="_Hlk49292650"/>
      <w:r w:rsidRPr="00FD40C9">
        <w:rPr>
          <w:rFonts w:cs="Times New Roman"/>
          <w:noProof/>
        </w:rPr>
        <w:drawing>
          <wp:anchor distT="0" distB="0" distL="114300" distR="114300" simplePos="0" relativeHeight="251785216" behindDoc="0" locked="0" layoutInCell="1" allowOverlap="1" wp14:anchorId="17A7F65D" wp14:editId="6330A8F6">
            <wp:simplePos x="0" y="0"/>
            <wp:positionH relativeFrom="column">
              <wp:posOffset>34290</wp:posOffset>
            </wp:positionH>
            <wp:positionV relativeFrom="paragraph">
              <wp:posOffset>696966</wp:posOffset>
            </wp:positionV>
            <wp:extent cx="640080" cy="640080"/>
            <wp:effectExtent l="0" t="0" r="0" b="0"/>
            <wp:wrapNone/>
            <wp:docPr id="134010945" name="Graphic 134010945" descr="Target Audience">
              <a:extLst xmlns:a="http://schemas.openxmlformats.org/drawingml/2006/main">
                <a:ext uri="{FF2B5EF4-FFF2-40B4-BE49-F238E27FC236}">
                  <a16:creationId xmlns:a16="http://schemas.microsoft.com/office/drawing/2014/main" id="{39D08680-F0ED-4A3F-8C51-3DE97FCCBD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1" descr="Target Audience">
                      <a:extLst>
                        <a:ext uri="{FF2B5EF4-FFF2-40B4-BE49-F238E27FC236}">
                          <a16:creationId xmlns:a16="http://schemas.microsoft.com/office/drawing/2014/main" id="{39D08680-F0ED-4A3F-8C51-3DE97FCCBD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0762" w:rsidRPr="0087648D">
        <w:rPr>
          <w:lang w:val="es-PR"/>
        </w:rPr>
        <w:t xml:space="preserve">Si </w:t>
      </w:r>
      <w:r w:rsidR="006F2FEE" w:rsidRPr="0087648D">
        <w:rPr>
          <w:lang w:val="es-PR"/>
        </w:rPr>
        <w:t>más del</w:t>
      </w:r>
      <w:r w:rsidR="00440762" w:rsidRPr="001709A7">
        <w:rPr>
          <w:lang w:val="es-PR"/>
        </w:rPr>
        <w:t xml:space="preserve"> </w:t>
      </w:r>
      <w:r w:rsidR="00D26C3D" w:rsidRPr="002B06D0">
        <w:rPr>
          <w:b/>
          <w:lang w:val="es-PR"/>
        </w:rPr>
        <w:t xml:space="preserve">setenta y cinco </w:t>
      </w:r>
      <w:r w:rsidR="00440762" w:rsidRPr="002B06D0">
        <w:rPr>
          <w:b/>
          <w:lang w:val="es-PR"/>
        </w:rPr>
        <w:t>por ciento (</w:t>
      </w:r>
      <w:r w:rsidR="00D26C3D" w:rsidRPr="002B06D0">
        <w:rPr>
          <w:b/>
          <w:lang w:val="es-PR"/>
        </w:rPr>
        <w:t>75</w:t>
      </w:r>
      <w:r w:rsidR="00440762" w:rsidRPr="002B06D0">
        <w:rPr>
          <w:b/>
          <w:lang w:val="es-PR"/>
        </w:rPr>
        <w:t>%)</w:t>
      </w:r>
      <w:r w:rsidR="00440762" w:rsidRPr="0087648D">
        <w:rPr>
          <w:lang w:val="es-PR"/>
        </w:rPr>
        <w:t xml:space="preserve"> de </w:t>
      </w:r>
      <w:r w:rsidR="006F2FEE" w:rsidRPr="0087648D">
        <w:rPr>
          <w:lang w:val="es-PR"/>
        </w:rPr>
        <w:t xml:space="preserve">las horas de trabajo para el negocio durante el periodo </w:t>
      </w:r>
      <w:r w:rsidR="00DD5134" w:rsidRPr="0087648D">
        <w:rPr>
          <w:lang w:val="es-PR"/>
        </w:rPr>
        <w:t xml:space="preserve">previo </w:t>
      </w:r>
      <w:r w:rsidR="006F2FEE" w:rsidRPr="0087648D">
        <w:rPr>
          <w:lang w:val="es-PR"/>
        </w:rPr>
        <w:t xml:space="preserve">de </w:t>
      </w:r>
      <w:r w:rsidR="006F38BA">
        <w:rPr>
          <w:lang w:val="es-PR"/>
        </w:rPr>
        <w:t xml:space="preserve">tres </w:t>
      </w:r>
      <w:r w:rsidR="006F2FEE" w:rsidRPr="0087648D">
        <w:rPr>
          <w:lang w:val="es-PR"/>
        </w:rPr>
        <w:t>(</w:t>
      </w:r>
      <w:r w:rsidR="006F38BA">
        <w:rPr>
          <w:lang w:val="es-PR"/>
        </w:rPr>
        <w:t>3</w:t>
      </w:r>
      <w:r w:rsidR="006F2FEE" w:rsidRPr="0087648D">
        <w:rPr>
          <w:lang w:val="es-PR"/>
        </w:rPr>
        <w:t xml:space="preserve">) meses </w:t>
      </w:r>
      <w:r w:rsidR="000057D1">
        <w:rPr>
          <w:lang w:val="es-PR"/>
        </w:rPr>
        <w:t xml:space="preserve">fueron </w:t>
      </w:r>
      <w:r w:rsidR="00D56EDA" w:rsidRPr="0087648D">
        <w:rPr>
          <w:lang w:val="es-PR"/>
        </w:rPr>
        <w:t>realizadas por trabajadores de Sección 3</w:t>
      </w:r>
      <w:r w:rsidR="00870665" w:rsidRPr="0087648D">
        <w:rPr>
          <w:lang w:val="es-PR"/>
        </w:rPr>
        <w:t>, complete las secciones 2</w:t>
      </w:r>
      <w:r w:rsidR="00870665" w:rsidRPr="001709A7">
        <w:rPr>
          <w:lang w:val="es-PR"/>
        </w:rPr>
        <w:t>A y 2B.</w:t>
      </w:r>
      <w:r w:rsidR="00D56EDA" w:rsidRPr="001709A7">
        <w:rPr>
          <w:lang w:val="es-PR"/>
        </w:rPr>
        <w:t xml:space="preserve"> </w:t>
      </w:r>
    </w:p>
    <w:tbl>
      <w:tblPr>
        <w:tblStyle w:val="TableGrid"/>
        <w:tblpPr w:leftFromText="187" w:rightFromText="187" w:vertAnchor="text" w:tblpY="1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664"/>
        <w:gridCol w:w="4666"/>
      </w:tblGrid>
      <w:tr w:rsidR="002F03BD" w:rsidRPr="001709A7" w14:paraId="72FC9DE9" w14:textId="77777777" w:rsidTr="00CF7E1F">
        <w:trPr>
          <w:trHeight w:val="864"/>
        </w:trPr>
        <w:tc>
          <w:tcPr>
            <w:tcW w:w="4675" w:type="dxa"/>
            <w:vAlign w:val="center"/>
          </w:tcPr>
          <w:p w14:paraId="08A4A503" w14:textId="255E8F3B" w:rsidR="002F03BD" w:rsidRPr="0087648D" w:rsidRDefault="00A21C07" w:rsidP="006B07C7">
            <w:pPr>
              <w:pStyle w:val="Heading2"/>
              <w:framePr w:hSpace="0" w:wrap="auto" w:vAnchor="margin" w:yAlign="inline"/>
              <w:suppressOverlap w:val="0"/>
              <w:outlineLvl w:val="1"/>
            </w:pPr>
            <w:r>
              <w:t>Sección</w:t>
            </w:r>
            <w:r w:rsidRPr="0087648D">
              <w:t xml:space="preserve"> </w:t>
            </w:r>
            <w:r w:rsidR="002F03BD" w:rsidRPr="0087648D">
              <w:t>2A</w:t>
            </w:r>
          </w:p>
          <w:p w14:paraId="677DA2D1" w14:textId="51048157" w:rsidR="002F03BD" w:rsidRDefault="002F03BD" w:rsidP="00F235E4">
            <w:pPr>
              <w:rPr>
                <w:lang w:val="es-PR"/>
              </w:rPr>
            </w:pPr>
          </w:p>
          <w:p w14:paraId="55C63A49" w14:textId="136D0B35" w:rsidR="00AD3180" w:rsidRPr="002B06D0" w:rsidRDefault="00AD3180" w:rsidP="00F235E4">
            <w:pPr>
              <w:rPr>
                <w:lang w:val="es-PR"/>
              </w:rPr>
            </w:pPr>
          </w:p>
        </w:tc>
        <w:tc>
          <w:tcPr>
            <w:tcW w:w="4675" w:type="dxa"/>
          </w:tcPr>
          <w:p w14:paraId="30B6E1AE" w14:textId="7E8C2B94" w:rsidR="002F03BD" w:rsidRPr="0087648D" w:rsidRDefault="002048A7" w:rsidP="006B07C7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FD40C9">
              <w:drawing>
                <wp:anchor distT="0" distB="0" distL="114300" distR="114300" simplePos="0" relativeHeight="251789312" behindDoc="0" locked="0" layoutInCell="1" allowOverlap="1" wp14:anchorId="0D9246A0" wp14:editId="53B5EF51">
                  <wp:simplePos x="0" y="0"/>
                  <wp:positionH relativeFrom="column">
                    <wp:posOffset>-31486</wp:posOffset>
                  </wp:positionH>
                  <wp:positionV relativeFrom="paragraph">
                    <wp:posOffset>116205</wp:posOffset>
                  </wp:positionV>
                  <wp:extent cx="365760" cy="365760"/>
                  <wp:effectExtent l="0" t="0" r="0" b="0"/>
                  <wp:wrapNone/>
                  <wp:docPr id="203654256" name="Graphic 203654256" descr="Stopwa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Stopwatch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D40C9">
              <w:drawing>
                <wp:anchor distT="0" distB="0" distL="114300" distR="114300" simplePos="0" relativeHeight="251787264" behindDoc="0" locked="0" layoutInCell="1" allowOverlap="1" wp14:anchorId="26EC878F" wp14:editId="621E97E5">
                  <wp:simplePos x="0" y="0"/>
                  <wp:positionH relativeFrom="column">
                    <wp:posOffset>-134620</wp:posOffset>
                  </wp:positionH>
                  <wp:positionV relativeFrom="paragraph">
                    <wp:posOffset>-15240</wp:posOffset>
                  </wp:positionV>
                  <wp:extent cx="627681" cy="548640"/>
                  <wp:effectExtent l="0" t="0" r="0" b="3810"/>
                  <wp:wrapNone/>
                  <wp:docPr id="120032344" name="Graphic 120032344" descr="Pap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Paper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681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21C07">
              <w:t>Sección</w:t>
            </w:r>
            <w:r w:rsidR="00A21C07" w:rsidRPr="0087648D">
              <w:t xml:space="preserve"> </w:t>
            </w:r>
            <w:r w:rsidR="002F03BD" w:rsidRPr="0087648D">
              <w:t>2B</w:t>
            </w:r>
          </w:p>
        </w:tc>
      </w:tr>
      <w:tr w:rsidR="002F03BD" w:rsidRPr="00DF06C6" w14:paraId="685E4FDC" w14:textId="77777777" w:rsidTr="00CF7E1F">
        <w:tc>
          <w:tcPr>
            <w:tcW w:w="4675" w:type="dxa"/>
          </w:tcPr>
          <w:p w14:paraId="6042DB58" w14:textId="0A14BA79" w:rsidR="002F03BD" w:rsidRPr="002B06D0" w:rsidRDefault="002F03BD" w:rsidP="006B07C7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2B06D0">
              <w:t>Verificaci</w:t>
            </w:r>
            <w:r w:rsidR="00276A4F" w:rsidRPr="002B06D0">
              <w:t>ó</w:t>
            </w:r>
            <w:r w:rsidRPr="002B06D0">
              <w:t xml:space="preserve">n de Horas </w:t>
            </w:r>
            <w:r w:rsidR="00276A4F" w:rsidRPr="002B06D0">
              <w:t>de Trabajo</w:t>
            </w:r>
          </w:p>
          <w:p w14:paraId="7FE5A7CA" w14:textId="56530C9B" w:rsidR="002F03BD" w:rsidRPr="002B06D0" w:rsidRDefault="002F03BD" w:rsidP="00F235E4">
            <w:pPr>
              <w:rPr>
                <w:noProof/>
                <w:kern w:val="24"/>
                <w:lang w:val="es-PR"/>
              </w:rPr>
            </w:pPr>
          </w:p>
          <w:p w14:paraId="2862F502" w14:textId="6270BE0E" w:rsidR="002F03BD" w:rsidRPr="002B06D0" w:rsidRDefault="00D56EDA" w:rsidP="00F235E4">
            <w:pPr>
              <w:rPr>
                <w:b/>
                <w:bCs/>
                <w:noProof/>
                <w:kern w:val="24"/>
                <w:lang w:val="es-PR"/>
              </w:rPr>
            </w:pPr>
            <w:r w:rsidRPr="002B06D0">
              <w:rPr>
                <w:noProof/>
                <w:kern w:val="24"/>
                <w:lang w:val="es-PR"/>
              </w:rPr>
              <w:t>La fuerza laboral de mi negocio produce actualmente</w:t>
            </w:r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9F0014" w:rsidRPr="002B06D0">
              <w:rPr>
                <w:noProof/>
                <w:kern w:val="24"/>
                <w:lang w:val="es-PR"/>
              </w:rPr>
              <w:t xml:space="preserve">un total de </w:t>
            </w:r>
            <w:r w:rsidR="002F03BD" w:rsidRPr="002B06D0">
              <w:rPr>
                <w:b/>
                <w:bCs/>
                <w:noProof/>
                <w:kern w:val="24"/>
                <w:lang w:val="es-PR"/>
              </w:rPr>
              <w:t xml:space="preserve">_____ </w:t>
            </w:r>
            <w:r w:rsidR="002F03BD" w:rsidRPr="002B06D0">
              <w:rPr>
                <w:noProof/>
                <w:kern w:val="24"/>
                <w:lang w:val="es-PR"/>
              </w:rPr>
              <w:t xml:space="preserve">horas </w:t>
            </w:r>
            <w:r w:rsidRPr="002B06D0">
              <w:rPr>
                <w:noProof/>
                <w:kern w:val="24"/>
                <w:lang w:val="es-PR"/>
              </w:rPr>
              <w:t>de trabajo</w:t>
            </w:r>
            <w:r w:rsidR="002F03BD" w:rsidRPr="002B06D0">
              <w:rPr>
                <w:noProof/>
                <w:kern w:val="24"/>
                <w:lang w:val="es-PR"/>
              </w:rPr>
              <w:t>.</w:t>
            </w:r>
          </w:p>
          <w:p w14:paraId="775E14AE" w14:textId="50FC8823" w:rsidR="002F03BD" w:rsidRPr="002B06D0" w:rsidRDefault="002F03BD" w:rsidP="00F235E4">
            <w:pPr>
              <w:rPr>
                <w:noProof/>
                <w:kern w:val="24"/>
                <w:lang w:val="es-PR"/>
              </w:rPr>
            </w:pPr>
          </w:p>
          <w:p w14:paraId="6F4C57EF" w14:textId="6298A417" w:rsidR="002F03BD" w:rsidRPr="002B06D0" w:rsidRDefault="007070EE" w:rsidP="00F235E4">
            <w:pPr>
              <w:rPr>
                <w:noProof/>
                <w:kern w:val="24"/>
                <w:lang w:val="es-PR"/>
              </w:rPr>
            </w:pPr>
            <w:sdt>
              <w:sdtPr>
                <w:rPr>
                  <w:b/>
                  <w:sz w:val="40"/>
                  <w:szCs w:val="40"/>
                  <w:lang w:val="es-PR"/>
                </w:rPr>
                <w:id w:val="892701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CF7E1F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sz w:val="24"/>
                <w:szCs w:val="24"/>
                <w:lang w:val="es-PR"/>
              </w:rPr>
              <w:t xml:space="preserve"> </w:t>
            </w:r>
            <w:r w:rsidR="009C1594" w:rsidRPr="0087648D">
              <w:rPr>
                <w:lang w:val="es-PR"/>
              </w:rPr>
              <w:t>Afirmo</w:t>
            </w:r>
            <w:r w:rsidR="002F03BD" w:rsidRPr="0087648D">
              <w:rPr>
                <w:lang w:val="es-PR"/>
              </w:rPr>
              <w:t xml:space="preserve"> que </w:t>
            </w:r>
            <w:r w:rsidR="009F0014" w:rsidRPr="001709A7">
              <w:rPr>
                <w:lang w:val="es-PR"/>
              </w:rPr>
              <w:t>al</w:t>
            </w:r>
            <w:r w:rsidR="002F03BD" w:rsidRPr="001709A7">
              <w:rPr>
                <w:lang w:val="es-PR"/>
              </w:rPr>
              <w:t xml:space="preserve"> menos el setenta y cinco </w:t>
            </w:r>
            <w:r w:rsidR="009C1594" w:rsidRPr="001709A7">
              <w:rPr>
                <w:lang w:val="es-PR"/>
              </w:rPr>
              <w:t>por ciento</w:t>
            </w:r>
            <w:r w:rsidR="002F03BD" w:rsidRPr="001709A7">
              <w:rPr>
                <w:noProof/>
                <w:kern w:val="24"/>
                <w:lang w:val="es-PR"/>
              </w:rPr>
              <w:t xml:space="preserve"> (75%) de</w:t>
            </w:r>
            <w:r w:rsidR="009F0014" w:rsidRPr="001709A7">
              <w:rPr>
                <w:noProof/>
                <w:kern w:val="24"/>
                <w:lang w:val="es-PR"/>
              </w:rPr>
              <w:t>l</w:t>
            </w:r>
            <w:r w:rsidR="002F03BD" w:rsidRPr="001709A7">
              <w:rPr>
                <w:noProof/>
                <w:kern w:val="24"/>
                <w:lang w:val="es-PR"/>
              </w:rPr>
              <w:t xml:space="preserve"> total </w:t>
            </w:r>
            <w:r w:rsidR="00D56EDA" w:rsidRPr="001709A7">
              <w:rPr>
                <w:noProof/>
                <w:kern w:val="24"/>
                <w:lang w:val="es-PR"/>
              </w:rPr>
              <w:t xml:space="preserve">de horas </w:t>
            </w:r>
            <w:r w:rsidR="0076374A">
              <w:rPr>
                <w:noProof/>
                <w:kern w:val="24"/>
                <w:lang w:val="es-PR"/>
              </w:rPr>
              <w:t xml:space="preserve">trabajadas para mi negocio fue </w:t>
            </w:r>
            <w:r w:rsidR="009F0014" w:rsidRPr="001709A7">
              <w:rPr>
                <w:noProof/>
                <w:kern w:val="24"/>
                <w:lang w:val="es-PR"/>
              </w:rPr>
              <w:t>compl</w:t>
            </w:r>
            <w:r w:rsidR="009F0014" w:rsidRPr="00135C6D">
              <w:rPr>
                <w:noProof/>
                <w:kern w:val="24"/>
                <w:lang w:val="es-PR"/>
              </w:rPr>
              <w:t>et</w:t>
            </w:r>
            <w:r w:rsidR="0076374A" w:rsidRPr="00135C6D">
              <w:rPr>
                <w:noProof/>
                <w:kern w:val="24"/>
                <w:lang w:val="es-PR"/>
              </w:rPr>
              <w:t>ado</w:t>
            </w:r>
            <w:r w:rsidR="009F0014" w:rsidRPr="00135C6D">
              <w:rPr>
                <w:noProof/>
                <w:kern w:val="24"/>
                <w:lang w:val="es-PR"/>
              </w:rPr>
              <w:t xml:space="preserve"> por </w:t>
            </w:r>
            <w:r w:rsidR="00974A32" w:rsidRPr="00CF7E1F">
              <w:rPr>
                <w:bCs/>
                <w:noProof/>
                <w:kern w:val="24"/>
                <w:lang w:val="es-PR"/>
              </w:rPr>
              <w:t>T</w:t>
            </w:r>
            <w:r w:rsidR="00D56EDA" w:rsidRPr="00CF7E1F">
              <w:rPr>
                <w:bCs/>
                <w:noProof/>
                <w:kern w:val="24"/>
                <w:lang w:val="es-PR"/>
              </w:rPr>
              <w:t>rabajadores de Secci</w:t>
            </w:r>
            <w:r w:rsidR="009F0014" w:rsidRPr="00CF7E1F">
              <w:rPr>
                <w:bCs/>
                <w:noProof/>
                <w:kern w:val="24"/>
                <w:lang w:val="es-PR"/>
              </w:rPr>
              <w:t>ó</w:t>
            </w:r>
            <w:r w:rsidR="00D56EDA" w:rsidRPr="00CF7E1F">
              <w:rPr>
                <w:bCs/>
                <w:noProof/>
                <w:kern w:val="24"/>
                <w:lang w:val="es-PR"/>
              </w:rPr>
              <w:t>n 3</w:t>
            </w:r>
            <w:r w:rsidR="002F03BD" w:rsidRPr="00135C6D">
              <w:rPr>
                <w:noProof/>
                <w:kern w:val="24"/>
                <w:lang w:val="es-PR"/>
              </w:rPr>
              <w:t xml:space="preserve">. </w:t>
            </w:r>
          </w:p>
          <w:p w14:paraId="5ED66E6C" w14:textId="2A2FC307" w:rsidR="002F03BD" w:rsidRPr="002B06D0" w:rsidRDefault="002F03BD" w:rsidP="00F235E4">
            <w:pPr>
              <w:rPr>
                <w:lang w:val="es-PR"/>
              </w:rPr>
            </w:pPr>
          </w:p>
        </w:tc>
        <w:tc>
          <w:tcPr>
            <w:tcW w:w="4675" w:type="dxa"/>
          </w:tcPr>
          <w:p w14:paraId="11A5A3BE" w14:textId="4D5D979E" w:rsidR="00F65944" w:rsidRPr="00F65944" w:rsidRDefault="002F03BD" w:rsidP="006B07C7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2B06D0">
              <w:t>Evidenc</w:t>
            </w:r>
            <w:r w:rsidR="00D4088B" w:rsidRPr="002B06D0">
              <w:t>ia</w:t>
            </w:r>
            <w:r w:rsidR="00276A4F" w:rsidRPr="002B06D0">
              <w:t xml:space="preserve"> H</w:t>
            </w:r>
            <w:r w:rsidR="00D4088B" w:rsidRPr="002B06D0">
              <w:t>oras de</w:t>
            </w:r>
            <w:r w:rsidR="00276A4F" w:rsidRPr="002B06D0">
              <w:t xml:space="preserve"> Trabajo</w:t>
            </w:r>
            <w:r w:rsidR="00D4088B" w:rsidRPr="002B06D0">
              <w:t xml:space="preserve"> </w:t>
            </w:r>
            <w:r w:rsidR="00135C6D">
              <w:t>realizadas por</w:t>
            </w:r>
            <w:r w:rsidR="00276A4F" w:rsidRPr="002B06D0">
              <w:t xml:space="preserve"> </w:t>
            </w:r>
            <w:r w:rsidR="00135C6D">
              <w:t>Trabajadores</w:t>
            </w:r>
            <w:r w:rsidR="00135C6D" w:rsidRPr="002B06D0">
              <w:t xml:space="preserve"> </w:t>
            </w:r>
            <w:r w:rsidR="00276A4F" w:rsidRPr="002B06D0">
              <w:t>de</w:t>
            </w:r>
            <w:r w:rsidR="00D4088B" w:rsidRPr="002B06D0">
              <w:t xml:space="preserve"> </w:t>
            </w:r>
            <w:r w:rsidR="00276A4F" w:rsidRPr="002B06D0">
              <w:t xml:space="preserve">Sección </w:t>
            </w:r>
            <w:r w:rsidR="00D4088B" w:rsidRPr="002B06D0">
              <w:t>3</w:t>
            </w:r>
          </w:p>
          <w:p w14:paraId="6E2887F5" w14:textId="4CE1547D" w:rsidR="00733882" w:rsidRPr="002B06D0" w:rsidRDefault="007070EE" w:rsidP="00CF7E1F">
            <w:pPr>
              <w:spacing w:after="100"/>
              <w:rPr>
                <w:b/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sz w:val="40"/>
                  <w:szCs w:val="40"/>
                  <w:lang w:val="es-PR"/>
                </w:rPr>
                <w:id w:val="5922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6D4" w:rsidRPr="00CF7E1F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733882" w:rsidRPr="002B06D0">
              <w:rPr>
                <w:noProof/>
                <w:kern w:val="24"/>
                <w:lang w:val="es-PR"/>
              </w:rPr>
              <w:t xml:space="preserve">Adjunto la lista de </w:t>
            </w:r>
            <w:r w:rsidR="004866D4">
              <w:rPr>
                <w:noProof/>
                <w:kern w:val="24"/>
                <w:lang w:val="es-PR"/>
              </w:rPr>
              <w:t xml:space="preserve">todos </w:t>
            </w:r>
            <w:r w:rsidR="00733882" w:rsidRPr="002B06D0">
              <w:rPr>
                <w:noProof/>
                <w:kern w:val="24"/>
                <w:lang w:val="es-PR"/>
              </w:rPr>
              <w:t xml:space="preserve">mis trabajadores a tiempo completo </w:t>
            </w:r>
            <w:r w:rsidR="004866D4">
              <w:rPr>
                <w:noProof/>
                <w:kern w:val="24"/>
                <w:lang w:val="es-PR"/>
              </w:rPr>
              <w:t xml:space="preserve">y </w:t>
            </w:r>
            <w:r w:rsidR="00733882" w:rsidRPr="002B06D0">
              <w:rPr>
                <w:noProof/>
                <w:kern w:val="24"/>
                <w:lang w:val="es-PR"/>
              </w:rPr>
              <w:t>parcial y sus horas</w:t>
            </w:r>
            <w:r w:rsidR="00D4088B" w:rsidRPr="002B06D0">
              <w:rPr>
                <w:noProof/>
                <w:kern w:val="24"/>
                <w:lang w:val="es-PR"/>
              </w:rPr>
              <w:t xml:space="preserve"> de trabaj</w:t>
            </w:r>
            <w:r w:rsidR="00D4088B" w:rsidRPr="00972589">
              <w:rPr>
                <w:noProof/>
                <w:kern w:val="24"/>
                <w:lang w:val="es-PR"/>
              </w:rPr>
              <w:t>o</w:t>
            </w:r>
            <w:r w:rsidR="00972589" w:rsidRPr="00CF7E1F">
              <w:rPr>
                <w:bCs/>
                <w:noProof/>
                <w:kern w:val="24"/>
                <w:lang w:val="es-PR"/>
              </w:rPr>
              <w:t>; y</w:t>
            </w:r>
          </w:p>
          <w:p w14:paraId="0451BEF9" w14:textId="526A2738" w:rsidR="00733882" w:rsidRPr="002B06D0" w:rsidRDefault="007070EE" w:rsidP="00CF7E1F">
            <w:pPr>
              <w:spacing w:after="100"/>
              <w:rPr>
                <w:b/>
                <w:bCs/>
                <w:noProof/>
                <w:kern w:val="24"/>
                <w:lang w:val="es-PR"/>
              </w:rPr>
            </w:pPr>
            <w:sdt>
              <w:sdtPr>
                <w:rPr>
                  <w:b/>
                  <w:sz w:val="40"/>
                  <w:szCs w:val="40"/>
                  <w:lang w:val="es-PR"/>
                </w:rPr>
                <w:id w:val="172826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CF7E1F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733882" w:rsidRPr="002B06D0">
              <w:rPr>
                <w:noProof/>
                <w:kern w:val="24"/>
                <w:lang w:val="es-PR"/>
              </w:rPr>
              <w:t xml:space="preserve">Adjunto </w:t>
            </w:r>
            <w:r w:rsidR="00D4088B" w:rsidRPr="002B06D0">
              <w:rPr>
                <w:noProof/>
                <w:kern w:val="24"/>
                <w:lang w:val="es-PR"/>
              </w:rPr>
              <w:t xml:space="preserve">el </w:t>
            </w:r>
            <w:r w:rsidR="007832D0">
              <w:rPr>
                <w:noProof/>
                <w:kern w:val="24"/>
                <w:lang w:val="es-PR"/>
              </w:rPr>
              <w:t>F</w:t>
            </w:r>
            <w:r w:rsidR="00D4088B" w:rsidRPr="002B06D0">
              <w:rPr>
                <w:noProof/>
                <w:kern w:val="24"/>
                <w:lang w:val="es-PR"/>
              </w:rPr>
              <w:t>ormulario de Autocertifica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de </w:t>
            </w:r>
            <w:r w:rsidR="009F0014" w:rsidRPr="002B06D0">
              <w:rPr>
                <w:noProof/>
                <w:kern w:val="24"/>
                <w:lang w:val="es-PR"/>
              </w:rPr>
              <w:t xml:space="preserve">Trabajador </w:t>
            </w:r>
            <w:r w:rsidR="00D4088B" w:rsidRPr="002B06D0">
              <w:rPr>
                <w:noProof/>
                <w:kern w:val="24"/>
                <w:lang w:val="es-PR"/>
              </w:rPr>
              <w:t>de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3 completado </w:t>
            </w:r>
            <w:r w:rsidR="009F0014" w:rsidRPr="002B06D0">
              <w:rPr>
                <w:noProof/>
                <w:kern w:val="24"/>
                <w:lang w:val="es-PR"/>
              </w:rPr>
              <w:t xml:space="preserve">por </w:t>
            </w:r>
            <w:r w:rsidR="00D4088B" w:rsidRPr="002B06D0">
              <w:rPr>
                <w:noProof/>
                <w:kern w:val="24"/>
                <w:lang w:val="es-PR"/>
              </w:rPr>
              <w:t>cada uno de mis empleados que c</w:t>
            </w:r>
            <w:r w:rsidR="00A21C07">
              <w:rPr>
                <w:noProof/>
                <w:kern w:val="24"/>
                <w:lang w:val="es-PR"/>
              </w:rPr>
              <w:t>u</w:t>
            </w:r>
            <w:r w:rsidR="00D4088B" w:rsidRPr="002B06D0">
              <w:rPr>
                <w:noProof/>
                <w:kern w:val="24"/>
                <w:lang w:val="es-PR"/>
              </w:rPr>
              <w:t>alifica co</w:t>
            </w:r>
            <w:r w:rsidR="009F0014" w:rsidRPr="002B06D0">
              <w:rPr>
                <w:noProof/>
                <w:kern w:val="24"/>
                <w:lang w:val="es-PR"/>
              </w:rPr>
              <w:t>m</w:t>
            </w:r>
            <w:r w:rsidR="00D4088B" w:rsidRPr="002B06D0">
              <w:rPr>
                <w:noProof/>
                <w:kern w:val="24"/>
                <w:lang w:val="es-PR"/>
              </w:rPr>
              <w:t xml:space="preserve">o </w:t>
            </w:r>
            <w:r w:rsidR="00972589">
              <w:rPr>
                <w:noProof/>
                <w:kern w:val="24"/>
                <w:lang w:val="es-PR"/>
              </w:rPr>
              <w:t>T</w:t>
            </w:r>
            <w:r w:rsidR="00D4088B" w:rsidRPr="002B06D0">
              <w:rPr>
                <w:noProof/>
                <w:kern w:val="24"/>
                <w:lang w:val="es-PR"/>
              </w:rPr>
              <w:t>rabajador de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3 o </w:t>
            </w:r>
            <w:r w:rsidR="00972589">
              <w:rPr>
                <w:noProof/>
                <w:kern w:val="24"/>
                <w:lang w:val="es-PR"/>
              </w:rPr>
              <w:t>T</w:t>
            </w:r>
            <w:r w:rsidR="00D4088B" w:rsidRPr="002B06D0">
              <w:rPr>
                <w:noProof/>
                <w:kern w:val="24"/>
                <w:lang w:val="es-PR"/>
              </w:rPr>
              <w:t xml:space="preserve">rabajador </w:t>
            </w:r>
            <w:r w:rsidR="00972589">
              <w:rPr>
                <w:noProof/>
                <w:kern w:val="24"/>
                <w:lang w:val="es-PR"/>
              </w:rPr>
              <w:t>Identificado</w:t>
            </w:r>
            <w:r w:rsidR="00972589" w:rsidRPr="002B06D0">
              <w:rPr>
                <w:noProof/>
                <w:kern w:val="24"/>
                <w:lang w:val="es-PR"/>
              </w:rPr>
              <w:t xml:space="preserve"> </w:t>
            </w:r>
            <w:r w:rsidR="00D4088B" w:rsidRPr="002B06D0">
              <w:rPr>
                <w:noProof/>
                <w:kern w:val="24"/>
                <w:lang w:val="es-PR"/>
              </w:rPr>
              <w:t>de Secci</w:t>
            </w:r>
            <w:r w:rsidR="009F0014" w:rsidRPr="002B06D0">
              <w:rPr>
                <w:noProof/>
                <w:kern w:val="24"/>
                <w:lang w:val="es-PR"/>
              </w:rPr>
              <w:t>ó</w:t>
            </w:r>
            <w:r w:rsidR="00D4088B" w:rsidRPr="002B06D0">
              <w:rPr>
                <w:noProof/>
                <w:kern w:val="24"/>
                <w:lang w:val="es-PR"/>
              </w:rPr>
              <w:t xml:space="preserve">n 3, y una </w:t>
            </w:r>
            <w:r w:rsidR="009F0014" w:rsidRPr="002B06D0">
              <w:rPr>
                <w:noProof/>
                <w:kern w:val="24"/>
                <w:lang w:val="es-PR"/>
              </w:rPr>
              <w:t xml:space="preserve">copia </w:t>
            </w:r>
            <w:r w:rsidR="00D4088B" w:rsidRPr="002B06D0">
              <w:rPr>
                <w:noProof/>
                <w:kern w:val="24"/>
                <w:lang w:val="es-PR"/>
              </w:rPr>
              <w:t>de sus horario</w:t>
            </w:r>
            <w:r w:rsidR="00776891">
              <w:rPr>
                <w:noProof/>
                <w:kern w:val="24"/>
                <w:lang w:val="es-PR"/>
              </w:rPr>
              <w:t>s</w:t>
            </w:r>
            <w:r w:rsidR="00D4088B" w:rsidRPr="002B06D0">
              <w:rPr>
                <w:noProof/>
                <w:kern w:val="24"/>
                <w:lang w:val="es-PR"/>
              </w:rPr>
              <w:t xml:space="preserve"> de trabajo </w:t>
            </w:r>
            <w:r w:rsidR="009F0014" w:rsidRPr="002B06D0">
              <w:rPr>
                <w:noProof/>
                <w:kern w:val="24"/>
                <w:lang w:val="es-PR"/>
              </w:rPr>
              <w:t>que indica</w:t>
            </w:r>
            <w:r w:rsidR="00776891">
              <w:rPr>
                <w:noProof/>
                <w:kern w:val="24"/>
                <w:lang w:val="es-PR"/>
              </w:rPr>
              <w:t>n</w:t>
            </w:r>
            <w:r w:rsidR="00D4088B" w:rsidRPr="002B06D0">
              <w:rPr>
                <w:noProof/>
                <w:kern w:val="24"/>
                <w:lang w:val="es-PR"/>
              </w:rPr>
              <w:t xml:space="preserve"> las horas de trabajo </w:t>
            </w:r>
            <w:r w:rsidR="009F0014" w:rsidRPr="00135C6D">
              <w:rPr>
                <w:noProof/>
                <w:kern w:val="24"/>
                <w:lang w:val="es-PR"/>
              </w:rPr>
              <w:t>completadas</w:t>
            </w:r>
            <w:r w:rsidR="00972589" w:rsidRPr="00135C6D">
              <w:rPr>
                <w:noProof/>
                <w:kern w:val="24"/>
                <w:lang w:val="es-PR"/>
              </w:rPr>
              <w:t xml:space="preserve">; </w:t>
            </w:r>
            <w:r w:rsidR="00972589" w:rsidRPr="00CF7E1F">
              <w:rPr>
                <w:noProof/>
                <w:kern w:val="24"/>
                <w:lang w:val="es-PR"/>
              </w:rPr>
              <w:t>y</w:t>
            </w:r>
          </w:p>
          <w:p w14:paraId="56A08D6C" w14:textId="17D63C04" w:rsidR="002F03BD" w:rsidRPr="002B06D0" w:rsidRDefault="007070EE" w:rsidP="00F235E4">
            <w:pPr>
              <w:rPr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-181092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2B06D0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2B06D0">
              <w:rPr>
                <w:noProof/>
                <w:kern w:val="24"/>
                <w:lang w:val="es-PR"/>
              </w:rPr>
              <w:t xml:space="preserve"> </w:t>
            </w:r>
            <w:r w:rsidR="00733882" w:rsidRPr="002B06D0">
              <w:rPr>
                <w:noProof/>
                <w:kern w:val="24"/>
                <w:lang w:val="es-PR"/>
              </w:rPr>
              <w:t xml:space="preserve">Certifico </w:t>
            </w:r>
            <w:r w:rsidR="00D4088B" w:rsidRPr="002B06D0">
              <w:rPr>
                <w:noProof/>
                <w:kern w:val="24"/>
                <w:lang w:val="es-PR"/>
              </w:rPr>
              <w:t xml:space="preserve">y confirmo </w:t>
            </w:r>
            <w:r w:rsidR="00733882" w:rsidRPr="002B06D0">
              <w:rPr>
                <w:noProof/>
                <w:kern w:val="24"/>
                <w:lang w:val="es-PR"/>
              </w:rPr>
              <w:t>que he revisado</w:t>
            </w:r>
            <w:r w:rsidR="00D4088B" w:rsidRPr="002B06D0">
              <w:rPr>
                <w:noProof/>
                <w:kern w:val="24"/>
                <w:lang w:val="es-PR"/>
              </w:rPr>
              <w:t xml:space="preserve"> </w:t>
            </w:r>
            <w:r w:rsidR="009657B6">
              <w:rPr>
                <w:noProof/>
                <w:kern w:val="24"/>
                <w:lang w:val="es-PR"/>
              </w:rPr>
              <w:t xml:space="preserve">la documentación de </w:t>
            </w:r>
            <w:r w:rsidR="004B10C2">
              <w:rPr>
                <w:noProof/>
                <w:kern w:val="24"/>
                <w:lang w:val="es-PR"/>
              </w:rPr>
              <w:t>apoyo</w:t>
            </w:r>
            <w:r w:rsidR="009657B6">
              <w:rPr>
                <w:noProof/>
                <w:kern w:val="24"/>
                <w:lang w:val="es-PR"/>
              </w:rPr>
              <w:t xml:space="preserve"> </w:t>
            </w:r>
            <w:r w:rsidR="00D4088B" w:rsidRPr="002B06D0">
              <w:rPr>
                <w:noProof/>
                <w:kern w:val="24"/>
                <w:lang w:val="es-PR"/>
              </w:rPr>
              <w:t xml:space="preserve">de mis empleados que </w:t>
            </w:r>
            <w:r w:rsidR="0035189E">
              <w:rPr>
                <w:noProof/>
                <w:kern w:val="24"/>
                <w:lang w:val="es-PR"/>
              </w:rPr>
              <w:t>cualifican</w:t>
            </w:r>
            <w:r w:rsidR="00D4088B" w:rsidRPr="002B06D0">
              <w:rPr>
                <w:noProof/>
                <w:kern w:val="24"/>
                <w:lang w:val="es-PR"/>
              </w:rPr>
              <w:t xml:space="preserve"> como </w:t>
            </w:r>
            <w:r w:rsidR="0035189E">
              <w:rPr>
                <w:noProof/>
                <w:kern w:val="24"/>
                <w:lang w:val="es-PR"/>
              </w:rPr>
              <w:t>Tr</w:t>
            </w:r>
            <w:r w:rsidR="00733882" w:rsidRPr="002B06D0">
              <w:rPr>
                <w:noProof/>
                <w:kern w:val="24"/>
                <w:lang w:val="es-PR"/>
              </w:rPr>
              <w:t xml:space="preserve">abajadores </w:t>
            </w:r>
            <w:r w:rsidR="00D4088B" w:rsidRPr="002B06D0">
              <w:rPr>
                <w:noProof/>
                <w:kern w:val="24"/>
                <w:lang w:val="es-PR"/>
              </w:rPr>
              <w:t xml:space="preserve">de </w:t>
            </w:r>
            <w:r w:rsidR="009F0014" w:rsidRPr="002B06D0">
              <w:rPr>
                <w:noProof/>
                <w:kern w:val="24"/>
                <w:lang w:val="es-PR"/>
              </w:rPr>
              <w:t xml:space="preserve">Sección </w:t>
            </w:r>
            <w:r w:rsidR="00733882" w:rsidRPr="002B06D0">
              <w:rPr>
                <w:noProof/>
                <w:kern w:val="24"/>
                <w:lang w:val="es-PR"/>
              </w:rPr>
              <w:t>3</w:t>
            </w:r>
            <w:r w:rsidR="00803B49">
              <w:rPr>
                <w:noProof/>
                <w:kern w:val="24"/>
                <w:lang w:val="es-PR"/>
              </w:rPr>
              <w:t xml:space="preserve"> y </w:t>
            </w:r>
            <w:r w:rsidR="0035189E">
              <w:rPr>
                <w:noProof/>
                <w:kern w:val="24"/>
                <w:lang w:val="es-PR"/>
              </w:rPr>
              <w:t xml:space="preserve">las guardaré en los archivos del </w:t>
            </w:r>
            <w:r w:rsidR="004B10C2">
              <w:rPr>
                <w:noProof/>
                <w:kern w:val="24"/>
                <w:lang w:val="es-PR"/>
              </w:rPr>
              <w:t>n</w:t>
            </w:r>
            <w:r w:rsidR="0035189E">
              <w:rPr>
                <w:noProof/>
                <w:kern w:val="24"/>
                <w:lang w:val="es-PR"/>
              </w:rPr>
              <w:t>egocio.</w:t>
            </w:r>
          </w:p>
        </w:tc>
      </w:tr>
    </w:tbl>
    <w:bookmarkEnd w:id="5"/>
    <w:p w14:paraId="1C6466D4" w14:textId="6DA1F42D" w:rsidR="00E35569" w:rsidRPr="002B06D0" w:rsidRDefault="00120D92" w:rsidP="00CF7E1F">
      <w:pPr>
        <w:pStyle w:val="Heading1"/>
        <w:spacing w:after="240"/>
        <w:ind w:left="720" w:firstLine="720"/>
        <w:rPr>
          <w:szCs w:val="24"/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D30CE2F" wp14:editId="700D2316">
                <wp:simplePos x="0" y="0"/>
                <wp:positionH relativeFrom="margin">
                  <wp:posOffset>-12</wp:posOffset>
                </wp:positionH>
                <wp:positionV relativeFrom="page">
                  <wp:posOffset>1016636</wp:posOffset>
                </wp:positionV>
                <wp:extent cx="530225" cy="530225"/>
                <wp:effectExtent l="0" t="0" r="3175" b="3175"/>
                <wp:wrapNone/>
                <wp:docPr id="1345990015" name="Arrow: Right 13459900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A469F" id="Arrow: Right 1345990015" o:spid="_x0000_s1026" type="#_x0000_t13" style="position:absolute;margin-left:0;margin-top:80.05pt;width:41.75pt;height:41.75pt;rotation:180;flip:x;z-index:25178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" adj="10800" fillcolor="black [3213]" stroked="f">
                <w10:wrap anchorx="margin" anchory="page"/>
              </v:shape>
            </w:pict>
          </mc:Fallback>
        </mc:AlternateContent>
      </w:r>
      <w:bookmarkStart w:id="6" w:name="_Hlk47607569"/>
      <w:sdt>
        <w:sdtPr>
          <w:rPr>
            <w:sz w:val="40"/>
            <w:szCs w:val="40"/>
            <w:lang w:val="es-PR"/>
          </w:rPr>
          <w:id w:val="-2031786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10C2">
            <w:rPr>
              <w:rFonts w:ascii="MS Gothic" w:eastAsia="MS Gothic" w:hAnsi="MS Gothic" w:hint="eastAsia"/>
              <w:sz w:val="40"/>
              <w:szCs w:val="40"/>
              <w:lang w:val="es-PR"/>
            </w:rPr>
            <w:t>☐</w:t>
          </w:r>
        </w:sdtContent>
      </w:sdt>
      <w:r w:rsidR="005F6B14" w:rsidRPr="002B06D0">
        <w:rPr>
          <w:szCs w:val="24"/>
          <w:lang w:val="es-PR"/>
        </w:rPr>
        <w:t xml:space="preserve"> </w:t>
      </w:r>
      <w:r w:rsidR="009F0014" w:rsidRPr="002B06D0">
        <w:rPr>
          <w:lang w:val="es-PR"/>
        </w:rPr>
        <w:t>3</w:t>
      </w:r>
      <w:r w:rsidR="00BF2780">
        <w:rPr>
          <w:lang w:val="es-PR"/>
        </w:rPr>
        <w:t>.</w:t>
      </w:r>
      <w:r w:rsidR="009F0014" w:rsidRPr="002B06D0">
        <w:rPr>
          <w:lang w:val="es-PR"/>
        </w:rPr>
        <w:t xml:space="preserve"> </w:t>
      </w:r>
      <w:r w:rsidR="004B568C" w:rsidRPr="002B06D0">
        <w:rPr>
          <w:lang w:val="es-PR"/>
        </w:rPr>
        <w:t>ESTATUS DE NO-SECCIÓN 3</w:t>
      </w:r>
    </w:p>
    <w:p w14:paraId="2F7E5E70" w14:textId="1D3889B0" w:rsidR="00E35569" w:rsidRPr="00E968CA" w:rsidRDefault="00E35569" w:rsidP="00CF7E1F">
      <w:pPr>
        <w:tabs>
          <w:tab w:val="left" w:pos="1940"/>
        </w:tabs>
        <w:spacing w:line="276" w:lineRule="auto"/>
        <w:ind w:right="-14"/>
        <w:rPr>
          <w:lang w:val="es-PR"/>
        </w:rPr>
      </w:pPr>
      <w:r w:rsidRPr="00E968CA">
        <w:rPr>
          <w:lang w:val="es-PR"/>
        </w:rPr>
        <w:t xml:space="preserve">Después de revisar la información anterior, puedo </w:t>
      </w:r>
      <w:r w:rsidR="00316233" w:rsidRPr="00E968CA">
        <w:rPr>
          <w:lang w:val="es-PR"/>
        </w:rPr>
        <w:t>corroborar</w:t>
      </w:r>
      <w:r w:rsidR="00FE2BCD">
        <w:rPr>
          <w:lang w:val="es-PR"/>
        </w:rPr>
        <w:t xml:space="preserve"> que</w:t>
      </w:r>
      <w:r w:rsidRPr="00E968CA">
        <w:rPr>
          <w:lang w:val="es-PR"/>
        </w:rPr>
        <w:t>:</w:t>
      </w:r>
    </w:p>
    <w:p w14:paraId="19645400" w14:textId="79214E17" w:rsidR="00E35569" w:rsidRPr="00E968CA" w:rsidRDefault="007070EE" w:rsidP="00CF7E1F">
      <w:pPr>
        <w:tabs>
          <w:tab w:val="left" w:pos="1940"/>
        </w:tabs>
        <w:spacing w:line="276" w:lineRule="auto"/>
        <w:ind w:right="-20"/>
        <w:rPr>
          <w:noProof/>
          <w:kern w:val="24"/>
          <w:lang w:val="es-PR"/>
        </w:rPr>
      </w:pPr>
      <w:sdt>
        <w:sdtPr>
          <w:rPr>
            <w:b/>
            <w:lang w:val="es-PR"/>
          </w:rPr>
          <w:id w:val="541874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CF7E1F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E35569" w:rsidRPr="00CF7E1F">
        <w:rPr>
          <w:lang w:val="es-PR"/>
        </w:rPr>
        <w:t xml:space="preserve">  </w:t>
      </w:r>
      <w:r w:rsidR="00E35569" w:rsidRPr="00E968CA">
        <w:rPr>
          <w:noProof/>
          <w:kern w:val="24"/>
          <w:lang w:val="es-PR"/>
        </w:rPr>
        <w:t>Como propietario</w:t>
      </w:r>
      <w:r w:rsidR="002F160E" w:rsidRPr="00E968CA">
        <w:rPr>
          <w:noProof/>
          <w:kern w:val="24"/>
          <w:lang w:val="es-PR"/>
        </w:rPr>
        <w:t>(s)</w:t>
      </w:r>
      <w:r w:rsidR="00E35569" w:rsidRPr="00E968CA">
        <w:rPr>
          <w:noProof/>
          <w:kern w:val="24"/>
          <w:lang w:val="es-PR"/>
        </w:rPr>
        <w:t xml:space="preserve"> de</w:t>
      </w:r>
      <w:r w:rsidR="002F160E" w:rsidRPr="00E968CA">
        <w:rPr>
          <w:noProof/>
          <w:kern w:val="24"/>
          <w:lang w:val="es-PR"/>
        </w:rPr>
        <w:t>l</w:t>
      </w:r>
      <w:r w:rsidR="00E35569" w:rsidRPr="00E968CA">
        <w:rPr>
          <w:noProof/>
          <w:kern w:val="24"/>
          <w:lang w:val="es-PR"/>
        </w:rPr>
        <w:t xml:space="preserve"> </w:t>
      </w:r>
      <w:r w:rsidR="002F160E" w:rsidRPr="00E968CA">
        <w:rPr>
          <w:noProof/>
          <w:kern w:val="24"/>
          <w:lang w:val="es-PR"/>
        </w:rPr>
        <w:t>negocio</w:t>
      </w:r>
      <w:r w:rsidR="00E35569" w:rsidRPr="00E968CA">
        <w:rPr>
          <w:noProof/>
          <w:kern w:val="24"/>
          <w:lang w:val="es-PR"/>
        </w:rPr>
        <w:t xml:space="preserve">, </w:t>
      </w:r>
      <w:r w:rsidR="002F160E" w:rsidRPr="00E968CA">
        <w:rPr>
          <w:noProof/>
          <w:kern w:val="24"/>
          <w:lang w:val="es-PR"/>
        </w:rPr>
        <w:t xml:space="preserve">yo(nosotros) </w:t>
      </w:r>
      <w:r w:rsidR="00E35569" w:rsidRPr="00E968CA">
        <w:rPr>
          <w:b/>
          <w:bCs/>
          <w:noProof/>
          <w:kern w:val="24"/>
          <w:lang w:val="es-PR"/>
        </w:rPr>
        <w:t xml:space="preserve">no </w:t>
      </w:r>
      <w:r w:rsidR="005F6B14" w:rsidRPr="00E968CA">
        <w:rPr>
          <w:b/>
          <w:bCs/>
          <w:noProof/>
          <w:kern w:val="24"/>
          <w:lang w:val="es-PR"/>
        </w:rPr>
        <w:t>cuento</w:t>
      </w:r>
      <w:r w:rsidR="002F160E" w:rsidRPr="00E968CA">
        <w:rPr>
          <w:b/>
          <w:bCs/>
          <w:noProof/>
          <w:kern w:val="24"/>
          <w:lang w:val="es-PR"/>
        </w:rPr>
        <w:t>(contamos)</w:t>
      </w:r>
      <w:r w:rsidR="005F6B14" w:rsidRPr="00E968CA">
        <w:rPr>
          <w:b/>
          <w:bCs/>
          <w:noProof/>
          <w:kern w:val="24"/>
          <w:lang w:val="es-PR"/>
        </w:rPr>
        <w:t xml:space="preserve"> con ingreso</w:t>
      </w:r>
      <w:r w:rsidR="009C0CC8">
        <w:rPr>
          <w:b/>
          <w:bCs/>
          <w:noProof/>
          <w:kern w:val="24"/>
          <w:lang w:val="es-PR"/>
        </w:rPr>
        <w:t>s</w:t>
      </w:r>
      <w:r w:rsidR="005F6B14" w:rsidRPr="00E968CA">
        <w:rPr>
          <w:b/>
          <w:bCs/>
          <w:noProof/>
          <w:kern w:val="24"/>
          <w:lang w:val="es-PR"/>
        </w:rPr>
        <w:t xml:space="preserve"> bajo</w:t>
      </w:r>
      <w:r w:rsidR="009C0CC8">
        <w:rPr>
          <w:b/>
          <w:bCs/>
          <w:noProof/>
          <w:kern w:val="24"/>
          <w:lang w:val="es-PR"/>
        </w:rPr>
        <w:t>s</w:t>
      </w:r>
      <w:r w:rsidR="005F6B14" w:rsidRPr="00E968CA">
        <w:rPr>
          <w:b/>
          <w:bCs/>
          <w:noProof/>
          <w:kern w:val="24"/>
          <w:lang w:val="es-PR"/>
        </w:rPr>
        <w:t xml:space="preserve"> o muy bajo</w:t>
      </w:r>
      <w:r w:rsidR="009C0CC8">
        <w:rPr>
          <w:b/>
          <w:bCs/>
          <w:noProof/>
          <w:kern w:val="24"/>
          <w:lang w:val="es-PR"/>
        </w:rPr>
        <w:t>s</w:t>
      </w:r>
      <w:r w:rsidR="005F6B14" w:rsidRPr="00E968CA">
        <w:rPr>
          <w:b/>
          <w:bCs/>
          <w:noProof/>
          <w:kern w:val="24"/>
          <w:lang w:val="es-PR"/>
        </w:rPr>
        <w:t xml:space="preserve"> </w:t>
      </w:r>
      <w:r w:rsidR="009C0CC8">
        <w:rPr>
          <w:b/>
          <w:bCs/>
          <w:noProof/>
          <w:kern w:val="24"/>
          <w:lang w:val="es-PR"/>
        </w:rPr>
        <w:t>según</w:t>
      </w:r>
      <w:r w:rsidR="009C0CC8" w:rsidRPr="00E968CA">
        <w:rPr>
          <w:b/>
          <w:bCs/>
          <w:noProof/>
          <w:kern w:val="24"/>
          <w:lang w:val="es-PR"/>
        </w:rPr>
        <w:t xml:space="preserve"> </w:t>
      </w:r>
      <w:r w:rsidR="005F6B14" w:rsidRPr="00E968CA">
        <w:rPr>
          <w:b/>
          <w:bCs/>
          <w:noProof/>
          <w:kern w:val="24"/>
          <w:lang w:val="es-PR"/>
        </w:rPr>
        <w:t>lo define HUD.</w:t>
      </w:r>
    </w:p>
    <w:p w14:paraId="38F7306F" w14:textId="5FC75FF0" w:rsidR="00E35569" w:rsidRPr="00CF7E1F" w:rsidRDefault="007070EE" w:rsidP="00CF7E1F">
      <w:pPr>
        <w:spacing w:line="276" w:lineRule="auto"/>
        <w:rPr>
          <w:lang w:val="es-PR"/>
        </w:rPr>
      </w:pPr>
      <w:sdt>
        <w:sdtPr>
          <w:rPr>
            <w:b/>
            <w:lang w:val="es-PR"/>
          </w:rPr>
          <w:id w:val="-193550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CF7E1F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E35569" w:rsidRPr="00CF7E1F">
        <w:rPr>
          <w:lang w:val="es-PR"/>
        </w:rPr>
        <w:t xml:space="preserve">  </w:t>
      </w:r>
      <w:r w:rsidR="005F6B14" w:rsidRPr="00E968CA">
        <w:rPr>
          <w:noProof/>
          <w:kern w:val="24"/>
          <w:lang w:val="es-PR"/>
        </w:rPr>
        <w:t>Como propietario</w:t>
      </w:r>
      <w:r w:rsidR="002F160E" w:rsidRPr="00E968CA">
        <w:rPr>
          <w:noProof/>
          <w:kern w:val="24"/>
          <w:lang w:val="es-PR"/>
        </w:rPr>
        <w:t>(s)</w:t>
      </w:r>
      <w:r w:rsidR="005F6B14" w:rsidRPr="00E968CA">
        <w:rPr>
          <w:noProof/>
          <w:kern w:val="24"/>
          <w:lang w:val="es-PR"/>
        </w:rPr>
        <w:t xml:space="preserve"> de</w:t>
      </w:r>
      <w:r w:rsidR="002F160E" w:rsidRPr="00E968CA">
        <w:rPr>
          <w:noProof/>
          <w:kern w:val="24"/>
          <w:lang w:val="es-PR"/>
        </w:rPr>
        <w:t>l negocio</w:t>
      </w:r>
      <w:r w:rsidR="005F6B14" w:rsidRPr="00E968CA">
        <w:rPr>
          <w:noProof/>
          <w:kern w:val="24"/>
          <w:lang w:val="es-PR"/>
        </w:rPr>
        <w:t xml:space="preserve">, </w:t>
      </w:r>
      <w:r w:rsidR="002F160E" w:rsidRPr="00E968CA">
        <w:rPr>
          <w:b/>
          <w:bCs/>
          <w:noProof/>
          <w:kern w:val="24"/>
          <w:lang w:val="es-PR"/>
        </w:rPr>
        <w:t xml:space="preserve">yo(nosotros) no </w:t>
      </w:r>
      <w:r w:rsidR="005F6B14" w:rsidRPr="00E968CA">
        <w:rPr>
          <w:b/>
          <w:bCs/>
          <w:noProof/>
          <w:kern w:val="24"/>
          <w:lang w:val="es-PR"/>
        </w:rPr>
        <w:t>vivo</w:t>
      </w:r>
      <w:r w:rsidR="002F160E" w:rsidRPr="00E968CA">
        <w:rPr>
          <w:b/>
          <w:bCs/>
          <w:noProof/>
          <w:kern w:val="24"/>
          <w:lang w:val="es-PR"/>
        </w:rPr>
        <w:t>(vivimos)</w:t>
      </w:r>
      <w:r w:rsidR="005F6B14" w:rsidRPr="00E968CA">
        <w:rPr>
          <w:b/>
          <w:bCs/>
          <w:noProof/>
          <w:kern w:val="24"/>
          <w:lang w:val="es-PR"/>
        </w:rPr>
        <w:t xml:space="preserve"> en </w:t>
      </w:r>
      <w:r w:rsidR="002F160E" w:rsidRPr="00E968CA">
        <w:rPr>
          <w:b/>
          <w:bCs/>
          <w:noProof/>
          <w:kern w:val="24"/>
          <w:lang w:val="es-PR"/>
        </w:rPr>
        <w:t>una v</w:t>
      </w:r>
      <w:r w:rsidR="005F6B14" w:rsidRPr="00E968CA">
        <w:rPr>
          <w:b/>
          <w:bCs/>
          <w:noProof/>
          <w:kern w:val="24"/>
          <w:lang w:val="es-PR"/>
        </w:rPr>
        <w:t>ivienda</w:t>
      </w:r>
      <w:r w:rsidR="007650BA" w:rsidRPr="00E968CA">
        <w:rPr>
          <w:b/>
          <w:bCs/>
          <w:noProof/>
          <w:kern w:val="24"/>
          <w:lang w:val="es-PR"/>
        </w:rPr>
        <w:t xml:space="preserve"> pública</w:t>
      </w:r>
      <w:r w:rsidR="002F160E" w:rsidRPr="00E968CA">
        <w:rPr>
          <w:b/>
          <w:bCs/>
          <w:noProof/>
          <w:kern w:val="24"/>
          <w:lang w:val="es-PR"/>
        </w:rPr>
        <w:t xml:space="preserve"> o</w:t>
      </w:r>
      <w:r w:rsidR="007650BA" w:rsidRPr="00E968CA">
        <w:rPr>
          <w:b/>
          <w:bCs/>
          <w:noProof/>
          <w:kern w:val="24"/>
          <w:lang w:val="es-PR"/>
        </w:rPr>
        <w:t xml:space="preserve"> vivienda</w:t>
      </w:r>
      <w:r w:rsidR="002F160E" w:rsidRPr="00E968CA">
        <w:rPr>
          <w:b/>
          <w:bCs/>
          <w:noProof/>
          <w:kern w:val="24"/>
          <w:lang w:val="es-PR"/>
        </w:rPr>
        <w:t xml:space="preserve"> asistida por</w:t>
      </w:r>
      <w:r w:rsidR="005F6B14" w:rsidRPr="00E968CA">
        <w:rPr>
          <w:b/>
          <w:bCs/>
          <w:noProof/>
          <w:kern w:val="24"/>
          <w:lang w:val="es-PR"/>
        </w:rPr>
        <w:t xml:space="preserve"> Secci</w:t>
      </w:r>
      <w:r w:rsidR="007650BA" w:rsidRPr="00E968CA">
        <w:rPr>
          <w:b/>
          <w:bCs/>
          <w:noProof/>
          <w:kern w:val="24"/>
          <w:lang w:val="es-PR"/>
        </w:rPr>
        <w:t>ó</w:t>
      </w:r>
      <w:r w:rsidR="005F6B14" w:rsidRPr="00E968CA">
        <w:rPr>
          <w:b/>
          <w:bCs/>
          <w:noProof/>
          <w:kern w:val="24"/>
          <w:lang w:val="es-PR"/>
        </w:rPr>
        <w:t>n</w:t>
      </w:r>
      <w:r w:rsidR="007650BA" w:rsidRPr="00E968CA">
        <w:rPr>
          <w:b/>
          <w:bCs/>
          <w:noProof/>
          <w:kern w:val="24"/>
          <w:lang w:val="es-PR"/>
        </w:rPr>
        <w:t xml:space="preserve"> 8</w:t>
      </w:r>
      <w:r w:rsidR="002F160E" w:rsidRPr="00E968CA">
        <w:rPr>
          <w:b/>
          <w:bCs/>
          <w:noProof/>
          <w:kern w:val="24"/>
          <w:lang w:val="es-PR"/>
        </w:rPr>
        <w:t>.</w:t>
      </w:r>
    </w:p>
    <w:p w14:paraId="2002F8B0" w14:textId="2A78B5C0" w:rsidR="002F160E" w:rsidRPr="002B06D0" w:rsidRDefault="00DF06C6" w:rsidP="00CF7E1F">
      <w:pPr>
        <w:tabs>
          <w:tab w:val="left" w:pos="1940"/>
        </w:tabs>
        <w:spacing w:line="276" w:lineRule="auto"/>
        <w:ind w:right="-20"/>
        <w:rPr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10D8444" wp14:editId="6BDAE75C">
                <wp:simplePos x="0" y="0"/>
                <wp:positionH relativeFrom="margin">
                  <wp:posOffset>-12</wp:posOffset>
                </wp:positionH>
                <wp:positionV relativeFrom="margin">
                  <wp:posOffset>2438401</wp:posOffset>
                </wp:positionV>
                <wp:extent cx="530225" cy="530225"/>
                <wp:effectExtent l="0" t="0" r="3175" b="3175"/>
                <wp:wrapNone/>
                <wp:docPr id="1589117372" name="Arrow: Right 15891173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B0D808" id="Arrow: Right 1589117372" o:spid="_x0000_s1026" type="#_x0000_t13" style="position:absolute;margin-left:0;margin-top:192pt;width:41.75pt;height:41.75pt;rotation:180;flip:x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" adj="10800" fillcolor="black [3213]" stroked="f">
                <w10:wrap anchorx="margin" anchory="margin"/>
              </v:shape>
            </w:pict>
          </mc:Fallback>
        </mc:AlternateContent>
      </w:r>
      <w:sdt>
        <w:sdtPr>
          <w:rPr>
            <w:b/>
            <w:lang w:val="es-PR"/>
          </w:rPr>
          <w:id w:val="541174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CF7E1F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E35569" w:rsidRPr="00CF7E1F">
        <w:rPr>
          <w:lang w:val="es-PR"/>
        </w:rPr>
        <w:t xml:space="preserve">  </w:t>
      </w:r>
      <w:r w:rsidR="007650BA" w:rsidRPr="00E968CA">
        <w:rPr>
          <w:noProof/>
          <w:kern w:val="24"/>
          <w:lang w:val="es-PR"/>
        </w:rPr>
        <w:t xml:space="preserve">Actualmente, el </w:t>
      </w:r>
      <w:bookmarkEnd w:id="6"/>
      <w:r w:rsidR="005F6B14" w:rsidRPr="00E968CA">
        <w:rPr>
          <w:noProof/>
          <w:kern w:val="24"/>
          <w:lang w:val="es-PR"/>
        </w:rPr>
        <w:t xml:space="preserve"> </w:t>
      </w:r>
      <w:r w:rsidR="002139D2" w:rsidRPr="00E968CA">
        <w:rPr>
          <w:b/>
          <w:noProof/>
          <w:kern w:val="24"/>
          <w:lang w:val="es-PR"/>
        </w:rPr>
        <w:t>setenta y cinco por ciento (</w:t>
      </w:r>
      <w:r w:rsidR="005F6B14" w:rsidRPr="00E968CA">
        <w:rPr>
          <w:b/>
          <w:noProof/>
          <w:kern w:val="24"/>
          <w:lang w:val="es-PR"/>
        </w:rPr>
        <w:t>75%</w:t>
      </w:r>
      <w:r w:rsidR="002139D2" w:rsidRPr="00E968CA">
        <w:rPr>
          <w:b/>
          <w:noProof/>
          <w:kern w:val="24"/>
          <w:lang w:val="es-PR"/>
        </w:rPr>
        <w:t>)</w:t>
      </w:r>
      <w:r w:rsidR="007650BA" w:rsidRPr="00E968CA">
        <w:rPr>
          <w:b/>
          <w:noProof/>
          <w:kern w:val="24"/>
          <w:lang w:val="es-PR"/>
        </w:rPr>
        <w:t xml:space="preserve"> o más</w:t>
      </w:r>
      <w:r w:rsidR="005F6B14" w:rsidRPr="00E968CA">
        <w:rPr>
          <w:noProof/>
          <w:kern w:val="24"/>
          <w:lang w:val="es-PR"/>
        </w:rPr>
        <w:t xml:space="preserve"> de</w:t>
      </w:r>
      <w:r w:rsidR="002139D2" w:rsidRPr="00E968CA">
        <w:rPr>
          <w:noProof/>
          <w:kern w:val="24"/>
          <w:lang w:val="es-PR"/>
        </w:rPr>
        <w:t xml:space="preserve"> las</w:t>
      </w:r>
      <w:r w:rsidR="005F6B14" w:rsidRPr="00E968CA">
        <w:rPr>
          <w:noProof/>
          <w:kern w:val="24"/>
          <w:lang w:val="es-PR"/>
        </w:rPr>
        <w:t xml:space="preserve"> horas </w:t>
      </w:r>
      <w:r w:rsidR="002139D2" w:rsidRPr="00E968CA">
        <w:rPr>
          <w:noProof/>
          <w:kern w:val="24"/>
          <w:lang w:val="es-PR"/>
        </w:rPr>
        <w:t xml:space="preserve">de trabajo </w:t>
      </w:r>
      <w:r w:rsidR="007650BA" w:rsidRPr="00E968CA">
        <w:rPr>
          <w:noProof/>
          <w:kern w:val="24"/>
          <w:lang w:val="es-PR"/>
        </w:rPr>
        <w:t xml:space="preserve">para mi negocio </w:t>
      </w:r>
      <w:r w:rsidR="00692772">
        <w:rPr>
          <w:noProof/>
          <w:kern w:val="24"/>
          <w:lang w:val="es-PR"/>
        </w:rPr>
        <w:t xml:space="preserve">durante el periodo previo de tres (3) meses </w:t>
      </w:r>
      <w:r w:rsidR="007650BA" w:rsidRPr="00E968CA">
        <w:rPr>
          <w:noProof/>
          <w:kern w:val="24"/>
          <w:lang w:val="es-PR"/>
        </w:rPr>
        <w:t xml:space="preserve">no son completadas por </w:t>
      </w:r>
      <w:r w:rsidR="0035189E" w:rsidRPr="00E968CA">
        <w:rPr>
          <w:noProof/>
          <w:kern w:val="24"/>
          <w:lang w:val="es-PR"/>
        </w:rPr>
        <w:t>T</w:t>
      </w:r>
      <w:r w:rsidR="005F6B14" w:rsidRPr="00E968CA">
        <w:rPr>
          <w:noProof/>
          <w:kern w:val="24"/>
          <w:lang w:val="es-PR"/>
        </w:rPr>
        <w:t>rabajadores</w:t>
      </w:r>
      <w:r w:rsidR="002139D2" w:rsidRPr="00E968CA">
        <w:rPr>
          <w:noProof/>
          <w:kern w:val="24"/>
          <w:lang w:val="es-PR"/>
        </w:rPr>
        <w:t xml:space="preserve"> de </w:t>
      </w:r>
      <w:r w:rsidR="005F6B14" w:rsidRPr="00E968CA">
        <w:rPr>
          <w:noProof/>
          <w:kern w:val="24"/>
          <w:lang w:val="es-PR"/>
        </w:rPr>
        <w:t>Sección 3</w:t>
      </w:r>
      <w:r w:rsidR="007650BA" w:rsidRPr="00E968CA">
        <w:rPr>
          <w:noProof/>
          <w:kern w:val="24"/>
          <w:lang w:val="es-PR"/>
        </w:rPr>
        <w:t>.</w:t>
      </w:r>
    </w:p>
    <w:p w14:paraId="7083034D" w14:textId="717ED9DC" w:rsidR="0035189E" w:rsidRPr="0035189E" w:rsidRDefault="005F6B14" w:rsidP="00CF7E1F">
      <w:pPr>
        <w:pStyle w:val="Heading1"/>
        <w:spacing w:after="240"/>
        <w:ind w:left="720" w:firstLine="720"/>
        <w:rPr>
          <w:lang w:val="es-PR"/>
        </w:rPr>
      </w:pPr>
      <w:r w:rsidRPr="0087648D">
        <w:rPr>
          <w:lang w:val="es-PR"/>
        </w:rPr>
        <w:t>4</w:t>
      </w:r>
      <w:r w:rsidR="00AF254A">
        <w:rPr>
          <w:lang w:val="es-PR"/>
        </w:rPr>
        <w:t>.</w:t>
      </w:r>
      <w:r w:rsidR="0035189E" w:rsidRPr="0087648D">
        <w:rPr>
          <w:lang w:val="es-PR"/>
        </w:rPr>
        <w:t xml:space="preserve"> FIRMA</w:t>
      </w:r>
    </w:p>
    <w:p w14:paraId="677A960B" w14:textId="278108B7" w:rsidR="00E95EE3" w:rsidRPr="00E968CA" w:rsidRDefault="007070EE" w:rsidP="00CF7E1F">
      <w:pPr>
        <w:spacing w:line="276" w:lineRule="auto"/>
        <w:rPr>
          <w:lang w:val="es-PR"/>
        </w:rPr>
      </w:pPr>
      <w:sdt>
        <w:sdtPr>
          <w:rPr>
            <w:b/>
            <w:lang w:val="es-PR"/>
          </w:rPr>
          <w:id w:val="-1342234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5EE3" w:rsidRPr="00CF7E1F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E95EE3" w:rsidRPr="00E968CA">
        <w:rPr>
          <w:b/>
          <w:i/>
          <w:iCs/>
          <w:lang w:val="es-PR"/>
        </w:rPr>
        <w:t xml:space="preserve"> </w:t>
      </w:r>
      <w:r w:rsidR="00E95EE3" w:rsidRPr="00E968CA">
        <w:rPr>
          <w:lang w:val="es-PR"/>
        </w:rPr>
        <w:t>Como representante autorizado de</w:t>
      </w:r>
      <w:r w:rsidR="00F54E23">
        <w:rPr>
          <w:lang w:val="es-PR"/>
        </w:rPr>
        <w:t xml:space="preserve"> mi</w:t>
      </w:r>
      <w:r w:rsidR="00FA4A15" w:rsidRPr="00E968CA">
        <w:rPr>
          <w:lang w:val="es-PR"/>
        </w:rPr>
        <w:t xml:space="preserve"> </w:t>
      </w:r>
      <w:r w:rsidR="00F54E23">
        <w:rPr>
          <w:lang w:val="es-PR"/>
        </w:rPr>
        <w:t>n</w:t>
      </w:r>
      <w:r w:rsidR="00E95EE3" w:rsidRPr="00E968CA">
        <w:rPr>
          <w:lang w:val="es-PR"/>
        </w:rPr>
        <w:t xml:space="preserve">egocio, </w:t>
      </w:r>
      <w:r w:rsidR="00FA4A15" w:rsidRPr="00E968CA">
        <w:rPr>
          <w:lang w:val="es-PR"/>
        </w:rPr>
        <w:t xml:space="preserve">certifico bajo pena de perjurio </w:t>
      </w:r>
      <w:r w:rsidR="00E95EE3" w:rsidRPr="00E968CA">
        <w:rPr>
          <w:lang w:val="es-PR"/>
        </w:rPr>
        <w:t xml:space="preserve">que la información </w:t>
      </w:r>
      <w:r w:rsidR="00DE50ED" w:rsidRPr="00E968CA">
        <w:rPr>
          <w:lang w:val="es-PR"/>
        </w:rPr>
        <w:t xml:space="preserve">provista </w:t>
      </w:r>
      <w:r w:rsidR="00E95EE3" w:rsidRPr="00E968CA">
        <w:rPr>
          <w:lang w:val="es-PR"/>
        </w:rPr>
        <w:t>en este formulario es verdadera y precisa.</w:t>
      </w:r>
    </w:p>
    <w:p w14:paraId="0331BCC1" w14:textId="4BD4ED0B" w:rsidR="00365F31" w:rsidRPr="00E968CA" w:rsidRDefault="007070EE" w:rsidP="00CF7E1F">
      <w:pPr>
        <w:autoSpaceDE w:val="0"/>
        <w:autoSpaceDN w:val="0"/>
        <w:adjustRightInd w:val="0"/>
        <w:spacing w:line="276" w:lineRule="auto"/>
        <w:rPr>
          <w:b/>
          <w:color w:val="000000" w:themeColor="text1"/>
          <w:lang w:val="es-PR"/>
        </w:rPr>
      </w:pPr>
      <w:sdt>
        <w:sdtPr>
          <w:rPr>
            <w:b/>
            <w:color w:val="000000" w:themeColor="text1"/>
            <w:lang w:val="es-PR"/>
          </w:rPr>
          <w:id w:val="-1442994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397" w:rsidRPr="00CF7E1F">
            <w:rPr>
              <w:rFonts w:ascii="Segoe UI Symbol" w:eastAsia="MS Gothic" w:hAnsi="Segoe UI Symbol" w:cs="Segoe UI Symbol"/>
              <w:b/>
              <w:color w:val="000000" w:themeColor="text1"/>
              <w:lang w:val="es-PR"/>
            </w:rPr>
            <w:t>☐</w:t>
          </w:r>
        </w:sdtContent>
      </w:sdt>
      <w:r w:rsidR="00365F31" w:rsidRPr="00E968CA">
        <w:rPr>
          <w:b/>
          <w:color w:val="000000" w:themeColor="text1"/>
          <w:lang w:val="es-PR"/>
        </w:rPr>
        <w:t xml:space="preserve"> </w:t>
      </w:r>
      <w:r w:rsidR="00365F31" w:rsidRPr="00E968CA">
        <w:rPr>
          <w:bCs/>
          <w:lang w:val="es-PR"/>
        </w:rPr>
        <w:t>Me gustaría</w:t>
      </w:r>
      <w:r w:rsidR="00365F31" w:rsidRPr="00E968CA">
        <w:rPr>
          <w:b/>
          <w:lang w:val="es-PR"/>
        </w:rPr>
        <w:t xml:space="preserve"> </w:t>
      </w:r>
      <w:r w:rsidR="00365F31" w:rsidRPr="00E968CA">
        <w:rPr>
          <w:bCs/>
          <w:lang w:val="es-PR"/>
        </w:rPr>
        <w:t xml:space="preserve">ser incluido en </w:t>
      </w:r>
      <w:r w:rsidR="00F54E23">
        <w:rPr>
          <w:bCs/>
          <w:lang w:val="es-PR"/>
        </w:rPr>
        <w:t>una</w:t>
      </w:r>
      <w:r w:rsidR="00365F31" w:rsidRPr="00E968CA">
        <w:rPr>
          <w:bCs/>
          <w:lang w:val="es-PR"/>
        </w:rPr>
        <w:t xml:space="preserve"> lista para que los contratistas </w:t>
      </w:r>
      <w:r w:rsidR="00F54E23">
        <w:rPr>
          <w:bCs/>
          <w:lang w:val="es-PR"/>
        </w:rPr>
        <w:t>puedan revisar</w:t>
      </w:r>
      <w:r w:rsidR="00F54E23" w:rsidRPr="00E968CA">
        <w:rPr>
          <w:bCs/>
          <w:lang w:val="es-PR"/>
        </w:rPr>
        <w:t xml:space="preserve"> </w:t>
      </w:r>
      <w:r w:rsidR="00365F31" w:rsidRPr="00E968CA">
        <w:rPr>
          <w:bCs/>
          <w:lang w:val="es-PR"/>
        </w:rPr>
        <w:t xml:space="preserve">mi información para oportunidades de </w:t>
      </w:r>
      <w:r w:rsidR="00971982" w:rsidRPr="00CF7E1F">
        <w:rPr>
          <w:bCs/>
          <w:lang w:val="es-PR"/>
        </w:rPr>
        <w:t>contratación o compras disponibles</w:t>
      </w:r>
      <w:r w:rsidR="00365F31" w:rsidRPr="00E968CA">
        <w:rPr>
          <w:bCs/>
          <w:lang w:val="es-PR"/>
        </w:rPr>
        <w:t>.</w:t>
      </w:r>
    </w:p>
    <w:p w14:paraId="6FBB4C01" w14:textId="3DFB46CB" w:rsidR="00365F31" w:rsidRPr="003915D1" w:rsidRDefault="007070EE" w:rsidP="00CF7E1F">
      <w:pPr>
        <w:autoSpaceDE w:val="0"/>
        <w:autoSpaceDN w:val="0"/>
        <w:adjustRightInd w:val="0"/>
        <w:spacing w:line="276" w:lineRule="auto"/>
        <w:rPr>
          <w:color w:val="000000" w:themeColor="text1"/>
          <w:lang w:val="es-PR"/>
        </w:rPr>
      </w:pPr>
      <w:sdt>
        <w:sdtPr>
          <w:rPr>
            <w:b/>
            <w:color w:val="000000" w:themeColor="text1"/>
            <w:lang w:val="es-PR"/>
          </w:rPr>
          <w:id w:val="1394005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5F31" w:rsidRPr="00CF7E1F">
            <w:rPr>
              <w:rFonts w:ascii="Segoe UI Symbol" w:eastAsia="MS Gothic" w:hAnsi="Segoe UI Symbol" w:cs="Segoe UI Symbol"/>
              <w:b/>
              <w:color w:val="000000" w:themeColor="text1"/>
              <w:lang w:val="es-PR"/>
            </w:rPr>
            <w:t>☐</w:t>
          </w:r>
        </w:sdtContent>
      </w:sdt>
      <w:r w:rsidR="00365F31" w:rsidRPr="00E968CA">
        <w:rPr>
          <w:b/>
          <w:color w:val="000000" w:themeColor="text1"/>
          <w:lang w:val="es-PR"/>
        </w:rPr>
        <w:t xml:space="preserve"> </w:t>
      </w:r>
      <w:r w:rsidR="00365F31" w:rsidRPr="00E968CA">
        <w:rPr>
          <w:lang w:val="es-PR"/>
        </w:rPr>
        <w:t xml:space="preserve">Me gustaría recibir </w:t>
      </w:r>
      <w:r w:rsidR="00365F31" w:rsidRPr="003915D1">
        <w:rPr>
          <w:lang w:val="es-PR"/>
        </w:rPr>
        <w:t xml:space="preserve">notificaciones sobre próximos eventos y las oportunidades de </w:t>
      </w:r>
      <w:r w:rsidR="00FB2406" w:rsidRPr="003915D1">
        <w:rPr>
          <w:lang w:val="es-PR"/>
        </w:rPr>
        <w:t xml:space="preserve">contratación y compras disponibles. </w:t>
      </w:r>
    </w:p>
    <w:p w14:paraId="760029FB" w14:textId="56F358C0" w:rsidR="003333FA" w:rsidRPr="001709A7" w:rsidRDefault="007070EE" w:rsidP="00CF7E1F">
      <w:pPr>
        <w:spacing w:after="240" w:line="276" w:lineRule="auto"/>
        <w:rPr>
          <w:lang w:val="es-PR"/>
        </w:rPr>
      </w:pPr>
      <w:sdt>
        <w:sdtPr>
          <w:rPr>
            <w:b/>
            <w:lang w:val="es-PR"/>
          </w:rPr>
          <w:id w:val="-190344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3915D1">
            <w:rPr>
              <w:rFonts w:ascii="Segoe UI Symbol" w:eastAsia="MS Gothic" w:hAnsi="Segoe UI Symbol" w:cs="Segoe UI Symbol"/>
              <w:b/>
              <w:lang w:val="es-PR"/>
            </w:rPr>
            <w:t>☐</w:t>
          </w:r>
        </w:sdtContent>
      </w:sdt>
      <w:r w:rsidR="009F787C" w:rsidRPr="003915D1">
        <w:rPr>
          <w:b/>
          <w:i/>
          <w:iCs/>
          <w:lang w:val="es-PR"/>
        </w:rPr>
        <w:t xml:space="preserve"> </w:t>
      </w:r>
      <w:r w:rsidR="003333FA" w:rsidRPr="003915D1">
        <w:rPr>
          <w:lang w:val="es-PR"/>
        </w:rPr>
        <w:t>Entiendo que</w:t>
      </w:r>
      <w:r w:rsidR="0035189E" w:rsidRPr="003915D1">
        <w:rPr>
          <w:lang w:val="es-PR"/>
        </w:rPr>
        <w:t xml:space="preserve"> es mi responsabilidad someter este formulario completado con cualquier documentación adicional dentro</w:t>
      </w:r>
      <w:r w:rsidR="0035189E" w:rsidRPr="00E968CA">
        <w:rPr>
          <w:lang w:val="es-PR"/>
        </w:rPr>
        <w:t xml:space="preserve"> de </w:t>
      </w:r>
      <w:r w:rsidR="0035189E" w:rsidRPr="00CF7E1F">
        <w:rPr>
          <w:b/>
          <w:bCs/>
          <w:lang w:val="es-PR"/>
        </w:rPr>
        <w:t>treinta</w:t>
      </w:r>
      <w:r w:rsidR="009C6BBE" w:rsidRPr="00CF7E1F">
        <w:rPr>
          <w:b/>
          <w:bCs/>
          <w:lang w:val="es-PR"/>
        </w:rPr>
        <w:t xml:space="preserve"> (30)</w:t>
      </w:r>
      <w:r w:rsidR="0035189E" w:rsidRPr="00CF7E1F">
        <w:rPr>
          <w:b/>
          <w:bCs/>
          <w:lang w:val="es-PR"/>
        </w:rPr>
        <w:t xml:space="preserve"> días calendario</w:t>
      </w:r>
      <w:r w:rsidR="0035189E" w:rsidRPr="00E968CA">
        <w:rPr>
          <w:lang w:val="es-PR"/>
        </w:rPr>
        <w:t xml:space="preserve"> desde el recibo de una solicitud </w:t>
      </w:r>
      <w:r w:rsidR="002466CD" w:rsidRPr="00E968CA">
        <w:rPr>
          <w:lang w:val="es-PR"/>
        </w:rPr>
        <w:t xml:space="preserve">por escrito </w:t>
      </w:r>
      <w:r w:rsidR="0035189E" w:rsidRPr="00E968CA">
        <w:rPr>
          <w:lang w:val="es-PR"/>
        </w:rPr>
        <w:t>de información emitida por el Departamento de la Vivienda (</w:t>
      </w:r>
      <w:r w:rsidR="0035189E" w:rsidRPr="00CF7E1F">
        <w:rPr>
          <w:b/>
          <w:bCs/>
          <w:lang w:val="es-PR"/>
        </w:rPr>
        <w:t>Vivienda</w:t>
      </w:r>
      <w:r w:rsidR="0035189E" w:rsidRPr="00E968CA">
        <w:rPr>
          <w:lang w:val="es-PR"/>
        </w:rPr>
        <w:t xml:space="preserve">). Entiendo que de no responder a la solicitud de información y no someter el formulario completado dentro de los </w:t>
      </w:r>
      <w:r w:rsidR="003333FA" w:rsidRPr="00E968CA">
        <w:rPr>
          <w:b/>
          <w:lang w:val="es-PR"/>
        </w:rPr>
        <w:t>treinta (30) días</w:t>
      </w:r>
      <w:r w:rsidR="006B5F2A" w:rsidRPr="00E968CA">
        <w:rPr>
          <w:b/>
          <w:lang w:val="es-PR"/>
        </w:rPr>
        <w:t xml:space="preserve"> calendario</w:t>
      </w:r>
      <w:r w:rsidR="00FA4A15" w:rsidRPr="00E968CA">
        <w:rPr>
          <w:lang w:val="es-PR"/>
        </w:rPr>
        <w:t xml:space="preserve">, </w:t>
      </w:r>
      <w:r w:rsidR="008A4881">
        <w:rPr>
          <w:lang w:val="es-PR"/>
        </w:rPr>
        <w:t>la certificación será rechazada.</w:t>
      </w:r>
    </w:p>
    <w:p w14:paraId="0A2EBA78" w14:textId="5ED7CB4C" w:rsidR="00ED431C" w:rsidRPr="0087648D" w:rsidRDefault="00120D92" w:rsidP="00CF7E1F">
      <w:pPr>
        <w:spacing w:after="0"/>
        <w:jc w:val="center"/>
        <w:rPr>
          <w:rFonts w:cs="Century Gothic"/>
          <w:b/>
          <w:color w:val="000000"/>
          <w:lang w:val="es-PR"/>
        </w:rPr>
      </w:pPr>
      <w:r w:rsidRPr="002B06D0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49719B3" wp14:editId="2BDF1176">
                <wp:simplePos x="0" y="0"/>
                <wp:positionH relativeFrom="margin">
                  <wp:posOffset>0</wp:posOffset>
                </wp:positionH>
                <wp:positionV relativeFrom="page">
                  <wp:posOffset>7027281</wp:posOffset>
                </wp:positionV>
                <wp:extent cx="530225" cy="530225"/>
                <wp:effectExtent l="0" t="0" r="3175" b="3175"/>
                <wp:wrapNone/>
                <wp:docPr id="1611146189" name="Arrow: Right 1611146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530225" cy="53022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effectLst/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8830F" id="Arrow: Right 1611146189" o:spid="_x0000_s1026" type="#_x0000_t13" style="position:absolute;margin-left:0;margin-top:553.35pt;width:41.75pt;height:41.75pt;rotation:180;flip:x;z-index:25177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" adj="10800" fillcolor="black [3213]" stroked="f">
                <w10:wrap anchorx="margin" anchory="page"/>
              </v:shape>
            </w:pict>
          </mc:Fallback>
        </mc:AlternateContent>
      </w:r>
      <w:r w:rsidR="00170DBB" w:rsidRPr="002B06D0">
        <w:rPr>
          <w:iCs/>
          <w:noProof/>
        </w:rPr>
        <mc:AlternateContent>
          <mc:Choice Requires="wps">
            <w:drawing>
              <wp:inline distT="0" distB="0" distL="0" distR="0" wp14:anchorId="0F9746EF" wp14:editId="2F3BD5C1">
                <wp:extent cx="4437380" cy="1404620"/>
                <wp:effectExtent l="0" t="0" r="20320" b="19685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7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8AE6F" w14:textId="72D6C583" w:rsidR="00030492" w:rsidRPr="00CF7E1F" w:rsidRDefault="00030492" w:rsidP="00CF7E1F">
                            <w:pPr>
                              <w:spacing w:after="0"/>
                              <w:rPr>
                                <w:lang w:val="es-PR"/>
                              </w:rPr>
                            </w:pPr>
                            <w:r w:rsidRPr="00CF7E1F">
                              <w:rPr>
                                <w:b/>
                                <w:lang w:val="es-PR"/>
                              </w:rPr>
                              <w:t>Firm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9746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49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">
                <v:textbox style="mso-fit-shape-to-text:t">
                  <w:txbxContent>
                    <w:p w14:paraId="2EB8AE6F" w14:textId="72D6C583" w:rsidR="00030492" w:rsidRPr="00CF7E1F" w:rsidRDefault="00030492" w:rsidP="00CF7E1F">
                      <w:pPr>
                        <w:spacing w:after="0"/>
                        <w:rPr>
                          <w:lang w:val="es-PR"/>
                        </w:rPr>
                      </w:pPr>
                      <w:r w:rsidRPr="00CF7E1F">
                        <w:rPr>
                          <w:b/>
                          <w:lang w:val="es-PR"/>
                        </w:rPr>
                        <w:t>Firma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B4B4FF" w14:textId="025F68A3" w:rsidR="00170DBB" w:rsidRPr="0087648D" w:rsidRDefault="00170DBB" w:rsidP="00CF7E1F">
      <w:pPr>
        <w:spacing w:after="0"/>
        <w:jc w:val="center"/>
        <w:rPr>
          <w:rFonts w:cs="Century Gothic"/>
          <w:b/>
          <w:color w:val="000000"/>
          <w:lang w:val="es-PR"/>
        </w:rPr>
      </w:pPr>
      <w:r w:rsidRPr="002B06D0">
        <w:rPr>
          <w:iCs/>
          <w:noProof/>
        </w:rPr>
        <mc:AlternateContent>
          <mc:Choice Requires="wps">
            <w:drawing>
              <wp:inline distT="0" distB="0" distL="0" distR="0" wp14:anchorId="5B6F86F3" wp14:editId="1E72E93C">
                <wp:extent cx="4437380" cy="1404620"/>
                <wp:effectExtent l="0" t="0" r="20320" b="1968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7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DF0AA9" w14:textId="5A4AA4BD" w:rsidR="00030492" w:rsidRPr="00CF7E1F" w:rsidRDefault="00030492" w:rsidP="00CF7E1F">
                            <w:pPr>
                              <w:spacing w:after="0"/>
                              <w:rPr>
                                <w:lang w:val="es-PR"/>
                              </w:rPr>
                            </w:pPr>
                            <w:r w:rsidRPr="00CF7E1F">
                              <w:rPr>
                                <w:b/>
                                <w:lang w:val="es-PR"/>
                              </w:rPr>
                              <w:t>Fecha</w:t>
                            </w:r>
                            <w:r w:rsidRPr="00CF7E1F">
                              <w:rPr>
                                <w:lang w:val="es-PR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6F86F3" id="_x0000_s1027" type="#_x0000_t202" style="width:349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">
                <v:textbox style="mso-fit-shape-to-text:t">
                  <w:txbxContent>
                    <w:p w14:paraId="17DF0AA9" w14:textId="5A4AA4BD" w:rsidR="00030492" w:rsidRPr="00CF7E1F" w:rsidRDefault="00030492" w:rsidP="00CF7E1F">
                      <w:pPr>
                        <w:spacing w:after="0"/>
                        <w:rPr>
                          <w:lang w:val="es-PR"/>
                        </w:rPr>
                      </w:pPr>
                      <w:r w:rsidRPr="00CF7E1F">
                        <w:rPr>
                          <w:b/>
                          <w:lang w:val="es-PR"/>
                        </w:rPr>
                        <w:t>Fecha</w:t>
                      </w:r>
                      <w:r w:rsidRPr="00CF7E1F">
                        <w:rPr>
                          <w:lang w:val="es-PR"/>
                        </w:rP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7BB222" w14:textId="654C773F" w:rsidR="00FF2CEE" w:rsidRDefault="00FF2CEE" w:rsidP="00CF7E1F">
      <w:pPr>
        <w:rPr>
          <w:rFonts w:cs="Century Gothic"/>
          <w:b/>
          <w:color w:val="000000"/>
          <w:lang w:val="es-PR"/>
        </w:rPr>
      </w:pPr>
    </w:p>
    <w:p w14:paraId="57207073" w14:textId="75632F13" w:rsidR="00AE3D9C" w:rsidRPr="001709A7" w:rsidRDefault="00AE3D9C" w:rsidP="00CF7E1F">
      <w:pPr>
        <w:spacing w:line="276" w:lineRule="auto"/>
        <w:rPr>
          <w:lang w:val="es-PR"/>
        </w:rPr>
      </w:pPr>
      <w:r w:rsidRPr="001709A7">
        <w:rPr>
          <w:rFonts w:cs="Century Gothic"/>
          <w:bCs/>
          <w:color w:val="000000"/>
          <w:lang w:val="es-PR"/>
        </w:rPr>
        <w:t xml:space="preserve">Recuerde enviar este formulario con la documentación de </w:t>
      </w:r>
      <w:r w:rsidR="002F3F80">
        <w:rPr>
          <w:rFonts w:cs="Century Gothic"/>
          <w:bCs/>
          <w:color w:val="000000"/>
          <w:lang w:val="es-PR"/>
        </w:rPr>
        <w:t>apoyo</w:t>
      </w:r>
      <w:r w:rsidR="002F3F80" w:rsidRPr="001709A7">
        <w:rPr>
          <w:rFonts w:cs="Century Gothic"/>
          <w:bCs/>
          <w:color w:val="000000"/>
          <w:lang w:val="es-PR"/>
        </w:rPr>
        <w:t xml:space="preserve"> </w:t>
      </w:r>
      <w:r w:rsidR="0035189E">
        <w:rPr>
          <w:rFonts w:cs="Century Gothic"/>
          <w:bCs/>
          <w:color w:val="000000"/>
          <w:lang w:val="es-PR"/>
        </w:rPr>
        <w:t>requerida</w:t>
      </w:r>
      <w:r w:rsidR="0088501F" w:rsidRPr="001709A7">
        <w:rPr>
          <w:rFonts w:cs="Century Gothic"/>
          <w:bCs/>
          <w:color w:val="000000"/>
          <w:lang w:val="es-PR"/>
        </w:rPr>
        <w:t>, tal y como</w:t>
      </w:r>
      <w:r w:rsidRPr="001709A7">
        <w:rPr>
          <w:rFonts w:cs="Century Gothic"/>
          <w:bCs/>
          <w:color w:val="000000"/>
          <w:lang w:val="es-PR"/>
        </w:rPr>
        <w:t xml:space="preserve"> se i</w:t>
      </w:r>
      <w:r w:rsidR="00634691" w:rsidRPr="001709A7">
        <w:rPr>
          <w:rFonts w:cs="Century Gothic"/>
          <w:bCs/>
          <w:color w:val="000000"/>
          <w:lang w:val="es-PR"/>
        </w:rPr>
        <w:t>ndica</w:t>
      </w:r>
      <w:r w:rsidRPr="001709A7">
        <w:rPr>
          <w:rFonts w:cs="Century Gothic"/>
          <w:bCs/>
          <w:color w:val="000000"/>
          <w:lang w:val="es-PR"/>
        </w:rPr>
        <w:t xml:space="preserve"> en las secciones anteriores.</w:t>
      </w:r>
    </w:p>
    <w:p w14:paraId="162877DD" w14:textId="4CF42B90" w:rsidR="00AE3D9C" w:rsidRPr="001709A7" w:rsidRDefault="00316233" w:rsidP="00CF7E1F">
      <w:pPr>
        <w:autoSpaceDE w:val="0"/>
        <w:autoSpaceDN w:val="0"/>
        <w:adjustRightInd w:val="0"/>
        <w:spacing w:line="276" w:lineRule="auto"/>
        <w:rPr>
          <w:rFonts w:cs="Century Gothic"/>
          <w:b/>
          <w:bCs/>
          <w:color w:val="000000"/>
          <w:lang w:val="es-PR"/>
        </w:rPr>
      </w:pPr>
      <w:r w:rsidRPr="001709A7">
        <w:rPr>
          <w:rFonts w:cs="Century Gothic"/>
          <w:b/>
          <w:bCs/>
          <w:color w:val="000000"/>
          <w:lang w:val="es-PR"/>
        </w:rPr>
        <w:t xml:space="preserve">Los Formularios de </w:t>
      </w:r>
      <w:proofErr w:type="spellStart"/>
      <w:r w:rsidRPr="001709A7">
        <w:rPr>
          <w:rFonts w:cs="Century Gothic"/>
          <w:b/>
          <w:bCs/>
          <w:color w:val="000000"/>
          <w:lang w:val="es-PR"/>
        </w:rPr>
        <w:t>Autocertificación</w:t>
      </w:r>
      <w:proofErr w:type="spellEnd"/>
      <w:r w:rsidRPr="001709A7">
        <w:rPr>
          <w:rFonts w:cs="Century Gothic"/>
          <w:b/>
          <w:bCs/>
          <w:color w:val="000000"/>
          <w:lang w:val="es-PR"/>
        </w:rPr>
        <w:t xml:space="preserve"> de Negocio de Sección 3 </w:t>
      </w:r>
      <w:r w:rsidR="0017054E">
        <w:rPr>
          <w:rFonts w:cs="Century Gothic"/>
          <w:b/>
          <w:bCs/>
          <w:color w:val="000000"/>
          <w:lang w:val="es-PR"/>
        </w:rPr>
        <w:t xml:space="preserve">debidamente </w:t>
      </w:r>
      <w:r w:rsidR="00E968CA">
        <w:rPr>
          <w:rFonts w:cs="Century Gothic"/>
          <w:b/>
          <w:bCs/>
          <w:color w:val="000000"/>
          <w:lang w:val="es-PR"/>
        </w:rPr>
        <w:t>completados</w:t>
      </w:r>
      <w:r w:rsidR="0035189E">
        <w:rPr>
          <w:rFonts w:cs="Century Gothic"/>
          <w:b/>
          <w:bCs/>
          <w:color w:val="000000"/>
          <w:lang w:val="es-PR"/>
        </w:rPr>
        <w:t xml:space="preserve"> </w:t>
      </w:r>
      <w:r w:rsidR="0017054E">
        <w:rPr>
          <w:rFonts w:cs="Century Gothic"/>
          <w:b/>
          <w:bCs/>
          <w:color w:val="000000"/>
          <w:lang w:val="es-PR"/>
        </w:rPr>
        <w:t xml:space="preserve">por contratistas y acompañados </w:t>
      </w:r>
      <w:r w:rsidR="0035189E">
        <w:rPr>
          <w:rFonts w:cs="Century Gothic"/>
          <w:b/>
          <w:bCs/>
          <w:color w:val="000000"/>
          <w:lang w:val="es-PR"/>
        </w:rPr>
        <w:t xml:space="preserve">por la </w:t>
      </w:r>
      <w:r w:rsidR="00AE3D9C" w:rsidRPr="001709A7">
        <w:rPr>
          <w:rFonts w:cs="Century Gothic"/>
          <w:b/>
          <w:bCs/>
          <w:color w:val="000000"/>
          <w:lang w:val="es-PR"/>
        </w:rPr>
        <w:t xml:space="preserve">documentación de </w:t>
      </w:r>
      <w:r w:rsidR="0010766E" w:rsidRPr="001709A7">
        <w:rPr>
          <w:rFonts w:cs="Century Gothic"/>
          <w:b/>
          <w:bCs/>
          <w:color w:val="000000"/>
          <w:lang w:val="es-PR"/>
        </w:rPr>
        <w:t>apoyo</w:t>
      </w:r>
      <w:r w:rsidRPr="001709A7">
        <w:rPr>
          <w:rFonts w:cs="Century Gothic"/>
          <w:b/>
          <w:bCs/>
          <w:color w:val="000000"/>
          <w:lang w:val="es-PR"/>
        </w:rPr>
        <w:t xml:space="preserve"> puede</w:t>
      </w:r>
      <w:r w:rsidR="0035189E">
        <w:rPr>
          <w:rFonts w:cs="Century Gothic"/>
          <w:b/>
          <w:bCs/>
          <w:color w:val="000000"/>
          <w:lang w:val="es-PR"/>
        </w:rPr>
        <w:t>n</w:t>
      </w:r>
      <w:r w:rsidR="0017054E">
        <w:rPr>
          <w:rFonts w:cs="Century Gothic"/>
          <w:b/>
          <w:bCs/>
          <w:color w:val="000000"/>
          <w:lang w:val="es-PR"/>
        </w:rPr>
        <w:t xml:space="preserve"> enviarse a Vivienda a</w:t>
      </w:r>
      <w:r w:rsidR="00AE3D9C" w:rsidRPr="001709A7">
        <w:rPr>
          <w:rFonts w:cs="Century Gothic"/>
          <w:b/>
          <w:bCs/>
          <w:color w:val="000000"/>
          <w:lang w:val="es-PR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6830"/>
      </w:tblGrid>
      <w:tr w:rsidR="00E06FB2" w14:paraId="7C55442E" w14:textId="77777777" w:rsidTr="0066190D">
        <w:tc>
          <w:tcPr>
            <w:tcW w:w="2520" w:type="dxa"/>
          </w:tcPr>
          <w:p w14:paraId="622F0D8A" w14:textId="77777777" w:rsidR="00E06FB2" w:rsidRPr="0066190D" w:rsidRDefault="00E06FB2" w:rsidP="00CF7E1F">
            <w:pPr>
              <w:pStyle w:val="ListParagraph"/>
              <w:numPr>
                <w:ilvl w:val="0"/>
                <w:numId w:val="15"/>
              </w:numPr>
              <w:spacing w:after="60" w:line="240" w:lineRule="auto"/>
              <w:contextualSpacing w:val="0"/>
              <w:rPr>
                <w:b/>
                <w:lang w:val="es-US"/>
              </w:rPr>
            </w:pPr>
            <w:r>
              <w:rPr>
                <w:b/>
                <w:lang w:val="es-US"/>
              </w:rPr>
              <w:lastRenderedPageBreak/>
              <w:t>Correo electrónico:</w:t>
            </w:r>
          </w:p>
        </w:tc>
        <w:tc>
          <w:tcPr>
            <w:tcW w:w="6830" w:type="dxa"/>
          </w:tcPr>
          <w:p w14:paraId="422764DD" w14:textId="77777777" w:rsidR="00E06FB2" w:rsidRDefault="007070EE" w:rsidP="0066190D">
            <w:pPr>
              <w:rPr>
                <w:b/>
                <w:lang w:val="es-US"/>
              </w:rPr>
            </w:pPr>
            <w:hyperlink r:id="rId22" w:history="1">
              <w:r w:rsidR="00E06FB2" w:rsidRPr="00C943D9">
                <w:rPr>
                  <w:rStyle w:val="Hyperlink"/>
                  <w:rFonts w:cs="Century Gothic"/>
                  <w:lang w:val="es-ES"/>
                </w:rPr>
                <w:t>Section3CDBG@vivienda.pr.gov</w:t>
              </w:r>
            </w:hyperlink>
          </w:p>
        </w:tc>
      </w:tr>
      <w:tr w:rsidR="00E06FB2" w:rsidRPr="00DF06C6" w14:paraId="37563734" w14:textId="77777777" w:rsidTr="0066190D">
        <w:tc>
          <w:tcPr>
            <w:tcW w:w="2520" w:type="dxa"/>
          </w:tcPr>
          <w:p w14:paraId="6E258701" w14:textId="77777777" w:rsidR="00E06FB2" w:rsidRPr="0066190D" w:rsidRDefault="00E06FB2" w:rsidP="00E06F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b/>
                <w:lang w:val="es-US"/>
              </w:rPr>
            </w:pPr>
            <w:r>
              <w:rPr>
                <w:b/>
                <w:lang w:val="es-US"/>
              </w:rPr>
              <w:t>Por escrito:</w:t>
            </w:r>
          </w:p>
        </w:tc>
        <w:tc>
          <w:tcPr>
            <w:tcW w:w="6830" w:type="dxa"/>
          </w:tcPr>
          <w:p w14:paraId="30B91997" w14:textId="77777777" w:rsidR="00E06FB2" w:rsidRPr="0066190D" w:rsidRDefault="00E06FB2" w:rsidP="0066190D">
            <w:pPr>
              <w:autoSpaceDE w:val="0"/>
              <w:autoSpaceDN w:val="0"/>
              <w:adjustRightInd w:val="0"/>
              <w:jc w:val="left"/>
              <w:rPr>
                <w:rFonts w:cs="Century Gothic"/>
                <w:color w:val="000000"/>
                <w:lang w:val="es-PR"/>
              </w:rPr>
            </w:pPr>
            <w:r w:rsidRPr="0066190D">
              <w:rPr>
                <w:rFonts w:cs="Century Gothic"/>
                <w:color w:val="000000"/>
                <w:lang w:val="es-PR"/>
              </w:rPr>
              <w:t>Programa CDBG-DR y CDBG-MIT Puerto Rico</w:t>
            </w:r>
          </w:p>
          <w:p w14:paraId="481782CF" w14:textId="77777777" w:rsidR="00E06FB2" w:rsidRPr="006B5BA0" w:rsidRDefault="00E06FB2" w:rsidP="0066190D">
            <w:pPr>
              <w:autoSpaceDE w:val="0"/>
              <w:autoSpaceDN w:val="0"/>
              <w:adjustRightInd w:val="0"/>
              <w:rPr>
                <w:rFonts w:cs="Century Gothic"/>
                <w:color w:val="000000"/>
                <w:lang w:val="es-PR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 xml:space="preserve">Atención: </w:t>
            </w:r>
            <w:r>
              <w:rPr>
                <w:rFonts w:cs="Century Gothic"/>
                <w:color w:val="000000"/>
                <w:lang w:val="es-PR"/>
              </w:rPr>
              <w:t>Cumplimiento federal y leyes laborales - Sección 3</w:t>
            </w:r>
          </w:p>
          <w:p w14:paraId="49020794" w14:textId="77777777" w:rsidR="00E06FB2" w:rsidRPr="006B5BA0" w:rsidRDefault="00E06FB2" w:rsidP="0066190D">
            <w:pPr>
              <w:autoSpaceDE w:val="0"/>
              <w:autoSpaceDN w:val="0"/>
              <w:adjustRightInd w:val="0"/>
              <w:rPr>
                <w:rFonts w:cs="Century Gothic"/>
                <w:color w:val="000000"/>
                <w:lang w:val="es-PR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 xml:space="preserve">P.O. Box 21365 </w:t>
            </w:r>
          </w:p>
          <w:p w14:paraId="6DE9A46F" w14:textId="77777777" w:rsidR="00E06FB2" w:rsidRDefault="00E06FB2" w:rsidP="00CF7E1F">
            <w:pPr>
              <w:spacing w:after="60"/>
              <w:rPr>
                <w:b/>
                <w:lang w:val="es-US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>San Juan, PR 00928-1365</w:t>
            </w:r>
          </w:p>
        </w:tc>
      </w:tr>
      <w:tr w:rsidR="00E06FB2" w:rsidRPr="00DF06C6" w14:paraId="28699611" w14:textId="77777777" w:rsidTr="0066190D">
        <w:tc>
          <w:tcPr>
            <w:tcW w:w="2520" w:type="dxa"/>
          </w:tcPr>
          <w:p w14:paraId="0190898E" w14:textId="77777777" w:rsidR="00E06FB2" w:rsidRPr="0066190D" w:rsidRDefault="00E06FB2" w:rsidP="00E06FB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b/>
                <w:lang w:val="es-US"/>
              </w:rPr>
            </w:pPr>
            <w:r w:rsidRPr="0066190D">
              <w:rPr>
                <w:b/>
                <w:lang w:val="es-US"/>
              </w:rPr>
              <w:t>En persona:</w:t>
            </w:r>
          </w:p>
        </w:tc>
        <w:tc>
          <w:tcPr>
            <w:tcW w:w="6830" w:type="dxa"/>
          </w:tcPr>
          <w:p w14:paraId="20F9C0E3" w14:textId="77777777" w:rsidR="00E06FB2" w:rsidRDefault="00E06FB2" w:rsidP="0066190D">
            <w:pPr>
              <w:rPr>
                <w:b/>
                <w:lang w:val="es-US"/>
              </w:rPr>
            </w:pPr>
            <w:r w:rsidRPr="006B5BA0">
              <w:rPr>
                <w:rFonts w:cs="Century Gothic"/>
                <w:color w:val="000000"/>
                <w:lang w:val="es-PR"/>
              </w:rPr>
              <w:t xml:space="preserve">Centro de admisiones/Oficinas centrales del </w:t>
            </w:r>
            <w:r w:rsidRPr="00141228">
              <w:rPr>
                <w:rFonts w:cs="Century Gothic"/>
                <w:color w:val="000000"/>
                <w:lang w:val="es-PR"/>
              </w:rPr>
              <w:t>Departamento de la Vivienda, ubicadas en la Ave. Barbosa #606, Edificio Juan C. Cordero Dávila, Río Piedras, PR 00918</w:t>
            </w:r>
          </w:p>
        </w:tc>
      </w:tr>
    </w:tbl>
    <w:p w14:paraId="663314E7" w14:textId="2A361700" w:rsidR="00776115" w:rsidRPr="00CF7E1F" w:rsidRDefault="00AE3D9C" w:rsidP="00CF7E1F">
      <w:pPr>
        <w:pStyle w:val="Heading1"/>
        <w:spacing w:after="160"/>
        <w:rPr>
          <w:lang w:val="es-PR"/>
        </w:rPr>
      </w:pPr>
      <w:r w:rsidRPr="0087648D">
        <w:rPr>
          <w:lang w:val="es-PR"/>
        </w:rPr>
        <w:t xml:space="preserve">Preguntas </w:t>
      </w:r>
      <w:r w:rsidR="00094A16" w:rsidRPr="0087648D">
        <w:rPr>
          <w:lang w:val="es-PR"/>
        </w:rPr>
        <w:t>F</w:t>
      </w:r>
      <w:r w:rsidRPr="001709A7">
        <w:rPr>
          <w:lang w:val="es-PR"/>
        </w:rPr>
        <w:t>recuentes</w:t>
      </w:r>
    </w:p>
    <w:p w14:paraId="18BBD4BD" w14:textId="2C905AF5" w:rsidR="00AE3D9C" w:rsidRPr="001709A7" w:rsidRDefault="00AE3D9C" w:rsidP="0083294F">
      <w:pPr>
        <w:pStyle w:val="ListParagraph"/>
        <w:numPr>
          <w:ilvl w:val="0"/>
          <w:numId w:val="11"/>
        </w:numPr>
        <w:ind w:left="270"/>
        <w:rPr>
          <w:b/>
          <w:bCs/>
          <w:lang w:val="es-PR"/>
        </w:rPr>
      </w:pPr>
      <w:r w:rsidRPr="001709A7">
        <w:rPr>
          <w:b/>
          <w:bCs/>
          <w:lang w:val="es-PR"/>
        </w:rPr>
        <w:t xml:space="preserve">¿Por qué </w:t>
      </w:r>
      <w:r w:rsidR="00B2679D" w:rsidRPr="001709A7">
        <w:rPr>
          <w:b/>
          <w:bCs/>
          <w:lang w:val="es-PR"/>
        </w:rPr>
        <w:t>Vivienda</w:t>
      </w:r>
      <w:r w:rsidRPr="001709A7">
        <w:rPr>
          <w:b/>
          <w:bCs/>
          <w:lang w:val="es-PR"/>
        </w:rPr>
        <w:t xml:space="preserve"> proporciona este formulario?</w:t>
      </w:r>
    </w:p>
    <w:p w14:paraId="5C5570FE" w14:textId="327B6E8F" w:rsidR="00B2679D" w:rsidRPr="00CF7E1F" w:rsidRDefault="00AD6813">
      <w:pPr>
        <w:spacing w:line="276" w:lineRule="auto"/>
        <w:rPr>
          <w:lang w:val="es-ES"/>
        </w:rPr>
      </w:pPr>
      <w:r w:rsidRPr="000E06C3">
        <w:rPr>
          <w:lang w:val="es-ES"/>
        </w:rPr>
        <w:t xml:space="preserve">Vivienda, como administrador de los fondos CDBG-DR/MIT, </w:t>
      </w:r>
      <w:r w:rsidR="0090264D">
        <w:rPr>
          <w:lang w:val="es-ES"/>
        </w:rPr>
        <w:t>tiene la obligación de cumplir</w:t>
      </w:r>
      <w:r w:rsidRPr="000E06C3">
        <w:rPr>
          <w:lang w:val="es-ES"/>
        </w:rPr>
        <w:t xml:space="preserve"> con las regulaciones de Sección 3</w:t>
      </w:r>
      <w:r w:rsidR="0090264D">
        <w:rPr>
          <w:lang w:val="es-ES"/>
        </w:rPr>
        <w:t xml:space="preserve"> en</w:t>
      </w:r>
      <w:r w:rsidRPr="000E06C3">
        <w:rPr>
          <w:lang w:val="es-ES"/>
        </w:rPr>
        <w:t xml:space="preserve"> 24 C.F.R. Parte 75. Este formulario tiene como objetivo fomentar la participación de</w:t>
      </w:r>
      <w:r w:rsidR="0090264D">
        <w:rPr>
          <w:lang w:val="es-ES"/>
        </w:rPr>
        <w:t xml:space="preserve"> Negocios de Sección 3 que puedan cualificar para participar en oportunidades de contratación </w:t>
      </w:r>
      <w:r w:rsidR="00911C31">
        <w:rPr>
          <w:lang w:val="es-ES"/>
        </w:rPr>
        <w:t>o compra</w:t>
      </w:r>
      <w:r w:rsidR="007928C0">
        <w:rPr>
          <w:lang w:val="es-ES"/>
        </w:rPr>
        <w:t>s</w:t>
      </w:r>
      <w:r w:rsidR="0090264D">
        <w:rPr>
          <w:lang w:val="es-ES"/>
        </w:rPr>
        <w:t>.</w:t>
      </w:r>
      <w:r w:rsidRPr="000E06C3">
        <w:rPr>
          <w:lang w:val="es-ES"/>
        </w:rPr>
        <w:t xml:space="preserve"> Vivienda, además, desea que todo </w:t>
      </w:r>
      <w:proofErr w:type="spellStart"/>
      <w:r w:rsidRPr="000E06C3">
        <w:rPr>
          <w:lang w:val="es-ES"/>
        </w:rPr>
        <w:t>subrecipiente</w:t>
      </w:r>
      <w:proofErr w:type="spellEnd"/>
      <w:r w:rsidRPr="000E06C3">
        <w:rPr>
          <w:lang w:val="es-ES"/>
        </w:rPr>
        <w:t xml:space="preserve"> o contratista trabajando con fondos CDBG-DR/MIT utilice este formulario para identificar </w:t>
      </w:r>
      <w:r w:rsidR="00056766">
        <w:rPr>
          <w:lang w:val="es-ES"/>
        </w:rPr>
        <w:t>negocios</w:t>
      </w:r>
      <w:r w:rsidRPr="000E06C3">
        <w:rPr>
          <w:lang w:val="es-ES"/>
        </w:rPr>
        <w:t xml:space="preserve"> elegibles para </w:t>
      </w:r>
      <w:r w:rsidR="00056766">
        <w:rPr>
          <w:lang w:val="es-ES"/>
        </w:rPr>
        <w:t>oportunidades de contratación y compras.</w:t>
      </w:r>
    </w:p>
    <w:p w14:paraId="1D82CB9D" w14:textId="444D2EBA" w:rsidR="00AE3D9C" w:rsidRPr="000E06C3" w:rsidRDefault="00AE3D9C" w:rsidP="00CF7E1F">
      <w:pPr>
        <w:pStyle w:val="ListParagraph"/>
        <w:numPr>
          <w:ilvl w:val="0"/>
          <w:numId w:val="11"/>
        </w:numPr>
        <w:tabs>
          <w:tab w:val="left" w:pos="810"/>
        </w:tabs>
        <w:spacing w:line="276" w:lineRule="auto"/>
        <w:ind w:left="270"/>
        <w:rPr>
          <w:b/>
          <w:bCs/>
          <w:lang w:val="es-PR"/>
        </w:rPr>
      </w:pPr>
      <w:r w:rsidRPr="000E06C3">
        <w:rPr>
          <w:b/>
          <w:bCs/>
          <w:lang w:val="es-PR"/>
        </w:rPr>
        <w:t xml:space="preserve">¿Debo usar también el </w:t>
      </w:r>
      <w:r w:rsidR="001B7978" w:rsidRPr="000E06C3">
        <w:rPr>
          <w:b/>
          <w:bCs/>
          <w:lang w:val="es-PR"/>
        </w:rPr>
        <w:t>F</w:t>
      </w:r>
      <w:r w:rsidRPr="000E06C3">
        <w:rPr>
          <w:b/>
          <w:bCs/>
          <w:lang w:val="es-PR"/>
        </w:rPr>
        <w:t xml:space="preserve">ormulario de </w:t>
      </w:r>
      <w:proofErr w:type="spellStart"/>
      <w:r w:rsidR="0083294F" w:rsidRPr="000E06C3">
        <w:rPr>
          <w:b/>
          <w:bCs/>
          <w:lang w:val="es-PR"/>
        </w:rPr>
        <w:t>Autocertificación</w:t>
      </w:r>
      <w:proofErr w:type="spellEnd"/>
      <w:r w:rsidRPr="000E06C3">
        <w:rPr>
          <w:b/>
          <w:bCs/>
          <w:lang w:val="es-PR"/>
        </w:rPr>
        <w:t xml:space="preserve"> para </w:t>
      </w:r>
      <w:r w:rsidR="00640CEF" w:rsidRPr="000E06C3">
        <w:rPr>
          <w:b/>
          <w:bCs/>
          <w:lang w:val="es-PR"/>
        </w:rPr>
        <w:t>Trabajadores</w:t>
      </w:r>
      <w:r w:rsidRPr="000E06C3">
        <w:rPr>
          <w:b/>
          <w:bCs/>
          <w:lang w:val="es-PR"/>
        </w:rPr>
        <w:t xml:space="preserve"> de Sección 3?</w:t>
      </w:r>
    </w:p>
    <w:p w14:paraId="6F2E444D" w14:textId="4BBB7D94" w:rsidR="003017EC" w:rsidRPr="00CF7E1F" w:rsidRDefault="00AE3D9C" w:rsidP="000E06C3">
      <w:pPr>
        <w:pStyle w:val="CommentText"/>
        <w:spacing w:line="276" w:lineRule="auto"/>
        <w:rPr>
          <w:sz w:val="22"/>
          <w:szCs w:val="22"/>
          <w:lang w:val="es-PR"/>
        </w:rPr>
      </w:pPr>
      <w:r w:rsidRPr="000E06C3">
        <w:rPr>
          <w:sz w:val="22"/>
          <w:szCs w:val="22"/>
          <w:lang w:val="es-PR"/>
        </w:rPr>
        <w:t>Sí</w:t>
      </w:r>
      <w:r w:rsidR="00030492" w:rsidRPr="000E06C3">
        <w:rPr>
          <w:sz w:val="22"/>
          <w:szCs w:val="22"/>
          <w:lang w:val="es-PR"/>
        </w:rPr>
        <w:t>. S</w:t>
      </w:r>
      <w:r w:rsidRPr="000E06C3">
        <w:rPr>
          <w:sz w:val="22"/>
          <w:szCs w:val="22"/>
          <w:lang w:val="es-PR"/>
        </w:rPr>
        <w:t>i</w:t>
      </w:r>
      <w:r w:rsidR="00030492" w:rsidRPr="000E06C3">
        <w:rPr>
          <w:sz w:val="22"/>
          <w:szCs w:val="22"/>
          <w:lang w:val="es-PR"/>
        </w:rPr>
        <w:t xml:space="preserve"> usted</w:t>
      </w:r>
      <w:r w:rsidRPr="000E06C3">
        <w:rPr>
          <w:sz w:val="22"/>
          <w:szCs w:val="22"/>
          <w:lang w:val="es-PR"/>
        </w:rPr>
        <w:t xml:space="preserve"> está estableciendo </w:t>
      </w:r>
      <w:r w:rsidR="0052569A" w:rsidRPr="000E06C3">
        <w:rPr>
          <w:sz w:val="22"/>
          <w:szCs w:val="22"/>
          <w:lang w:val="es-PR"/>
        </w:rPr>
        <w:t xml:space="preserve">que </w:t>
      </w:r>
      <w:r w:rsidR="00A14C7D" w:rsidRPr="000E06C3">
        <w:rPr>
          <w:sz w:val="22"/>
          <w:szCs w:val="22"/>
          <w:lang w:val="es-PR"/>
        </w:rPr>
        <w:t xml:space="preserve">su </w:t>
      </w:r>
      <w:r w:rsidR="00030492" w:rsidRPr="000E06C3">
        <w:rPr>
          <w:sz w:val="22"/>
          <w:szCs w:val="22"/>
          <w:lang w:val="es-PR"/>
        </w:rPr>
        <w:t xml:space="preserve">negocio </w:t>
      </w:r>
      <w:r w:rsidR="0052569A" w:rsidRPr="000E06C3">
        <w:rPr>
          <w:sz w:val="22"/>
          <w:szCs w:val="22"/>
          <w:lang w:val="es-PR"/>
        </w:rPr>
        <w:t xml:space="preserve">es </w:t>
      </w:r>
      <w:r w:rsidRPr="000E06C3">
        <w:rPr>
          <w:sz w:val="22"/>
          <w:szCs w:val="22"/>
          <w:lang w:val="es-PR"/>
        </w:rPr>
        <w:t xml:space="preserve">un </w:t>
      </w:r>
      <w:r w:rsidR="00B2679D" w:rsidRPr="000E06C3">
        <w:rPr>
          <w:sz w:val="22"/>
          <w:szCs w:val="22"/>
          <w:lang w:val="es-PR"/>
        </w:rPr>
        <w:t>N</w:t>
      </w:r>
      <w:r w:rsidRPr="000E06C3">
        <w:rPr>
          <w:sz w:val="22"/>
          <w:szCs w:val="22"/>
          <w:lang w:val="es-PR"/>
        </w:rPr>
        <w:t xml:space="preserve">egocio de </w:t>
      </w:r>
      <w:r w:rsidR="00B2679D" w:rsidRPr="000E06C3">
        <w:rPr>
          <w:sz w:val="22"/>
          <w:szCs w:val="22"/>
          <w:lang w:val="es-PR"/>
        </w:rPr>
        <w:t>S</w:t>
      </w:r>
      <w:r w:rsidRPr="000E06C3">
        <w:rPr>
          <w:sz w:val="22"/>
          <w:szCs w:val="22"/>
          <w:lang w:val="es-PR"/>
        </w:rPr>
        <w:t>ección 3</w:t>
      </w:r>
      <w:r w:rsidR="00030492" w:rsidRPr="000E06C3">
        <w:rPr>
          <w:sz w:val="22"/>
          <w:szCs w:val="22"/>
          <w:lang w:val="es-PR"/>
        </w:rPr>
        <w:t>,</w:t>
      </w:r>
      <w:r w:rsidRPr="000E06C3">
        <w:rPr>
          <w:sz w:val="22"/>
          <w:szCs w:val="22"/>
          <w:lang w:val="es-PR"/>
        </w:rPr>
        <w:t xml:space="preserve"> </w:t>
      </w:r>
      <w:r w:rsidR="00641C06" w:rsidRPr="000E06C3">
        <w:rPr>
          <w:sz w:val="22"/>
          <w:szCs w:val="22"/>
          <w:lang w:val="es-PR"/>
        </w:rPr>
        <w:t>ya sea por</w:t>
      </w:r>
      <w:r w:rsidR="0076374A" w:rsidRPr="000E06C3">
        <w:rPr>
          <w:sz w:val="22"/>
          <w:szCs w:val="22"/>
          <w:lang w:val="es-PR"/>
        </w:rPr>
        <w:t>que los</w:t>
      </w:r>
      <w:r w:rsidR="00641C06" w:rsidRPr="000E06C3">
        <w:rPr>
          <w:sz w:val="22"/>
          <w:szCs w:val="22"/>
          <w:lang w:val="es-PR"/>
        </w:rPr>
        <w:t xml:space="preserve"> propietarios del negocio </w:t>
      </w:r>
      <w:r w:rsidR="00A13EA6" w:rsidRPr="000E06C3">
        <w:rPr>
          <w:sz w:val="22"/>
          <w:szCs w:val="22"/>
          <w:lang w:val="es-PR"/>
        </w:rPr>
        <w:t xml:space="preserve">son </w:t>
      </w:r>
      <w:r w:rsidR="00AD6813" w:rsidRPr="000E06C3">
        <w:rPr>
          <w:sz w:val="22"/>
          <w:szCs w:val="22"/>
          <w:lang w:val="es-PR"/>
        </w:rPr>
        <w:t>T</w:t>
      </w:r>
      <w:r w:rsidR="00A13EA6" w:rsidRPr="000E06C3">
        <w:rPr>
          <w:sz w:val="22"/>
          <w:szCs w:val="22"/>
          <w:lang w:val="es-PR"/>
        </w:rPr>
        <w:t xml:space="preserve">rabajadores de Sección 3 </w:t>
      </w:r>
      <w:r w:rsidR="00030492" w:rsidRPr="000E06C3">
        <w:rPr>
          <w:sz w:val="22"/>
          <w:szCs w:val="22"/>
          <w:lang w:val="es-PR"/>
        </w:rPr>
        <w:t>o por</w:t>
      </w:r>
      <w:r w:rsidR="00641C06" w:rsidRPr="000E06C3">
        <w:rPr>
          <w:sz w:val="22"/>
          <w:szCs w:val="22"/>
          <w:lang w:val="es-PR"/>
        </w:rPr>
        <w:t xml:space="preserve"> </w:t>
      </w:r>
      <w:r w:rsidR="00AD6813" w:rsidRPr="000E06C3">
        <w:rPr>
          <w:sz w:val="22"/>
          <w:szCs w:val="22"/>
          <w:lang w:val="es-PR"/>
        </w:rPr>
        <w:t>las</w:t>
      </w:r>
      <w:r w:rsidRPr="000E06C3">
        <w:rPr>
          <w:sz w:val="22"/>
          <w:szCs w:val="22"/>
          <w:lang w:val="es-PR"/>
        </w:rPr>
        <w:t xml:space="preserve"> </w:t>
      </w:r>
      <w:r w:rsidR="00A13EA6" w:rsidRPr="000E06C3">
        <w:rPr>
          <w:sz w:val="22"/>
          <w:szCs w:val="22"/>
          <w:lang w:val="es-PR"/>
        </w:rPr>
        <w:t xml:space="preserve">horas </w:t>
      </w:r>
      <w:r w:rsidR="0076374A" w:rsidRPr="000E06C3">
        <w:rPr>
          <w:sz w:val="22"/>
          <w:szCs w:val="22"/>
          <w:lang w:val="es-PR"/>
        </w:rPr>
        <w:t>de trabajo</w:t>
      </w:r>
      <w:r w:rsidR="00AA0085" w:rsidRPr="000E06C3">
        <w:rPr>
          <w:sz w:val="22"/>
          <w:szCs w:val="22"/>
          <w:lang w:val="es-PR"/>
        </w:rPr>
        <w:t xml:space="preserve"> </w:t>
      </w:r>
      <w:r w:rsidR="00AD6813" w:rsidRPr="000E06C3">
        <w:rPr>
          <w:sz w:val="22"/>
          <w:szCs w:val="22"/>
          <w:lang w:val="es-PR"/>
        </w:rPr>
        <w:t xml:space="preserve">incurridas por Trabajadores de Sección 3 </w:t>
      </w:r>
      <w:r w:rsidR="00336A8E">
        <w:rPr>
          <w:sz w:val="22"/>
          <w:szCs w:val="22"/>
          <w:lang w:val="es-PR"/>
        </w:rPr>
        <w:t>en</w:t>
      </w:r>
      <w:r w:rsidR="00336A8E" w:rsidRPr="000E06C3">
        <w:rPr>
          <w:sz w:val="22"/>
          <w:szCs w:val="22"/>
          <w:lang w:val="es-PR"/>
        </w:rPr>
        <w:t xml:space="preserve"> </w:t>
      </w:r>
      <w:r w:rsidR="00AA0085" w:rsidRPr="000E06C3">
        <w:rPr>
          <w:sz w:val="22"/>
          <w:szCs w:val="22"/>
          <w:lang w:val="es-PR"/>
        </w:rPr>
        <w:t>su negocio</w:t>
      </w:r>
      <w:r w:rsidR="00AD6813" w:rsidRPr="000E06C3">
        <w:rPr>
          <w:sz w:val="22"/>
          <w:szCs w:val="22"/>
          <w:lang w:val="es-PR"/>
        </w:rPr>
        <w:t>,</w:t>
      </w:r>
      <w:r w:rsidRPr="000E06C3">
        <w:rPr>
          <w:sz w:val="22"/>
          <w:szCs w:val="22"/>
          <w:lang w:val="es-PR"/>
        </w:rPr>
        <w:t xml:space="preserve"> debe</w:t>
      </w:r>
      <w:r w:rsidR="00641C06" w:rsidRPr="000E06C3">
        <w:rPr>
          <w:sz w:val="22"/>
          <w:szCs w:val="22"/>
          <w:lang w:val="es-PR"/>
        </w:rPr>
        <w:t>rá</w:t>
      </w:r>
      <w:r w:rsidRPr="000E06C3">
        <w:rPr>
          <w:sz w:val="22"/>
          <w:szCs w:val="22"/>
          <w:lang w:val="es-PR"/>
        </w:rPr>
        <w:t xml:space="preserve"> u</w:t>
      </w:r>
      <w:r w:rsidR="00641C06" w:rsidRPr="000E06C3">
        <w:rPr>
          <w:sz w:val="22"/>
          <w:szCs w:val="22"/>
          <w:lang w:val="es-PR"/>
        </w:rPr>
        <w:t>tilizar</w:t>
      </w:r>
      <w:r w:rsidRPr="000E06C3">
        <w:rPr>
          <w:sz w:val="22"/>
          <w:szCs w:val="22"/>
          <w:lang w:val="es-PR"/>
        </w:rPr>
        <w:t xml:space="preserve"> el </w:t>
      </w:r>
      <w:r w:rsidR="00030492" w:rsidRPr="000E06C3">
        <w:rPr>
          <w:sz w:val="22"/>
          <w:szCs w:val="22"/>
          <w:lang w:val="es-PR"/>
        </w:rPr>
        <w:t>F</w:t>
      </w:r>
      <w:r w:rsidRPr="000E06C3">
        <w:rPr>
          <w:sz w:val="22"/>
          <w:szCs w:val="22"/>
          <w:lang w:val="es-PR"/>
        </w:rPr>
        <w:t xml:space="preserve">ormulario de </w:t>
      </w:r>
      <w:proofErr w:type="spellStart"/>
      <w:r w:rsidR="0083294F" w:rsidRPr="000E06C3">
        <w:rPr>
          <w:sz w:val="22"/>
          <w:szCs w:val="22"/>
          <w:lang w:val="es-PR"/>
        </w:rPr>
        <w:t>Autocertificación</w:t>
      </w:r>
      <w:proofErr w:type="spellEnd"/>
      <w:r w:rsidRPr="000E06C3">
        <w:rPr>
          <w:sz w:val="22"/>
          <w:szCs w:val="22"/>
          <w:lang w:val="es-PR"/>
        </w:rPr>
        <w:t xml:space="preserve"> de</w:t>
      </w:r>
      <w:r w:rsidR="00030492" w:rsidRPr="000E06C3">
        <w:rPr>
          <w:sz w:val="22"/>
          <w:szCs w:val="22"/>
          <w:lang w:val="es-PR"/>
        </w:rPr>
        <w:t xml:space="preserve"> </w:t>
      </w:r>
      <w:r w:rsidR="00A13EA6" w:rsidRPr="000E06C3">
        <w:rPr>
          <w:sz w:val="22"/>
          <w:szCs w:val="22"/>
          <w:lang w:val="es-PR"/>
        </w:rPr>
        <w:t xml:space="preserve">Trabajadores </w:t>
      </w:r>
      <w:r w:rsidR="00030492" w:rsidRPr="000E06C3">
        <w:rPr>
          <w:sz w:val="22"/>
          <w:szCs w:val="22"/>
          <w:lang w:val="es-PR"/>
        </w:rPr>
        <w:t>de</w:t>
      </w:r>
      <w:r w:rsidRPr="000E06C3">
        <w:rPr>
          <w:sz w:val="22"/>
          <w:szCs w:val="22"/>
          <w:lang w:val="es-PR"/>
        </w:rPr>
        <w:t xml:space="preserve"> Sección 3.</w:t>
      </w:r>
    </w:p>
    <w:p w14:paraId="609D9E70" w14:textId="4FD5AB6D" w:rsidR="00AE3D9C" w:rsidRPr="000E06C3" w:rsidRDefault="00AE3D9C" w:rsidP="00CF7E1F">
      <w:pPr>
        <w:pStyle w:val="ListParagraph"/>
        <w:numPr>
          <w:ilvl w:val="0"/>
          <w:numId w:val="11"/>
        </w:numPr>
        <w:spacing w:line="276" w:lineRule="auto"/>
        <w:ind w:left="360"/>
        <w:rPr>
          <w:b/>
          <w:bCs/>
          <w:lang w:val="es-PR"/>
        </w:rPr>
      </w:pPr>
      <w:r w:rsidRPr="000E06C3">
        <w:rPr>
          <w:b/>
          <w:bCs/>
          <w:lang w:val="es-PR"/>
        </w:rPr>
        <w:t>¿</w:t>
      </w:r>
      <w:r w:rsidR="00F52C74">
        <w:rPr>
          <w:b/>
          <w:bCs/>
          <w:lang w:val="es-PR"/>
        </w:rPr>
        <w:t>S</w:t>
      </w:r>
      <w:r w:rsidRPr="000E06C3">
        <w:rPr>
          <w:b/>
          <w:bCs/>
          <w:lang w:val="es-PR"/>
        </w:rPr>
        <w:t>e hará pública</w:t>
      </w:r>
      <w:r w:rsidR="00F52C74">
        <w:rPr>
          <w:b/>
          <w:bCs/>
          <w:lang w:val="es-PR"/>
        </w:rPr>
        <w:t xml:space="preserve"> m</w:t>
      </w:r>
      <w:r w:rsidR="00F52C74" w:rsidRPr="000E06C3">
        <w:rPr>
          <w:b/>
          <w:bCs/>
          <w:lang w:val="es-PR"/>
        </w:rPr>
        <w:t>i información</w:t>
      </w:r>
      <w:r w:rsidRPr="000E06C3">
        <w:rPr>
          <w:b/>
          <w:bCs/>
          <w:lang w:val="es-PR"/>
        </w:rPr>
        <w:t>?</w:t>
      </w:r>
    </w:p>
    <w:p w14:paraId="19D42BE5" w14:textId="403A65B6" w:rsidR="00AE3D9C" w:rsidRPr="00CF7E1F" w:rsidRDefault="00AD6813" w:rsidP="000E06C3">
      <w:pPr>
        <w:spacing w:line="276" w:lineRule="auto"/>
        <w:rPr>
          <w:i/>
          <w:iCs/>
          <w:lang w:val="es-PR"/>
        </w:rPr>
      </w:pPr>
      <w:r w:rsidRPr="000E06C3">
        <w:rPr>
          <w:lang w:val="es-ES"/>
        </w:rPr>
        <w:t xml:space="preserve">Vivienda salvaguardará su información. Vivienda compartirá la lista con los contratistas u otros subrecipientes que buscan candidatos solo si elige ser incluido en una base de datos para </w:t>
      </w:r>
      <w:r w:rsidR="00807C80">
        <w:rPr>
          <w:lang w:val="es-ES"/>
        </w:rPr>
        <w:t>contratación</w:t>
      </w:r>
      <w:r w:rsidRPr="000E06C3">
        <w:rPr>
          <w:lang w:val="es-ES"/>
        </w:rPr>
        <w:t xml:space="preserve"> o escuchar sobre oportunidades para establecer contactos profesionales. Siempre puede optar </w:t>
      </w:r>
      <w:r w:rsidR="00807C80">
        <w:rPr>
          <w:lang w:val="es-ES"/>
        </w:rPr>
        <w:t xml:space="preserve">posteriormente </w:t>
      </w:r>
      <w:r w:rsidRPr="000E06C3">
        <w:rPr>
          <w:lang w:val="es-ES"/>
        </w:rPr>
        <w:t xml:space="preserve">por no participar escribiendo a nuestro correo electrónico </w:t>
      </w:r>
      <w:hyperlink r:id="rId23" w:history="1">
        <w:r w:rsidRPr="000E06C3">
          <w:rPr>
            <w:rStyle w:val="Hyperlink"/>
            <w:color w:val="2F5496" w:themeColor="accent1" w:themeShade="BF"/>
            <w:lang w:val="es-ES"/>
          </w:rPr>
          <w:t>Section3CDBG@vivienda.pr.gov</w:t>
        </w:r>
      </w:hyperlink>
      <w:r w:rsidRPr="00CF7E1F">
        <w:rPr>
          <w:color w:val="000000" w:themeColor="text1"/>
          <w:lang w:val="es-ES"/>
        </w:rPr>
        <w:t>.</w:t>
      </w:r>
    </w:p>
    <w:p w14:paraId="797D2B5E" w14:textId="5590E61C" w:rsidR="00AE3D9C" w:rsidRPr="000E06C3" w:rsidRDefault="00AE3D9C" w:rsidP="00CF7E1F">
      <w:pPr>
        <w:pStyle w:val="ListParagraph"/>
        <w:numPr>
          <w:ilvl w:val="0"/>
          <w:numId w:val="11"/>
        </w:numPr>
        <w:spacing w:line="276" w:lineRule="auto"/>
        <w:ind w:left="180"/>
        <w:rPr>
          <w:b/>
          <w:bCs/>
          <w:lang w:val="es-PR"/>
        </w:rPr>
      </w:pPr>
      <w:r w:rsidRPr="000E06C3">
        <w:rPr>
          <w:b/>
          <w:bCs/>
          <w:lang w:val="es-PR"/>
        </w:rPr>
        <w:t>¿Cuántas veces tengo que completar este formulario?</w:t>
      </w:r>
    </w:p>
    <w:p w14:paraId="493A3AB4" w14:textId="1CC5F622" w:rsidR="00666B07" w:rsidRPr="001709A7" w:rsidRDefault="00AE3D9C" w:rsidP="000E06C3">
      <w:pPr>
        <w:spacing w:line="276" w:lineRule="auto"/>
        <w:rPr>
          <w:lang w:val="es-PR"/>
        </w:rPr>
      </w:pPr>
      <w:r w:rsidRPr="000E06C3">
        <w:rPr>
          <w:lang w:val="es-PR"/>
        </w:rPr>
        <w:t xml:space="preserve">Una </w:t>
      </w:r>
      <w:r w:rsidR="00AD6813" w:rsidRPr="000E06C3">
        <w:rPr>
          <w:lang w:val="es-PR"/>
        </w:rPr>
        <w:t xml:space="preserve">vez su negocio sea certificado como Negocio de Sección 3, </w:t>
      </w:r>
      <w:r w:rsidR="00670D52">
        <w:rPr>
          <w:lang w:val="es-PR"/>
        </w:rPr>
        <w:t xml:space="preserve">mantendrá la certificación siempre y cuando continúe cumpliendo con los requisitos </w:t>
      </w:r>
      <w:r w:rsidR="00AD6813" w:rsidRPr="000E06C3">
        <w:rPr>
          <w:lang w:val="es-PR"/>
        </w:rPr>
        <w:t>establecidos en 24 C.F.R. §</w:t>
      </w:r>
      <w:r w:rsidR="00670D52">
        <w:rPr>
          <w:lang w:val="es-PR"/>
        </w:rPr>
        <w:t xml:space="preserve"> </w:t>
      </w:r>
      <w:r w:rsidR="00AD6813" w:rsidRPr="000E06C3">
        <w:rPr>
          <w:lang w:val="es-PR"/>
        </w:rPr>
        <w:t xml:space="preserve">75.5. </w:t>
      </w:r>
      <w:r w:rsidR="009A28E3" w:rsidRPr="000E06C3">
        <w:rPr>
          <w:lang w:val="es-PR"/>
        </w:rPr>
        <w:t>De haber algún</w:t>
      </w:r>
      <w:r w:rsidRPr="000E06C3">
        <w:rPr>
          <w:lang w:val="es-PR"/>
        </w:rPr>
        <w:t xml:space="preserve"> cambio en su esta</w:t>
      </w:r>
      <w:r w:rsidR="00BD6822" w:rsidRPr="000E06C3">
        <w:rPr>
          <w:lang w:val="es-PR"/>
        </w:rPr>
        <w:t>tus</w:t>
      </w:r>
      <w:r w:rsidRPr="000E06C3">
        <w:rPr>
          <w:lang w:val="es-PR"/>
        </w:rPr>
        <w:t xml:space="preserve"> de </w:t>
      </w:r>
      <w:r w:rsidR="00A12A47" w:rsidRPr="000E06C3">
        <w:rPr>
          <w:lang w:val="es-PR"/>
        </w:rPr>
        <w:t>S</w:t>
      </w:r>
      <w:r w:rsidRPr="000E06C3">
        <w:rPr>
          <w:lang w:val="es-PR"/>
        </w:rPr>
        <w:t>ección 3, debe</w:t>
      </w:r>
      <w:r w:rsidR="00AD6813" w:rsidRPr="000E06C3">
        <w:rPr>
          <w:lang w:val="es-PR"/>
        </w:rPr>
        <w:t xml:space="preserve">rá presentar un Formulario de Certificación de Negocio de Sección 3 actualizado y/o solicitar que su negocio sea eliminado de nuestra lista </w:t>
      </w:r>
      <w:r w:rsidRPr="000E06C3">
        <w:rPr>
          <w:lang w:val="es-PR"/>
        </w:rPr>
        <w:t>d</w:t>
      </w:r>
      <w:r w:rsidR="00A12A47" w:rsidRPr="000E06C3">
        <w:rPr>
          <w:lang w:val="es-PR"/>
        </w:rPr>
        <w:t>e Negocio</w:t>
      </w:r>
      <w:r w:rsidR="00AD6813" w:rsidRPr="000E06C3">
        <w:rPr>
          <w:lang w:val="es-PR"/>
        </w:rPr>
        <w:t>s</w:t>
      </w:r>
      <w:r w:rsidR="00A12A47" w:rsidRPr="000E06C3">
        <w:rPr>
          <w:lang w:val="es-PR"/>
        </w:rPr>
        <w:t xml:space="preserve"> de</w:t>
      </w:r>
      <w:r w:rsidRPr="000E06C3">
        <w:rPr>
          <w:lang w:val="es-PR"/>
        </w:rPr>
        <w:t xml:space="preserve"> Sección 3, según corresponda</w:t>
      </w:r>
      <w:r w:rsidRPr="001709A7">
        <w:rPr>
          <w:lang w:val="es-PR"/>
        </w:rPr>
        <w:t>.</w:t>
      </w:r>
    </w:p>
    <w:p w14:paraId="41AAE75B" w14:textId="226FBC43" w:rsidR="00170DBB" w:rsidRPr="0087648D" w:rsidRDefault="00D51AD8" w:rsidP="0083294F">
      <w:pPr>
        <w:jc w:val="center"/>
        <w:rPr>
          <w:lang w:val="es-PR"/>
        </w:rPr>
      </w:pPr>
      <w:r w:rsidRPr="002B06D0">
        <w:rPr>
          <w:b/>
          <w:lang w:val="es-PR"/>
        </w:rPr>
        <w:lastRenderedPageBreak/>
        <w:t>FIN DE</w:t>
      </w:r>
      <w:r w:rsidR="004E6B1C">
        <w:rPr>
          <w:b/>
          <w:lang w:val="es-PR"/>
        </w:rPr>
        <w:t>L</w:t>
      </w:r>
      <w:r w:rsidRPr="002B06D0">
        <w:rPr>
          <w:b/>
          <w:lang w:val="es-PR"/>
        </w:rPr>
        <w:t xml:space="preserve"> FORMULARIO</w:t>
      </w:r>
    </w:p>
    <w:sectPr w:rsidR="00170DBB" w:rsidRPr="0087648D" w:rsidSect="00E93E34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800" w:right="1440" w:bottom="1440" w:left="1440" w:header="720" w:footer="1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0B54FF" w14:textId="77777777" w:rsidR="000F4767" w:rsidRDefault="000F4767" w:rsidP="00297C38">
      <w:pPr>
        <w:spacing w:after="0" w:line="240" w:lineRule="auto"/>
      </w:pPr>
      <w:r>
        <w:separator/>
      </w:r>
    </w:p>
  </w:endnote>
  <w:endnote w:type="continuationSeparator" w:id="0">
    <w:p w14:paraId="76EC9566" w14:textId="77777777" w:rsidR="000F4767" w:rsidRDefault="000F4767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B3A43" w14:textId="77777777" w:rsidR="004A6573" w:rsidRDefault="004A65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6C7F61" w14:textId="77777777" w:rsidR="004A6573" w:rsidRDefault="004A65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290F7" w14:textId="77777777" w:rsidR="00BD10FE" w:rsidRDefault="00BD10FE" w:rsidP="00BD10FE">
    <w:pPr>
      <w:pStyle w:val="Footer"/>
    </w:pPr>
    <w:bookmarkStart w:id="14" w:name="_Hlk67940048"/>
    <w:bookmarkStart w:id="15" w:name="_Hlk67940049"/>
    <w:r>
      <w:rPr>
        <w:noProof/>
      </w:rPr>
      <w:drawing>
        <wp:anchor distT="0" distB="0" distL="114300" distR="114300" simplePos="0" relativeHeight="251663360" behindDoc="1" locked="0" layoutInCell="1" allowOverlap="1" wp14:anchorId="4DA03B5B" wp14:editId="36908396">
          <wp:simplePos x="0" y="0"/>
          <wp:positionH relativeFrom="margin">
            <wp:align>center</wp:align>
          </wp:positionH>
          <wp:positionV relativeFrom="page">
            <wp:posOffset>9451238</wp:posOffset>
          </wp:positionV>
          <wp:extent cx="6677025" cy="35941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702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4"/>
    <w:bookmarkEnd w:id="15"/>
  </w:p>
  <w:p w14:paraId="2F7FA325" w14:textId="77777777" w:rsidR="00BD10FE" w:rsidRPr="00BD10FE" w:rsidRDefault="00BD10FE" w:rsidP="00BD1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C2563F" w14:textId="77777777" w:rsidR="000F4767" w:rsidRDefault="000F4767" w:rsidP="00297C38">
      <w:pPr>
        <w:spacing w:after="0" w:line="240" w:lineRule="auto"/>
      </w:pPr>
      <w:r>
        <w:separator/>
      </w:r>
    </w:p>
  </w:footnote>
  <w:footnote w:type="continuationSeparator" w:id="0">
    <w:p w14:paraId="5C6ACCA4" w14:textId="77777777" w:rsidR="000F4767" w:rsidRDefault="000F4767" w:rsidP="00297C38">
      <w:pPr>
        <w:spacing w:after="0" w:line="240" w:lineRule="auto"/>
      </w:pPr>
      <w:r>
        <w:continuationSeparator/>
      </w:r>
    </w:p>
  </w:footnote>
  <w:footnote w:id="1">
    <w:p w14:paraId="2EE63996" w14:textId="0BAA2F6E" w:rsidR="004B568C" w:rsidRPr="009619F2" w:rsidRDefault="004B568C" w:rsidP="004B568C">
      <w:pPr>
        <w:pStyle w:val="FootnoteText"/>
        <w:rPr>
          <w:sz w:val="16"/>
          <w:szCs w:val="16"/>
          <w:lang w:val="es-PR"/>
        </w:rPr>
      </w:pPr>
      <w:r w:rsidRPr="009619F2">
        <w:rPr>
          <w:rStyle w:val="FootnoteReference"/>
          <w:sz w:val="16"/>
          <w:szCs w:val="16"/>
        </w:rPr>
        <w:footnoteRef/>
      </w:r>
      <w:r w:rsidRPr="009619F2">
        <w:rPr>
          <w:sz w:val="16"/>
          <w:szCs w:val="16"/>
          <w:lang w:val="es-PR"/>
        </w:rPr>
        <w:t xml:space="preserve"> </w:t>
      </w:r>
      <w:r>
        <w:rPr>
          <w:sz w:val="16"/>
          <w:szCs w:val="16"/>
          <w:lang w:val="es-PR"/>
        </w:rPr>
        <w:t>Negocios</w:t>
      </w:r>
      <w:r w:rsidRPr="009619F2">
        <w:rPr>
          <w:sz w:val="16"/>
          <w:szCs w:val="16"/>
          <w:lang w:val="es-PR"/>
        </w:rPr>
        <w:t xml:space="preserve"> de Sección 3 s</w:t>
      </w:r>
      <w:r>
        <w:rPr>
          <w:sz w:val="16"/>
          <w:szCs w:val="16"/>
          <w:lang w:val="es-PR"/>
        </w:rPr>
        <w:t>ignifica</w:t>
      </w:r>
      <w:r w:rsidRPr="009619F2">
        <w:rPr>
          <w:sz w:val="16"/>
          <w:szCs w:val="16"/>
          <w:lang w:val="es-PR"/>
        </w:rPr>
        <w:t xml:space="preserve"> </w:t>
      </w:r>
      <w:r w:rsidR="004662EB">
        <w:rPr>
          <w:sz w:val="16"/>
          <w:szCs w:val="16"/>
          <w:lang w:val="es-PR"/>
        </w:rPr>
        <w:t>u</w:t>
      </w:r>
      <w:r w:rsidRPr="009619F2">
        <w:rPr>
          <w:sz w:val="16"/>
          <w:szCs w:val="16"/>
          <w:lang w:val="es-PR"/>
        </w:rPr>
        <w:t xml:space="preserve">na empresa que cumple al menos uno </w:t>
      </w:r>
      <w:r w:rsidR="000743A2">
        <w:rPr>
          <w:sz w:val="16"/>
          <w:szCs w:val="16"/>
          <w:lang w:val="es-PR"/>
        </w:rPr>
        <w:t xml:space="preserve">(1) </w:t>
      </w:r>
      <w:r w:rsidRPr="009619F2">
        <w:rPr>
          <w:sz w:val="16"/>
          <w:szCs w:val="16"/>
          <w:lang w:val="es-PR"/>
        </w:rPr>
        <w:t>de los siguientes criterios, documentado</w:t>
      </w:r>
      <w:r w:rsidR="00C84209">
        <w:rPr>
          <w:sz w:val="16"/>
          <w:szCs w:val="16"/>
          <w:lang w:val="es-PR"/>
        </w:rPr>
        <w:t>s</w:t>
      </w:r>
      <w:r w:rsidRPr="009619F2">
        <w:rPr>
          <w:sz w:val="16"/>
          <w:szCs w:val="16"/>
          <w:lang w:val="es-PR"/>
        </w:rPr>
        <w:t xml:space="preserve"> </w:t>
      </w:r>
      <w:r w:rsidRPr="00CF7E1F">
        <w:rPr>
          <w:bCs/>
          <w:sz w:val="16"/>
          <w:szCs w:val="16"/>
          <w:lang w:val="es-PR"/>
        </w:rPr>
        <w:t>en los últimos seis meses</w:t>
      </w:r>
      <w:r w:rsidRPr="000743A2">
        <w:rPr>
          <w:sz w:val="16"/>
          <w:szCs w:val="16"/>
          <w:lang w:val="es-PR"/>
        </w:rPr>
        <w:t>:</w:t>
      </w:r>
      <w:r w:rsidRPr="009619F2">
        <w:rPr>
          <w:sz w:val="16"/>
          <w:szCs w:val="16"/>
          <w:lang w:val="es-PR"/>
        </w:rPr>
        <w:t xml:space="preserve"> (i) </w:t>
      </w:r>
      <w:r w:rsidR="000743A2">
        <w:rPr>
          <w:sz w:val="16"/>
          <w:szCs w:val="16"/>
          <w:lang w:val="es-PR"/>
        </w:rPr>
        <w:t>a</w:t>
      </w:r>
      <w:r w:rsidRPr="009619F2">
        <w:rPr>
          <w:sz w:val="16"/>
          <w:szCs w:val="16"/>
          <w:lang w:val="es-PR"/>
        </w:rPr>
        <w:t xml:space="preserve">l menos el </w:t>
      </w:r>
      <w:r w:rsidR="004D1642">
        <w:rPr>
          <w:sz w:val="16"/>
          <w:szCs w:val="16"/>
          <w:lang w:val="es-PR"/>
        </w:rPr>
        <w:t xml:space="preserve">cincuenta y uno </w:t>
      </w:r>
      <w:r w:rsidRPr="009619F2">
        <w:rPr>
          <w:sz w:val="16"/>
          <w:szCs w:val="16"/>
          <w:lang w:val="es-PR"/>
        </w:rPr>
        <w:t xml:space="preserve">por ciento </w:t>
      </w:r>
      <w:r w:rsidR="004D1642">
        <w:rPr>
          <w:sz w:val="16"/>
          <w:szCs w:val="16"/>
          <w:lang w:val="es-PR"/>
        </w:rPr>
        <w:t>(</w:t>
      </w:r>
      <w:r w:rsidR="005A60E3">
        <w:rPr>
          <w:sz w:val="16"/>
          <w:szCs w:val="16"/>
          <w:lang w:val="es-PR"/>
        </w:rPr>
        <w:t>51%</w:t>
      </w:r>
      <w:r w:rsidR="004D1642">
        <w:rPr>
          <w:sz w:val="16"/>
          <w:szCs w:val="16"/>
          <w:lang w:val="es-PR"/>
        </w:rPr>
        <w:t xml:space="preserve">) </w:t>
      </w:r>
      <w:r w:rsidRPr="009619F2">
        <w:rPr>
          <w:sz w:val="16"/>
          <w:szCs w:val="16"/>
          <w:lang w:val="es-PR"/>
        </w:rPr>
        <w:t>es propiedad y está bajo el control de personas con ingresos bajos o muy bajos; (</w:t>
      </w:r>
      <w:proofErr w:type="spellStart"/>
      <w:r w:rsidRPr="009619F2">
        <w:rPr>
          <w:sz w:val="16"/>
          <w:szCs w:val="16"/>
          <w:lang w:val="es-PR"/>
        </w:rPr>
        <w:t>ii</w:t>
      </w:r>
      <w:proofErr w:type="spellEnd"/>
      <w:r w:rsidRPr="009619F2">
        <w:rPr>
          <w:sz w:val="16"/>
          <w:szCs w:val="16"/>
          <w:lang w:val="es-PR"/>
        </w:rPr>
        <w:t xml:space="preserve">) </w:t>
      </w:r>
      <w:r w:rsidR="004D1642">
        <w:rPr>
          <w:sz w:val="16"/>
          <w:szCs w:val="16"/>
          <w:lang w:val="es-PR"/>
        </w:rPr>
        <w:t>m</w:t>
      </w:r>
      <w:r w:rsidRPr="009619F2">
        <w:rPr>
          <w:sz w:val="16"/>
          <w:szCs w:val="16"/>
          <w:lang w:val="es-PR"/>
        </w:rPr>
        <w:t xml:space="preserve">ás del </w:t>
      </w:r>
      <w:r w:rsidR="004D1642">
        <w:rPr>
          <w:sz w:val="16"/>
          <w:szCs w:val="16"/>
          <w:lang w:val="es-PR"/>
        </w:rPr>
        <w:t xml:space="preserve">setenta y cinco </w:t>
      </w:r>
      <w:r w:rsidRPr="009619F2">
        <w:rPr>
          <w:sz w:val="16"/>
          <w:szCs w:val="16"/>
          <w:lang w:val="es-PR"/>
        </w:rPr>
        <w:t xml:space="preserve">por ciento </w:t>
      </w:r>
      <w:r w:rsidR="004D1642">
        <w:rPr>
          <w:sz w:val="16"/>
          <w:szCs w:val="16"/>
          <w:lang w:val="es-PR"/>
        </w:rPr>
        <w:t xml:space="preserve">(75%) </w:t>
      </w:r>
      <w:r w:rsidRPr="009619F2">
        <w:rPr>
          <w:sz w:val="16"/>
          <w:szCs w:val="16"/>
          <w:lang w:val="es-PR"/>
        </w:rPr>
        <w:t xml:space="preserve">de las horas de trabajo realizadas para la empresa durante el período de tres </w:t>
      </w:r>
      <w:r w:rsidR="004D1642">
        <w:rPr>
          <w:sz w:val="16"/>
          <w:szCs w:val="16"/>
          <w:lang w:val="es-PR"/>
        </w:rPr>
        <w:t xml:space="preserve">(3) </w:t>
      </w:r>
      <w:r w:rsidRPr="009619F2">
        <w:rPr>
          <w:sz w:val="16"/>
          <w:szCs w:val="16"/>
          <w:lang w:val="es-PR"/>
        </w:rPr>
        <w:t xml:space="preserve">meses anterior son realizadas por </w:t>
      </w:r>
      <w:r w:rsidR="00CB50C3">
        <w:rPr>
          <w:sz w:val="16"/>
          <w:szCs w:val="16"/>
          <w:lang w:val="es-PR"/>
        </w:rPr>
        <w:t>T</w:t>
      </w:r>
      <w:r w:rsidRPr="009619F2">
        <w:rPr>
          <w:sz w:val="16"/>
          <w:szCs w:val="16"/>
          <w:lang w:val="es-PR"/>
        </w:rPr>
        <w:t>rabajadores de Sección 3; o (</w:t>
      </w:r>
      <w:proofErr w:type="spellStart"/>
      <w:r w:rsidRPr="009619F2">
        <w:rPr>
          <w:sz w:val="16"/>
          <w:szCs w:val="16"/>
          <w:lang w:val="es-PR"/>
        </w:rPr>
        <w:t>iii</w:t>
      </w:r>
      <w:proofErr w:type="spellEnd"/>
      <w:r w:rsidRPr="009619F2">
        <w:rPr>
          <w:sz w:val="16"/>
          <w:szCs w:val="16"/>
          <w:lang w:val="es-PR"/>
        </w:rPr>
        <w:t xml:space="preserve">) </w:t>
      </w:r>
      <w:r w:rsidR="004D1642">
        <w:rPr>
          <w:sz w:val="16"/>
          <w:szCs w:val="16"/>
          <w:lang w:val="es-PR"/>
        </w:rPr>
        <w:t>e</w:t>
      </w:r>
      <w:r w:rsidRPr="009619F2">
        <w:rPr>
          <w:sz w:val="16"/>
          <w:szCs w:val="16"/>
          <w:lang w:val="es-PR"/>
        </w:rPr>
        <w:t>s una empresa</w:t>
      </w:r>
      <w:r w:rsidR="003605DD">
        <w:rPr>
          <w:sz w:val="16"/>
          <w:szCs w:val="16"/>
          <w:lang w:val="es-PR"/>
        </w:rPr>
        <w:t xml:space="preserve"> que es propiedad y está controlada en al menos un cincuenta y uno por ciento (51%) por residentes actuales de vivienda pública</w:t>
      </w:r>
      <w:r w:rsidRPr="009619F2">
        <w:rPr>
          <w:sz w:val="16"/>
          <w:szCs w:val="16"/>
          <w:lang w:val="es-PR"/>
        </w:rPr>
        <w:t xml:space="preserve"> o residentes </w:t>
      </w:r>
      <w:r w:rsidR="003605DD">
        <w:rPr>
          <w:sz w:val="16"/>
          <w:szCs w:val="16"/>
          <w:lang w:val="es-PR"/>
        </w:rPr>
        <w:t>actuales de</w:t>
      </w:r>
      <w:r w:rsidRPr="009619F2">
        <w:rPr>
          <w:sz w:val="16"/>
          <w:szCs w:val="16"/>
          <w:lang w:val="es-PR"/>
        </w:rPr>
        <w:t xml:space="preserve"> viviendas asistidas por Sección 8. 24 C.F.R. §</w:t>
      </w:r>
      <w:r w:rsidR="000743A2">
        <w:rPr>
          <w:sz w:val="16"/>
          <w:szCs w:val="16"/>
          <w:lang w:val="es-PR"/>
        </w:rPr>
        <w:t xml:space="preserve"> </w:t>
      </w:r>
      <w:r w:rsidRPr="009619F2">
        <w:rPr>
          <w:sz w:val="16"/>
          <w:szCs w:val="16"/>
          <w:lang w:val="es-PR"/>
        </w:rPr>
        <w:t>75.5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41956" w14:textId="77777777" w:rsidR="004A6573" w:rsidRDefault="004A65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00E02" w14:textId="71804732" w:rsidR="00030492" w:rsidRPr="00E7060D" w:rsidRDefault="00030492" w:rsidP="00E7060D">
    <w:pPr>
      <w:tabs>
        <w:tab w:val="center" w:pos="4680"/>
        <w:tab w:val="right" w:pos="9360"/>
      </w:tabs>
      <w:spacing w:after="0" w:line="240" w:lineRule="auto"/>
      <w:ind w:left="-720"/>
      <w:jc w:val="right"/>
      <w:rPr>
        <w:sz w:val="18"/>
        <w:lang w:val="es-PR"/>
      </w:rPr>
    </w:pPr>
    <w:bookmarkStart w:id="7" w:name="_Hlk49291896"/>
    <w:r w:rsidRPr="00E7060D">
      <w:rPr>
        <w:sz w:val="18"/>
        <w:lang w:val="es-PR"/>
      </w:rPr>
      <w:t>Programa CDBG-DR</w:t>
    </w:r>
    <w:r w:rsidR="00AD6813">
      <w:rPr>
        <w:sz w:val="18"/>
        <w:lang w:val="es-PR"/>
      </w:rPr>
      <w:t>/MIT</w:t>
    </w:r>
    <w:r w:rsidRPr="00E7060D">
      <w:rPr>
        <w:sz w:val="18"/>
        <w:lang w:val="es-PR"/>
      </w:rPr>
      <w:t xml:space="preserve"> </w:t>
    </w:r>
  </w:p>
  <w:p w14:paraId="4766221E" w14:textId="613848FD" w:rsidR="00030492" w:rsidRPr="00E7060D" w:rsidRDefault="0083294F" w:rsidP="00E7060D">
    <w:pPr>
      <w:tabs>
        <w:tab w:val="center" w:pos="4680"/>
        <w:tab w:val="right" w:pos="9360"/>
      </w:tabs>
      <w:spacing w:after="0" w:line="240" w:lineRule="auto"/>
      <w:ind w:left="-720"/>
      <w:jc w:val="right"/>
      <w:rPr>
        <w:sz w:val="18"/>
        <w:lang w:val="es-PR"/>
      </w:rPr>
    </w:pPr>
    <w:proofErr w:type="spellStart"/>
    <w:r w:rsidRPr="00E7060D">
      <w:rPr>
        <w:sz w:val="18"/>
        <w:lang w:val="es-PR"/>
      </w:rPr>
      <w:t>Auto</w:t>
    </w:r>
    <w:r>
      <w:rPr>
        <w:sz w:val="18"/>
        <w:lang w:val="es-PR"/>
      </w:rPr>
      <w:t>c</w:t>
    </w:r>
    <w:r w:rsidRPr="00E7060D">
      <w:rPr>
        <w:sz w:val="18"/>
        <w:lang w:val="es-PR"/>
      </w:rPr>
      <w:t>ertificación</w:t>
    </w:r>
    <w:proofErr w:type="spellEnd"/>
    <w:r w:rsidR="00030492" w:rsidRPr="00E7060D">
      <w:rPr>
        <w:sz w:val="18"/>
        <w:lang w:val="es-PR"/>
      </w:rPr>
      <w:t xml:space="preserve"> de </w:t>
    </w:r>
    <w:r w:rsidR="00030492">
      <w:rPr>
        <w:sz w:val="18"/>
        <w:lang w:val="es-PR"/>
      </w:rPr>
      <w:t>Negocio</w:t>
    </w:r>
    <w:r w:rsidR="001C0A59">
      <w:rPr>
        <w:sz w:val="18"/>
        <w:lang w:val="es-PR"/>
      </w:rPr>
      <w:t xml:space="preserve"> de</w:t>
    </w:r>
    <w:r w:rsidR="00030492">
      <w:rPr>
        <w:sz w:val="18"/>
        <w:lang w:val="es-PR"/>
      </w:rPr>
      <w:t xml:space="preserve"> </w:t>
    </w:r>
    <w:r w:rsidR="00030492" w:rsidRPr="00E7060D">
      <w:rPr>
        <w:sz w:val="18"/>
        <w:lang w:val="es-PR"/>
      </w:rPr>
      <w:t>Sección 3</w:t>
    </w:r>
  </w:p>
  <w:p w14:paraId="6CD36D71" w14:textId="546221A1" w:rsidR="00030492" w:rsidRPr="00C526D3" w:rsidRDefault="00030492" w:rsidP="00D2422B">
    <w:pPr>
      <w:pStyle w:val="Header"/>
      <w:tabs>
        <w:tab w:val="clear" w:pos="4680"/>
        <w:tab w:val="clear" w:pos="9360"/>
        <w:tab w:val="center" w:pos="4320"/>
      </w:tabs>
      <w:ind w:left="-720"/>
      <w:jc w:val="right"/>
      <w:rPr>
        <w:sz w:val="18"/>
        <w:lang w:val="es-ES_tradnl"/>
      </w:rPr>
    </w:pPr>
    <w:r w:rsidRPr="00C526D3">
      <w:rPr>
        <w:sz w:val="18"/>
        <w:lang w:val="es-ES_tradnl"/>
      </w:rPr>
      <w:t>P</w:t>
    </w:r>
    <w:r w:rsidR="001C0A59" w:rsidRPr="00C526D3">
      <w:rPr>
        <w:sz w:val="18"/>
        <w:lang w:val="es-ES_tradnl"/>
      </w:rPr>
      <w:t>ágina</w:t>
    </w:r>
    <w:bookmarkEnd w:id="7"/>
    <w:r w:rsidRPr="00C526D3">
      <w:rPr>
        <w:sz w:val="18"/>
        <w:lang w:val="es-ES_tradnl"/>
      </w:rPr>
      <w:t xml:space="preserve"> </w:t>
    </w:r>
    <w:r w:rsidRPr="00E51413">
      <w:rPr>
        <w:sz w:val="18"/>
      </w:rPr>
      <w:fldChar w:fldCharType="begin"/>
    </w:r>
    <w:r w:rsidRPr="00C526D3">
      <w:rPr>
        <w:sz w:val="18"/>
        <w:lang w:val="es-ES_tradnl"/>
      </w:rPr>
      <w:instrText xml:space="preserve"> PAGE   \* MERGEFORMAT </w:instrText>
    </w:r>
    <w:r w:rsidRPr="00E51413">
      <w:rPr>
        <w:sz w:val="18"/>
      </w:rPr>
      <w:fldChar w:fldCharType="separate"/>
    </w:r>
    <w:r w:rsidR="00A02DEF">
      <w:rPr>
        <w:noProof/>
        <w:sz w:val="18"/>
        <w:lang w:val="es-ES_tradnl"/>
      </w:rPr>
      <w:t>6</w:t>
    </w:r>
    <w:r w:rsidRPr="00E51413">
      <w:rPr>
        <w:sz w:val="18"/>
      </w:rPr>
      <w:fldChar w:fldCharType="end"/>
    </w:r>
    <w:r w:rsidRPr="00C526D3">
      <w:rPr>
        <w:sz w:val="18"/>
        <w:lang w:val="es-ES_tradnl"/>
      </w:rPr>
      <w:t xml:space="preserve"> / </w:t>
    </w:r>
    <w:r w:rsidRPr="00E51413">
      <w:rPr>
        <w:sz w:val="18"/>
      </w:rPr>
      <w:fldChar w:fldCharType="begin"/>
    </w:r>
    <w:r w:rsidRPr="00C526D3">
      <w:rPr>
        <w:sz w:val="18"/>
        <w:lang w:val="es-ES_tradnl"/>
      </w:rPr>
      <w:instrText xml:space="preserve"> NUMPAGES   \* MERGEFORMAT </w:instrText>
    </w:r>
    <w:r w:rsidRPr="00E51413">
      <w:rPr>
        <w:sz w:val="18"/>
      </w:rPr>
      <w:fldChar w:fldCharType="separate"/>
    </w:r>
    <w:r w:rsidR="00A02DEF">
      <w:rPr>
        <w:noProof/>
        <w:sz w:val="18"/>
        <w:lang w:val="es-ES_tradnl"/>
      </w:rPr>
      <w:t>6</w:t>
    </w:r>
    <w:r w:rsidRPr="00E51413">
      <w:rPr>
        <w:sz w:val="18"/>
      </w:rPr>
      <w:fldChar w:fldCharType="end"/>
    </w:r>
  </w:p>
  <w:p w14:paraId="38A7CF98" w14:textId="77777777" w:rsidR="00030492" w:rsidRPr="0083294F" w:rsidRDefault="00030492">
    <w:pPr>
      <w:pStyle w:val="Header"/>
      <w:rPr>
        <w:lang w:val="es-P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804AA" w14:textId="4FBA5649" w:rsidR="00BD10FE" w:rsidRDefault="00CA3B71" w:rsidP="00BD10FE">
    <w:pPr>
      <w:pStyle w:val="NoSpacing"/>
    </w:pPr>
    <w:bookmarkStart w:id="8" w:name="_Hlk67939753"/>
    <w:bookmarkStart w:id="9" w:name="_Hlk67939754"/>
    <w:bookmarkStart w:id="10" w:name="_Hlk67939806"/>
    <w:bookmarkStart w:id="11" w:name="_Hlk67939807"/>
    <w:bookmarkStart w:id="12" w:name="_Hlk67984078"/>
    <w:bookmarkStart w:id="13" w:name="_Hlk67984079"/>
    <w:r>
      <w:rPr>
        <w:noProof/>
      </w:rPr>
      <w:drawing>
        <wp:anchor distT="0" distB="0" distL="114300" distR="114300" simplePos="0" relativeHeight="251661312" behindDoc="1" locked="0" layoutInCell="1" allowOverlap="1" wp14:anchorId="5CF9F8E3" wp14:editId="79122C69">
          <wp:simplePos x="0" y="0"/>
          <wp:positionH relativeFrom="column">
            <wp:posOffset>-558165</wp:posOffset>
          </wp:positionH>
          <wp:positionV relativeFrom="page">
            <wp:posOffset>291729</wp:posOffset>
          </wp:positionV>
          <wp:extent cx="2950210" cy="1371600"/>
          <wp:effectExtent l="0" t="0" r="254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95021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3A9885" w14:textId="0F78EF96" w:rsidR="00BD10FE" w:rsidRDefault="00BD10FE" w:rsidP="00CF7E1F">
    <w:pPr>
      <w:pStyle w:val="Header"/>
      <w:jc w:val="right"/>
    </w:pPr>
    <w:r>
      <w:tab/>
    </w:r>
    <w:r>
      <w:tab/>
    </w:r>
    <w:r>
      <w:tab/>
    </w:r>
    <w:r w:rsidRPr="00EF493F">
      <w:rPr>
        <w:sz w:val="16"/>
        <w:szCs w:val="16"/>
      </w:rPr>
      <w:t>V</w:t>
    </w:r>
    <w:r w:rsidRPr="004A6573">
      <w:rPr>
        <w:sz w:val="16"/>
        <w:szCs w:val="16"/>
      </w:rPr>
      <w:t>.</w:t>
    </w:r>
    <w:r w:rsidR="00D37FC6" w:rsidRPr="00CF7E1F">
      <w:rPr>
        <w:sz w:val="16"/>
        <w:szCs w:val="16"/>
      </w:rPr>
      <w:t>2</w:t>
    </w:r>
    <w:r w:rsidR="006F4FBE" w:rsidRPr="004A6573">
      <w:rPr>
        <w:sz w:val="16"/>
        <w:szCs w:val="16"/>
      </w:rPr>
      <w:t xml:space="preserve"> </w:t>
    </w:r>
    <w:r w:rsidR="00EF493F" w:rsidRPr="00CF7E1F">
      <w:rPr>
        <w:sz w:val="16"/>
        <w:szCs w:val="16"/>
      </w:rPr>
      <w:t xml:space="preserve">| </w:t>
    </w:r>
    <w:r w:rsidR="004A6573">
      <w:rPr>
        <w:sz w:val="16"/>
        <w:szCs w:val="16"/>
      </w:rPr>
      <w:t>0</w:t>
    </w:r>
    <w:r w:rsidR="004A6573" w:rsidRPr="00CF7E1F">
      <w:rPr>
        <w:sz w:val="16"/>
        <w:szCs w:val="16"/>
      </w:rPr>
      <w:t>4</w:t>
    </w:r>
    <w:r w:rsidR="00307AF8" w:rsidRPr="00CF7E1F">
      <w:rPr>
        <w:sz w:val="16"/>
        <w:szCs w:val="16"/>
      </w:rPr>
      <w:t>-</w:t>
    </w:r>
    <w:r w:rsidR="00A26A16">
      <w:rPr>
        <w:sz w:val="16"/>
        <w:szCs w:val="16"/>
      </w:rPr>
      <w:t>oct</w:t>
    </w:r>
    <w:r w:rsidR="00307AF8" w:rsidRPr="00CF7E1F">
      <w:rPr>
        <w:sz w:val="16"/>
        <w:szCs w:val="16"/>
      </w:rPr>
      <w:t>-</w:t>
    </w:r>
    <w:r w:rsidR="006F4FBE" w:rsidRPr="004A6573">
      <w:rPr>
        <w:sz w:val="16"/>
        <w:szCs w:val="16"/>
      </w:rPr>
      <w:t>2023</w:t>
    </w:r>
    <w:r w:rsidR="006F4FBE">
      <w:rPr>
        <w:sz w:val="16"/>
        <w:szCs w:val="16"/>
      </w:rPr>
      <w:t xml:space="preserve"> </w:t>
    </w:r>
    <w:bookmarkEnd w:id="8"/>
    <w:bookmarkEnd w:id="9"/>
    <w:bookmarkEnd w:id="10"/>
    <w:bookmarkEnd w:id="11"/>
    <w:bookmarkEnd w:id="12"/>
    <w:bookmarkEnd w:id="13"/>
  </w:p>
  <w:p w14:paraId="3EFF43F1" w14:textId="71F74545" w:rsidR="00030492" w:rsidRDefault="000304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6317A"/>
    <w:multiLevelType w:val="hybridMultilevel"/>
    <w:tmpl w:val="3818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64EFB"/>
    <w:multiLevelType w:val="hybridMultilevel"/>
    <w:tmpl w:val="A6F0BEA8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D655C"/>
    <w:multiLevelType w:val="hybridMultilevel"/>
    <w:tmpl w:val="F448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D083E"/>
    <w:multiLevelType w:val="hybridMultilevel"/>
    <w:tmpl w:val="751E7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CD732E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344560"/>
    <w:multiLevelType w:val="hybridMultilevel"/>
    <w:tmpl w:val="CFC2CA9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34C55FA"/>
    <w:multiLevelType w:val="hybridMultilevel"/>
    <w:tmpl w:val="988488B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51F4B1F"/>
    <w:multiLevelType w:val="hybridMultilevel"/>
    <w:tmpl w:val="3008E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A472D8D"/>
    <w:multiLevelType w:val="hybridMultilevel"/>
    <w:tmpl w:val="81946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8701F7"/>
    <w:multiLevelType w:val="hybridMultilevel"/>
    <w:tmpl w:val="9AB24432"/>
    <w:lvl w:ilvl="0" w:tplc="B71AEA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C701B5"/>
    <w:multiLevelType w:val="hybridMultilevel"/>
    <w:tmpl w:val="506E0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914704"/>
    <w:multiLevelType w:val="hybridMultilevel"/>
    <w:tmpl w:val="8822ECFC"/>
    <w:lvl w:ilvl="0" w:tplc="EAB84C78">
      <w:start w:val="1"/>
      <w:numFmt w:val="lowerRoman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7B5E1704"/>
    <w:multiLevelType w:val="hybridMultilevel"/>
    <w:tmpl w:val="717C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6"/>
  </w:num>
  <w:num w:numId="5">
    <w:abstractNumId w:val="10"/>
  </w:num>
  <w:num w:numId="6">
    <w:abstractNumId w:val="7"/>
  </w:num>
  <w:num w:numId="7">
    <w:abstractNumId w:val="14"/>
  </w:num>
  <w:num w:numId="8">
    <w:abstractNumId w:val="8"/>
  </w:num>
  <w:num w:numId="9">
    <w:abstractNumId w:val="9"/>
  </w:num>
  <w:num w:numId="10">
    <w:abstractNumId w:val="12"/>
  </w:num>
  <w:num w:numId="11">
    <w:abstractNumId w:val="4"/>
  </w:num>
  <w:num w:numId="12">
    <w:abstractNumId w:val="3"/>
  </w:num>
  <w:num w:numId="13">
    <w:abstractNumId w:val="11"/>
  </w:num>
  <w:num w:numId="14">
    <w:abstractNumId w:val="1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I2MDGzsLQwNjVT0lEKTi0uzszPAykwqgUARsykRSwAAAA="/>
  </w:docVars>
  <w:rsids>
    <w:rsidRoot w:val="00297C38"/>
    <w:rsid w:val="000029DB"/>
    <w:rsid w:val="000043AD"/>
    <w:rsid w:val="000057D1"/>
    <w:rsid w:val="00012C3B"/>
    <w:rsid w:val="00014A54"/>
    <w:rsid w:val="00014C80"/>
    <w:rsid w:val="000173E1"/>
    <w:rsid w:val="000248BA"/>
    <w:rsid w:val="00027169"/>
    <w:rsid w:val="00027AE7"/>
    <w:rsid w:val="00030492"/>
    <w:rsid w:val="000362E0"/>
    <w:rsid w:val="00037CF8"/>
    <w:rsid w:val="00037FE2"/>
    <w:rsid w:val="00042E93"/>
    <w:rsid w:val="00045891"/>
    <w:rsid w:val="000466AB"/>
    <w:rsid w:val="00052301"/>
    <w:rsid w:val="000534C0"/>
    <w:rsid w:val="00056766"/>
    <w:rsid w:val="000743A2"/>
    <w:rsid w:val="000745CF"/>
    <w:rsid w:val="00075904"/>
    <w:rsid w:val="00084AAE"/>
    <w:rsid w:val="00087E1F"/>
    <w:rsid w:val="00090823"/>
    <w:rsid w:val="00091397"/>
    <w:rsid w:val="00094A16"/>
    <w:rsid w:val="00094DFD"/>
    <w:rsid w:val="00097C9A"/>
    <w:rsid w:val="000C47F1"/>
    <w:rsid w:val="000D0AF5"/>
    <w:rsid w:val="000D2F56"/>
    <w:rsid w:val="000D5F8B"/>
    <w:rsid w:val="000E06C3"/>
    <w:rsid w:val="000E16B9"/>
    <w:rsid w:val="000F3B64"/>
    <w:rsid w:val="000F3C74"/>
    <w:rsid w:val="000F4767"/>
    <w:rsid w:val="000F706B"/>
    <w:rsid w:val="001009F4"/>
    <w:rsid w:val="001022BB"/>
    <w:rsid w:val="00102946"/>
    <w:rsid w:val="0010654F"/>
    <w:rsid w:val="0010766E"/>
    <w:rsid w:val="0011260E"/>
    <w:rsid w:val="00120D92"/>
    <w:rsid w:val="001227CF"/>
    <w:rsid w:val="0012299A"/>
    <w:rsid w:val="001246F2"/>
    <w:rsid w:val="001269D4"/>
    <w:rsid w:val="0012783E"/>
    <w:rsid w:val="00130C48"/>
    <w:rsid w:val="00132056"/>
    <w:rsid w:val="00133238"/>
    <w:rsid w:val="00134D83"/>
    <w:rsid w:val="0013530B"/>
    <w:rsid w:val="00135C6D"/>
    <w:rsid w:val="0015551B"/>
    <w:rsid w:val="00156177"/>
    <w:rsid w:val="00156E68"/>
    <w:rsid w:val="00163576"/>
    <w:rsid w:val="00165A53"/>
    <w:rsid w:val="0017054E"/>
    <w:rsid w:val="001709A7"/>
    <w:rsid w:val="00170DBB"/>
    <w:rsid w:val="00177669"/>
    <w:rsid w:val="00177CB5"/>
    <w:rsid w:val="00193C0B"/>
    <w:rsid w:val="001A7406"/>
    <w:rsid w:val="001B0433"/>
    <w:rsid w:val="001B776D"/>
    <w:rsid w:val="001B7978"/>
    <w:rsid w:val="001C0A59"/>
    <w:rsid w:val="001C59C9"/>
    <w:rsid w:val="001F3C69"/>
    <w:rsid w:val="001F43D0"/>
    <w:rsid w:val="001F4AB9"/>
    <w:rsid w:val="00200703"/>
    <w:rsid w:val="00202F2B"/>
    <w:rsid w:val="00203758"/>
    <w:rsid w:val="002048A7"/>
    <w:rsid w:val="002106AB"/>
    <w:rsid w:val="002139D2"/>
    <w:rsid w:val="00214C5B"/>
    <w:rsid w:val="00217890"/>
    <w:rsid w:val="00223532"/>
    <w:rsid w:val="00226221"/>
    <w:rsid w:val="00226BEB"/>
    <w:rsid w:val="00227E9B"/>
    <w:rsid w:val="002355A6"/>
    <w:rsid w:val="00241A2D"/>
    <w:rsid w:val="00241A31"/>
    <w:rsid w:val="002466CD"/>
    <w:rsid w:val="00251AC0"/>
    <w:rsid w:val="00254FBA"/>
    <w:rsid w:val="0025696A"/>
    <w:rsid w:val="00263362"/>
    <w:rsid w:val="002638A0"/>
    <w:rsid w:val="00265410"/>
    <w:rsid w:val="00267A0B"/>
    <w:rsid w:val="00271120"/>
    <w:rsid w:val="00272A95"/>
    <w:rsid w:val="00273A4B"/>
    <w:rsid w:val="00276A4F"/>
    <w:rsid w:val="00277AEC"/>
    <w:rsid w:val="00280EED"/>
    <w:rsid w:val="002817D7"/>
    <w:rsid w:val="00283DDC"/>
    <w:rsid w:val="00286428"/>
    <w:rsid w:val="0029045B"/>
    <w:rsid w:val="002908F3"/>
    <w:rsid w:val="00297C38"/>
    <w:rsid w:val="002A2E8B"/>
    <w:rsid w:val="002A716C"/>
    <w:rsid w:val="002B0650"/>
    <w:rsid w:val="002B06D0"/>
    <w:rsid w:val="002B130B"/>
    <w:rsid w:val="002B3E4D"/>
    <w:rsid w:val="002B661D"/>
    <w:rsid w:val="002C1563"/>
    <w:rsid w:val="002C53FD"/>
    <w:rsid w:val="002D0BA5"/>
    <w:rsid w:val="002D1628"/>
    <w:rsid w:val="002D1C3E"/>
    <w:rsid w:val="002D2EFC"/>
    <w:rsid w:val="002E274C"/>
    <w:rsid w:val="002F0052"/>
    <w:rsid w:val="002F03BD"/>
    <w:rsid w:val="002F0FC0"/>
    <w:rsid w:val="002F160E"/>
    <w:rsid w:val="002F3F80"/>
    <w:rsid w:val="002F40E9"/>
    <w:rsid w:val="002F65C9"/>
    <w:rsid w:val="00300EA2"/>
    <w:rsid w:val="003017EC"/>
    <w:rsid w:val="00303D02"/>
    <w:rsid w:val="00307AF8"/>
    <w:rsid w:val="0031276D"/>
    <w:rsid w:val="00316233"/>
    <w:rsid w:val="00320BFF"/>
    <w:rsid w:val="00330BF3"/>
    <w:rsid w:val="003333FA"/>
    <w:rsid w:val="003336C8"/>
    <w:rsid w:val="0033658C"/>
    <w:rsid w:val="00336A8E"/>
    <w:rsid w:val="003413A9"/>
    <w:rsid w:val="00341ED8"/>
    <w:rsid w:val="003469D3"/>
    <w:rsid w:val="0035189E"/>
    <w:rsid w:val="00360596"/>
    <w:rsid w:val="003605DD"/>
    <w:rsid w:val="00360A7F"/>
    <w:rsid w:val="00361DCE"/>
    <w:rsid w:val="00365F31"/>
    <w:rsid w:val="00370AAF"/>
    <w:rsid w:val="003803CD"/>
    <w:rsid w:val="00381C28"/>
    <w:rsid w:val="00382269"/>
    <w:rsid w:val="00385F35"/>
    <w:rsid w:val="00387BA5"/>
    <w:rsid w:val="00390874"/>
    <w:rsid w:val="003915D1"/>
    <w:rsid w:val="003978F3"/>
    <w:rsid w:val="003A3270"/>
    <w:rsid w:val="003A4FC8"/>
    <w:rsid w:val="003A57D9"/>
    <w:rsid w:val="003C0B35"/>
    <w:rsid w:val="003C26CD"/>
    <w:rsid w:val="003C2C66"/>
    <w:rsid w:val="003D6A7E"/>
    <w:rsid w:val="003D7EB9"/>
    <w:rsid w:val="003F0C94"/>
    <w:rsid w:val="003F1766"/>
    <w:rsid w:val="003F2BDA"/>
    <w:rsid w:val="003F459F"/>
    <w:rsid w:val="003F469B"/>
    <w:rsid w:val="003F798B"/>
    <w:rsid w:val="004008A2"/>
    <w:rsid w:val="004100D5"/>
    <w:rsid w:val="00410F5E"/>
    <w:rsid w:val="00417CFC"/>
    <w:rsid w:val="004239EF"/>
    <w:rsid w:val="00424B12"/>
    <w:rsid w:val="004273FE"/>
    <w:rsid w:val="00436952"/>
    <w:rsid w:val="00437A7E"/>
    <w:rsid w:val="00440762"/>
    <w:rsid w:val="004424A4"/>
    <w:rsid w:val="00446E1D"/>
    <w:rsid w:val="00450968"/>
    <w:rsid w:val="00452C09"/>
    <w:rsid w:val="00453ED6"/>
    <w:rsid w:val="00461066"/>
    <w:rsid w:val="004662EB"/>
    <w:rsid w:val="00467311"/>
    <w:rsid w:val="004723B4"/>
    <w:rsid w:val="00476802"/>
    <w:rsid w:val="00483DFA"/>
    <w:rsid w:val="004866D4"/>
    <w:rsid w:val="00487D58"/>
    <w:rsid w:val="004903E4"/>
    <w:rsid w:val="0049539A"/>
    <w:rsid w:val="004A6573"/>
    <w:rsid w:val="004B10C2"/>
    <w:rsid w:val="004B43DC"/>
    <w:rsid w:val="004B568C"/>
    <w:rsid w:val="004D1642"/>
    <w:rsid w:val="004D3F60"/>
    <w:rsid w:val="004D3F8B"/>
    <w:rsid w:val="004D7DB5"/>
    <w:rsid w:val="004E6B1C"/>
    <w:rsid w:val="004F3942"/>
    <w:rsid w:val="004F58CD"/>
    <w:rsid w:val="004F6F45"/>
    <w:rsid w:val="00501DEB"/>
    <w:rsid w:val="0051718F"/>
    <w:rsid w:val="0052194D"/>
    <w:rsid w:val="005230DC"/>
    <w:rsid w:val="0052569A"/>
    <w:rsid w:val="00526276"/>
    <w:rsid w:val="005316B1"/>
    <w:rsid w:val="00540A4F"/>
    <w:rsid w:val="005450CE"/>
    <w:rsid w:val="00551DB5"/>
    <w:rsid w:val="00553CA4"/>
    <w:rsid w:val="00560409"/>
    <w:rsid w:val="00560F50"/>
    <w:rsid w:val="00561021"/>
    <w:rsid w:val="0057666B"/>
    <w:rsid w:val="005828DE"/>
    <w:rsid w:val="00590C25"/>
    <w:rsid w:val="005A1E79"/>
    <w:rsid w:val="005A276A"/>
    <w:rsid w:val="005A573D"/>
    <w:rsid w:val="005A60E3"/>
    <w:rsid w:val="005A6815"/>
    <w:rsid w:val="005A79FD"/>
    <w:rsid w:val="005B671B"/>
    <w:rsid w:val="005B76E4"/>
    <w:rsid w:val="005C3BF9"/>
    <w:rsid w:val="005C4833"/>
    <w:rsid w:val="005C52B9"/>
    <w:rsid w:val="005D204D"/>
    <w:rsid w:val="005D2E08"/>
    <w:rsid w:val="005D364F"/>
    <w:rsid w:val="005D38A8"/>
    <w:rsid w:val="005E1144"/>
    <w:rsid w:val="005E2450"/>
    <w:rsid w:val="005E4ADB"/>
    <w:rsid w:val="005E4FA5"/>
    <w:rsid w:val="005F010C"/>
    <w:rsid w:val="005F06C7"/>
    <w:rsid w:val="005F16E4"/>
    <w:rsid w:val="005F176B"/>
    <w:rsid w:val="005F35D7"/>
    <w:rsid w:val="005F38CF"/>
    <w:rsid w:val="005F6B14"/>
    <w:rsid w:val="006038BD"/>
    <w:rsid w:val="006070E4"/>
    <w:rsid w:val="00613F27"/>
    <w:rsid w:val="006146C1"/>
    <w:rsid w:val="0062129B"/>
    <w:rsid w:val="006267CB"/>
    <w:rsid w:val="00634691"/>
    <w:rsid w:val="0063677C"/>
    <w:rsid w:val="00637D9C"/>
    <w:rsid w:val="00637E56"/>
    <w:rsid w:val="006409AE"/>
    <w:rsid w:val="00640CEF"/>
    <w:rsid w:val="00641C06"/>
    <w:rsid w:val="00642AB7"/>
    <w:rsid w:val="00644EB8"/>
    <w:rsid w:val="0064548A"/>
    <w:rsid w:val="00651627"/>
    <w:rsid w:val="006533AC"/>
    <w:rsid w:val="00653F2B"/>
    <w:rsid w:val="0065502D"/>
    <w:rsid w:val="006577D2"/>
    <w:rsid w:val="00657EEF"/>
    <w:rsid w:val="006611CC"/>
    <w:rsid w:val="00665CAF"/>
    <w:rsid w:val="006660B3"/>
    <w:rsid w:val="00666B07"/>
    <w:rsid w:val="006675F0"/>
    <w:rsid w:val="00670882"/>
    <w:rsid w:val="00670D52"/>
    <w:rsid w:val="0067143E"/>
    <w:rsid w:val="00676CF2"/>
    <w:rsid w:val="006804C9"/>
    <w:rsid w:val="00681A6B"/>
    <w:rsid w:val="00686011"/>
    <w:rsid w:val="00692772"/>
    <w:rsid w:val="00695A63"/>
    <w:rsid w:val="006A4DF7"/>
    <w:rsid w:val="006B07C7"/>
    <w:rsid w:val="006B220F"/>
    <w:rsid w:val="006B2C9A"/>
    <w:rsid w:val="006B5F2A"/>
    <w:rsid w:val="006C6D75"/>
    <w:rsid w:val="006D0484"/>
    <w:rsid w:val="006D12C2"/>
    <w:rsid w:val="006F2FEE"/>
    <w:rsid w:val="006F38BA"/>
    <w:rsid w:val="006F4FBE"/>
    <w:rsid w:val="006F6193"/>
    <w:rsid w:val="006F706B"/>
    <w:rsid w:val="007055C2"/>
    <w:rsid w:val="007070EE"/>
    <w:rsid w:val="0071059A"/>
    <w:rsid w:val="00712F13"/>
    <w:rsid w:val="007130F2"/>
    <w:rsid w:val="007149E5"/>
    <w:rsid w:val="00715BB6"/>
    <w:rsid w:val="00716842"/>
    <w:rsid w:val="0071789D"/>
    <w:rsid w:val="007225D8"/>
    <w:rsid w:val="007228F7"/>
    <w:rsid w:val="00723AB2"/>
    <w:rsid w:val="00731C59"/>
    <w:rsid w:val="00732EA6"/>
    <w:rsid w:val="00733882"/>
    <w:rsid w:val="00742EDB"/>
    <w:rsid w:val="00743934"/>
    <w:rsid w:val="00743C79"/>
    <w:rsid w:val="00743FB7"/>
    <w:rsid w:val="00746F47"/>
    <w:rsid w:val="0075020F"/>
    <w:rsid w:val="0075516B"/>
    <w:rsid w:val="00760A10"/>
    <w:rsid w:val="0076374A"/>
    <w:rsid w:val="007650BA"/>
    <w:rsid w:val="00776115"/>
    <w:rsid w:val="00776891"/>
    <w:rsid w:val="00776F33"/>
    <w:rsid w:val="007800CE"/>
    <w:rsid w:val="00782B62"/>
    <w:rsid w:val="007832D0"/>
    <w:rsid w:val="00786DA9"/>
    <w:rsid w:val="00786E9B"/>
    <w:rsid w:val="00790B69"/>
    <w:rsid w:val="007928C0"/>
    <w:rsid w:val="007A5BC0"/>
    <w:rsid w:val="007A6957"/>
    <w:rsid w:val="007B4C6D"/>
    <w:rsid w:val="007B5202"/>
    <w:rsid w:val="007B58AF"/>
    <w:rsid w:val="007C0976"/>
    <w:rsid w:val="007C36C5"/>
    <w:rsid w:val="007C4B3E"/>
    <w:rsid w:val="007C6527"/>
    <w:rsid w:val="007D0882"/>
    <w:rsid w:val="007E56C6"/>
    <w:rsid w:val="007F04E9"/>
    <w:rsid w:val="0080098B"/>
    <w:rsid w:val="00803B49"/>
    <w:rsid w:val="008042BA"/>
    <w:rsid w:val="008053B7"/>
    <w:rsid w:val="00807C80"/>
    <w:rsid w:val="008147B4"/>
    <w:rsid w:val="00817CA7"/>
    <w:rsid w:val="008240B5"/>
    <w:rsid w:val="008274AA"/>
    <w:rsid w:val="0083294F"/>
    <w:rsid w:val="00833B34"/>
    <w:rsid w:val="00834F40"/>
    <w:rsid w:val="00840FE0"/>
    <w:rsid w:val="00843A32"/>
    <w:rsid w:val="00867161"/>
    <w:rsid w:val="008677AC"/>
    <w:rsid w:val="00870665"/>
    <w:rsid w:val="00870C77"/>
    <w:rsid w:val="008743AA"/>
    <w:rsid w:val="0087648D"/>
    <w:rsid w:val="00876796"/>
    <w:rsid w:val="00881D65"/>
    <w:rsid w:val="0088501F"/>
    <w:rsid w:val="00891812"/>
    <w:rsid w:val="00894084"/>
    <w:rsid w:val="00896482"/>
    <w:rsid w:val="008A046C"/>
    <w:rsid w:val="008A4881"/>
    <w:rsid w:val="008B2F0B"/>
    <w:rsid w:val="008C46AA"/>
    <w:rsid w:val="008C4EB7"/>
    <w:rsid w:val="008C74AA"/>
    <w:rsid w:val="008D4CBC"/>
    <w:rsid w:val="008E0C60"/>
    <w:rsid w:val="008E1B78"/>
    <w:rsid w:val="008E26EE"/>
    <w:rsid w:val="008E2E61"/>
    <w:rsid w:val="008E65F2"/>
    <w:rsid w:val="008F1B9E"/>
    <w:rsid w:val="008F4F33"/>
    <w:rsid w:val="00901521"/>
    <w:rsid w:val="0090178B"/>
    <w:rsid w:val="0090264D"/>
    <w:rsid w:val="009047AD"/>
    <w:rsid w:val="0090497F"/>
    <w:rsid w:val="00906D43"/>
    <w:rsid w:val="00907E45"/>
    <w:rsid w:val="00911C31"/>
    <w:rsid w:val="009161F0"/>
    <w:rsid w:val="00920284"/>
    <w:rsid w:val="00921AF1"/>
    <w:rsid w:val="00922932"/>
    <w:rsid w:val="009261B4"/>
    <w:rsid w:val="00931256"/>
    <w:rsid w:val="009353D6"/>
    <w:rsid w:val="009448E4"/>
    <w:rsid w:val="009479A9"/>
    <w:rsid w:val="00951667"/>
    <w:rsid w:val="0095511E"/>
    <w:rsid w:val="00956213"/>
    <w:rsid w:val="009577E5"/>
    <w:rsid w:val="009657B6"/>
    <w:rsid w:val="009669F2"/>
    <w:rsid w:val="00966EEB"/>
    <w:rsid w:val="009672C2"/>
    <w:rsid w:val="00970140"/>
    <w:rsid w:val="00971982"/>
    <w:rsid w:val="00972589"/>
    <w:rsid w:val="00973A51"/>
    <w:rsid w:val="009743D7"/>
    <w:rsid w:val="00974A32"/>
    <w:rsid w:val="00975326"/>
    <w:rsid w:val="009775A4"/>
    <w:rsid w:val="00981C6A"/>
    <w:rsid w:val="009847C2"/>
    <w:rsid w:val="00987490"/>
    <w:rsid w:val="0099191A"/>
    <w:rsid w:val="0099223F"/>
    <w:rsid w:val="009A28E3"/>
    <w:rsid w:val="009A375B"/>
    <w:rsid w:val="009A4F93"/>
    <w:rsid w:val="009B6C18"/>
    <w:rsid w:val="009C0CC8"/>
    <w:rsid w:val="009C1594"/>
    <w:rsid w:val="009C25E1"/>
    <w:rsid w:val="009C26C8"/>
    <w:rsid w:val="009C6BBE"/>
    <w:rsid w:val="009D0AE2"/>
    <w:rsid w:val="009E18E7"/>
    <w:rsid w:val="009E3136"/>
    <w:rsid w:val="009F0014"/>
    <w:rsid w:val="009F1250"/>
    <w:rsid w:val="009F1B2E"/>
    <w:rsid w:val="009F3EE4"/>
    <w:rsid w:val="009F5CE4"/>
    <w:rsid w:val="009F6516"/>
    <w:rsid w:val="009F787C"/>
    <w:rsid w:val="00A02DEF"/>
    <w:rsid w:val="00A10EA8"/>
    <w:rsid w:val="00A1271F"/>
    <w:rsid w:val="00A12A47"/>
    <w:rsid w:val="00A1354B"/>
    <w:rsid w:val="00A13EA6"/>
    <w:rsid w:val="00A14C7D"/>
    <w:rsid w:val="00A21C07"/>
    <w:rsid w:val="00A2665C"/>
    <w:rsid w:val="00A26A16"/>
    <w:rsid w:val="00A442BE"/>
    <w:rsid w:val="00A44C55"/>
    <w:rsid w:val="00A56349"/>
    <w:rsid w:val="00A564EC"/>
    <w:rsid w:val="00A64089"/>
    <w:rsid w:val="00A646DA"/>
    <w:rsid w:val="00A65F93"/>
    <w:rsid w:val="00A67B9D"/>
    <w:rsid w:val="00A7224B"/>
    <w:rsid w:val="00A7377F"/>
    <w:rsid w:val="00A74A12"/>
    <w:rsid w:val="00A8056D"/>
    <w:rsid w:val="00A80AA3"/>
    <w:rsid w:val="00A85516"/>
    <w:rsid w:val="00A85B8F"/>
    <w:rsid w:val="00A86E10"/>
    <w:rsid w:val="00A90078"/>
    <w:rsid w:val="00AA0085"/>
    <w:rsid w:val="00AA22BB"/>
    <w:rsid w:val="00AA4B54"/>
    <w:rsid w:val="00AA682C"/>
    <w:rsid w:val="00AB7955"/>
    <w:rsid w:val="00AC4ECB"/>
    <w:rsid w:val="00AC612D"/>
    <w:rsid w:val="00AC7DA6"/>
    <w:rsid w:val="00AD3180"/>
    <w:rsid w:val="00AD6813"/>
    <w:rsid w:val="00AE1C8F"/>
    <w:rsid w:val="00AE3D9C"/>
    <w:rsid w:val="00AE734A"/>
    <w:rsid w:val="00AF254A"/>
    <w:rsid w:val="00B01380"/>
    <w:rsid w:val="00B029CB"/>
    <w:rsid w:val="00B06ACF"/>
    <w:rsid w:val="00B07BBF"/>
    <w:rsid w:val="00B11645"/>
    <w:rsid w:val="00B13BB1"/>
    <w:rsid w:val="00B207A4"/>
    <w:rsid w:val="00B218D5"/>
    <w:rsid w:val="00B25B2D"/>
    <w:rsid w:val="00B2679D"/>
    <w:rsid w:val="00B26A47"/>
    <w:rsid w:val="00B27C17"/>
    <w:rsid w:val="00B31C8E"/>
    <w:rsid w:val="00B36F44"/>
    <w:rsid w:val="00B42E7C"/>
    <w:rsid w:val="00B43193"/>
    <w:rsid w:val="00B44B26"/>
    <w:rsid w:val="00B555B2"/>
    <w:rsid w:val="00B6031E"/>
    <w:rsid w:val="00B65883"/>
    <w:rsid w:val="00B75AC9"/>
    <w:rsid w:val="00B76E80"/>
    <w:rsid w:val="00B850EC"/>
    <w:rsid w:val="00B90053"/>
    <w:rsid w:val="00B90527"/>
    <w:rsid w:val="00B94FB1"/>
    <w:rsid w:val="00BA1A4B"/>
    <w:rsid w:val="00BB0C36"/>
    <w:rsid w:val="00BB1541"/>
    <w:rsid w:val="00BB688B"/>
    <w:rsid w:val="00BB75AB"/>
    <w:rsid w:val="00BC262A"/>
    <w:rsid w:val="00BC7C86"/>
    <w:rsid w:val="00BD10FE"/>
    <w:rsid w:val="00BD1213"/>
    <w:rsid w:val="00BD20BE"/>
    <w:rsid w:val="00BD3B6D"/>
    <w:rsid w:val="00BD46D7"/>
    <w:rsid w:val="00BD4ED8"/>
    <w:rsid w:val="00BD6822"/>
    <w:rsid w:val="00BD6A9D"/>
    <w:rsid w:val="00BE325B"/>
    <w:rsid w:val="00BE4B7A"/>
    <w:rsid w:val="00BF2780"/>
    <w:rsid w:val="00BF4842"/>
    <w:rsid w:val="00BF4985"/>
    <w:rsid w:val="00BF5C9D"/>
    <w:rsid w:val="00C00BF0"/>
    <w:rsid w:val="00C02FDA"/>
    <w:rsid w:val="00C04253"/>
    <w:rsid w:val="00C04DDC"/>
    <w:rsid w:val="00C171B7"/>
    <w:rsid w:val="00C2654A"/>
    <w:rsid w:val="00C3713C"/>
    <w:rsid w:val="00C37E1C"/>
    <w:rsid w:val="00C455DD"/>
    <w:rsid w:val="00C457E4"/>
    <w:rsid w:val="00C47DDD"/>
    <w:rsid w:val="00C50CA6"/>
    <w:rsid w:val="00C5158D"/>
    <w:rsid w:val="00C51787"/>
    <w:rsid w:val="00C526D3"/>
    <w:rsid w:val="00C5639F"/>
    <w:rsid w:val="00C62884"/>
    <w:rsid w:val="00C63932"/>
    <w:rsid w:val="00C66C6B"/>
    <w:rsid w:val="00C73AAE"/>
    <w:rsid w:val="00C75326"/>
    <w:rsid w:val="00C80F35"/>
    <w:rsid w:val="00C84209"/>
    <w:rsid w:val="00C856EB"/>
    <w:rsid w:val="00C94DB8"/>
    <w:rsid w:val="00C97147"/>
    <w:rsid w:val="00C97471"/>
    <w:rsid w:val="00CA07AA"/>
    <w:rsid w:val="00CA3B71"/>
    <w:rsid w:val="00CB2D8C"/>
    <w:rsid w:val="00CB3DA2"/>
    <w:rsid w:val="00CB50C3"/>
    <w:rsid w:val="00CB575C"/>
    <w:rsid w:val="00CB6D88"/>
    <w:rsid w:val="00CC2D96"/>
    <w:rsid w:val="00CD0EE1"/>
    <w:rsid w:val="00CD180B"/>
    <w:rsid w:val="00CD52E2"/>
    <w:rsid w:val="00CD5AC8"/>
    <w:rsid w:val="00CE23D2"/>
    <w:rsid w:val="00CE603C"/>
    <w:rsid w:val="00CE733B"/>
    <w:rsid w:val="00CF1942"/>
    <w:rsid w:val="00CF7A33"/>
    <w:rsid w:val="00CF7E1F"/>
    <w:rsid w:val="00D01EFC"/>
    <w:rsid w:val="00D0286D"/>
    <w:rsid w:val="00D0657F"/>
    <w:rsid w:val="00D134AD"/>
    <w:rsid w:val="00D2376A"/>
    <w:rsid w:val="00D23F26"/>
    <w:rsid w:val="00D2422B"/>
    <w:rsid w:val="00D26C3D"/>
    <w:rsid w:val="00D31890"/>
    <w:rsid w:val="00D35A91"/>
    <w:rsid w:val="00D37FC6"/>
    <w:rsid w:val="00D4088B"/>
    <w:rsid w:val="00D42BF2"/>
    <w:rsid w:val="00D51AD8"/>
    <w:rsid w:val="00D548C7"/>
    <w:rsid w:val="00D56EDA"/>
    <w:rsid w:val="00D66AC9"/>
    <w:rsid w:val="00D7175B"/>
    <w:rsid w:val="00D7222B"/>
    <w:rsid w:val="00D75D26"/>
    <w:rsid w:val="00D83F55"/>
    <w:rsid w:val="00D9103B"/>
    <w:rsid w:val="00D92D4B"/>
    <w:rsid w:val="00D951C5"/>
    <w:rsid w:val="00D9643D"/>
    <w:rsid w:val="00DA001F"/>
    <w:rsid w:val="00DA229A"/>
    <w:rsid w:val="00DA6ADB"/>
    <w:rsid w:val="00DB07E5"/>
    <w:rsid w:val="00DB1BD0"/>
    <w:rsid w:val="00DB30B4"/>
    <w:rsid w:val="00DB595C"/>
    <w:rsid w:val="00DD5134"/>
    <w:rsid w:val="00DD62DA"/>
    <w:rsid w:val="00DE4833"/>
    <w:rsid w:val="00DE50ED"/>
    <w:rsid w:val="00DE56FE"/>
    <w:rsid w:val="00DF067E"/>
    <w:rsid w:val="00DF06C6"/>
    <w:rsid w:val="00DF0824"/>
    <w:rsid w:val="00DF08FD"/>
    <w:rsid w:val="00DF1418"/>
    <w:rsid w:val="00DF35A5"/>
    <w:rsid w:val="00E06C88"/>
    <w:rsid w:val="00E06FB2"/>
    <w:rsid w:val="00E075A3"/>
    <w:rsid w:val="00E14013"/>
    <w:rsid w:val="00E227DF"/>
    <w:rsid w:val="00E22A35"/>
    <w:rsid w:val="00E23BF8"/>
    <w:rsid w:val="00E25061"/>
    <w:rsid w:val="00E26CF3"/>
    <w:rsid w:val="00E3398A"/>
    <w:rsid w:val="00E34A92"/>
    <w:rsid w:val="00E35569"/>
    <w:rsid w:val="00E4254B"/>
    <w:rsid w:val="00E43C78"/>
    <w:rsid w:val="00E46916"/>
    <w:rsid w:val="00E51A7D"/>
    <w:rsid w:val="00E7060D"/>
    <w:rsid w:val="00E93E34"/>
    <w:rsid w:val="00E95EE3"/>
    <w:rsid w:val="00E966C0"/>
    <w:rsid w:val="00E968CA"/>
    <w:rsid w:val="00EA01CE"/>
    <w:rsid w:val="00EA1182"/>
    <w:rsid w:val="00EB0842"/>
    <w:rsid w:val="00EB25AB"/>
    <w:rsid w:val="00EB2DE4"/>
    <w:rsid w:val="00EC2CEE"/>
    <w:rsid w:val="00EC4884"/>
    <w:rsid w:val="00ED0414"/>
    <w:rsid w:val="00ED08F3"/>
    <w:rsid w:val="00ED2721"/>
    <w:rsid w:val="00ED34F1"/>
    <w:rsid w:val="00ED431C"/>
    <w:rsid w:val="00EE1B53"/>
    <w:rsid w:val="00EE299C"/>
    <w:rsid w:val="00EF492D"/>
    <w:rsid w:val="00EF493F"/>
    <w:rsid w:val="00EF6641"/>
    <w:rsid w:val="00F04EC0"/>
    <w:rsid w:val="00F142A8"/>
    <w:rsid w:val="00F235E4"/>
    <w:rsid w:val="00F2641A"/>
    <w:rsid w:val="00F278AD"/>
    <w:rsid w:val="00F31EB7"/>
    <w:rsid w:val="00F34F12"/>
    <w:rsid w:val="00F4073B"/>
    <w:rsid w:val="00F40F7F"/>
    <w:rsid w:val="00F45121"/>
    <w:rsid w:val="00F52C74"/>
    <w:rsid w:val="00F54025"/>
    <w:rsid w:val="00F54E23"/>
    <w:rsid w:val="00F55D0A"/>
    <w:rsid w:val="00F61693"/>
    <w:rsid w:val="00F64223"/>
    <w:rsid w:val="00F65944"/>
    <w:rsid w:val="00F71695"/>
    <w:rsid w:val="00F8083B"/>
    <w:rsid w:val="00F9015C"/>
    <w:rsid w:val="00F91EE8"/>
    <w:rsid w:val="00F923BD"/>
    <w:rsid w:val="00F94CC0"/>
    <w:rsid w:val="00F960FB"/>
    <w:rsid w:val="00F963CF"/>
    <w:rsid w:val="00FA4A15"/>
    <w:rsid w:val="00FA665F"/>
    <w:rsid w:val="00FA7A9F"/>
    <w:rsid w:val="00FB0D03"/>
    <w:rsid w:val="00FB1EB9"/>
    <w:rsid w:val="00FB2406"/>
    <w:rsid w:val="00FB691D"/>
    <w:rsid w:val="00FC3710"/>
    <w:rsid w:val="00FD1FE2"/>
    <w:rsid w:val="00FE19E8"/>
    <w:rsid w:val="00FE21A0"/>
    <w:rsid w:val="00FE2BCD"/>
    <w:rsid w:val="00FE4BA4"/>
    <w:rsid w:val="00FE6DB4"/>
    <w:rsid w:val="00FF2CEE"/>
    <w:rsid w:val="00FF2E50"/>
    <w:rsid w:val="00FF7396"/>
    <w:rsid w:val="00FF785F"/>
    <w:rsid w:val="00FF7D83"/>
    <w:rsid w:val="00FF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FB0B2A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7396"/>
    <w:pPr>
      <w:jc w:val="both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568C"/>
    <w:pPr>
      <w:keepNext/>
      <w:keepLines/>
      <w:spacing w:before="240" w:after="0"/>
      <w:outlineLvl w:val="0"/>
    </w:pPr>
    <w:rPr>
      <w:rFonts w:eastAsiaTheme="majorEastAsia" w:cstheme="majorBidi"/>
      <w:b/>
      <w:color w:val="323E4F" w:themeColor="text2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5944"/>
    <w:pPr>
      <w:keepNext/>
      <w:keepLines/>
      <w:framePr w:hSpace="187" w:wrap="around" w:vAnchor="text" w:hAnchor="text" w:y="1"/>
      <w:spacing w:after="0" w:line="257" w:lineRule="auto"/>
      <w:ind w:left="72"/>
      <w:suppressOverlap/>
      <w:jc w:val="center"/>
      <w:outlineLvl w:val="1"/>
    </w:pPr>
    <w:rPr>
      <w:rFonts w:eastAsia="Century Gothic" w:cs="Century Gothic"/>
      <w:b/>
      <w:noProof/>
      <w:color w:val="222A35" w:themeColor="text2" w:themeShade="80"/>
      <w:w w:val="105"/>
      <w:sz w:val="24"/>
      <w:szCs w:val="24"/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65944"/>
    <w:rPr>
      <w:rFonts w:ascii="Century Gothic" w:eastAsia="Century Gothic" w:hAnsi="Century Gothic" w:cs="Century Gothic"/>
      <w:b/>
      <w:noProof/>
      <w:color w:val="222A35" w:themeColor="text2" w:themeShade="80"/>
      <w:w w:val="105"/>
      <w:sz w:val="24"/>
      <w:szCs w:val="24"/>
      <w:lang w:val="es-PR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B568C"/>
    <w:rPr>
      <w:rFonts w:ascii="Century Gothic" w:eastAsiaTheme="majorEastAsia" w:hAnsi="Century Gothic" w:cstheme="majorBidi"/>
      <w:b/>
      <w:color w:val="323E4F" w:themeColor="text2" w:themeShade="BF"/>
      <w:sz w:val="24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5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6B07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4F3942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F3942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NoSpacing">
    <w:name w:val="No Spacing"/>
    <w:aliases w:val="Footnotes"/>
    <w:uiPriority w:val="1"/>
    <w:qFormat/>
    <w:rsid w:val="00D2422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4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2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2D4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9539A"/>
    <w:rPr>
      <w:color w:val="605E5C"/>
      <w:shd w:val="clear" w:color="auto" w:fill="E1DFDD"/>
    </w:rPr>
  </w:style>
  <w:style w:type="table" w:styleId="ListTable7Colorful">
    <w:name w:val="List Table 7 Colorful"/>
    <w:basedOn w:val="TableNormal"/>
    <w:uiPriority w:val="52"/>
    <w:rsid w:val="00FF73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2376A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E4B7A"/>
    <w:rPr>
      <w:color w:val="605E5C"/>
      <w:shd w:val="clear" w:color="auto" w:fill="E1DFDD"/>
    </w:rPr>
  </w:style>
  <w:style w:type="table" w:styleId="ListTable2-Accent5">
    <w:name w:val="List Table 2 Accent 5"/>
    <w:basedOn w:val="TableNormal"/>
    <w:uiPriority w:val="47"/>
    <w:rsid w:val="00BE4B7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Revision">
    <w:name w:val="Revision"/>
    <w:hidden/>
    <w:uiPriority w:val="99"/>
    <w:semiHidden/>
    <w:rsid w:val="00712F13"/>
    <w:pPr>
      <w:spacing w:after="0" w:line="240" w:lineRule="auto"/>
    </w:pPr>
    <w:rPr>
      <w:rFonts w:ascii="Century Gothic" w:hAnsi="Century Gothic"/>
    </w:rPr>
  </w:style>
  <w:style w:type="character" w:styleId="UnresolvedMention">
    <w:name w:val="Unresolved Mention"/>
    <w:basedOn w:val="DefaultParagraphFont"/>
    <w:uiPriority w:val="99"/>
    <w:semiHidden/>
    <w:unhideWhenUsed/>
    <w:rsid w:val="001705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apps.hud.gov/Sec3BusReg/BRegistry/RegisterBusiness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23" Type="http://schemas.openxmlformats.org/officeDocument/2006/relationships/hyperlink" Target="mailto:Section3CDBG@vivienda.pr.gov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mailto:Section3CDBG@vivienda.pr.gov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8607dab-7e1a-4241-9d18-e251e6c2be2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81E3A82EF8BE48B42E6576544D8482" ma:contentTypeVersion="12" ma:contentTypeDescription="Create a new document." ma:contentTypeScope="" ma:versionID="3d0474dbe524f6cd82632e149c4c8480">
  <xsd:schema xmlns:xsd="http://www.w3.org/2001/XMLSchema" xmlns:xs="http://www.w3.org/2001/XMLSchema" xmlns:p="http://schemas.microsoft.com/office/2006/metadata/properties" xmlns:ns3="e8607dab-7e1a-4241-9d18-e251e6c2be2b" xmlns:ns4="4cccec57-8be5-4915-a228-3f49f4efc0e0" targetNamespace="http://schemas.microsoft.com/office/2006/metadata/properties" ma:root="true" ma:fieldsID="a42e5531c6109873c5bc843f688ed80c" ns3:_="" ns4:_="">
    <xsd:import namespace="e8607dab-7e1a-4241-9d18-e251e6c2be2b"/>
    <xsd:import namespace="4cccec57-8be5-4915-a228-3f49f4efc0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07dab-7e1a-4241-9d18-e251e6c2be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cec57-8be5-4915-a228-3f49f4efc0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45728C-71C8-4167-BBB1-1D90A534A8CB}">
  <ds:schemaRefs>
    <ds:schemaRef ds:uri="http://purl.org/dc/dcmitype/"/>
    <ds:schemaRef ds:uri="http://schemas.microsoft.com/office/2006/documentManagement/types"/>
    <ds:schemaRef ds:uri="http://purl.org/dc/terms/"/>
    <ds:schemaRef ds:uri="4cccec57-8be5-4915-a228-3f49f4efc0e0"/>
    <ds:schemaRef ds:uri="http://schemas.openxmlformats.org/package/2006/metadata/core-properties"/>
    <ds:schemaRef ds:uri="e8607dab-7e1a-4241-9d18-e251e6c2be2b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FFB7087-3D6F-430E-AED9-2DEDEB0870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E03698-C5A8-4632-8E74-676DE9573F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607dab-7e1a-4241-9d18-e251e6c2be2b"/>
    <ds:schemaRef ds:uri="4cccec57-8be5-4915-a228-3f49f4efc0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113AB5-7D90-4CB5-98AA-E274C5BE1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06</Words>
  <Characters>801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>IH</cp:keywords>
  <dc:description/>
  <cp:lastModifiedBy>Cristina Zequeira-Torres</cp:lastModifiedBy>
  <cp:revision>2</cp:revision>
  <cp:lastPrinted>2023-08-22T21:09:00Z</cp:lastPrinted>
  <dcterms:created xsi:type="dcterms:W3CDTF">2023-10-30T18:44:00Z</dcterms:created>
  <dcterms:modified xsi:type="dcterms:W3CDTF">2023-10-30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81E3A82EF8BE48B42E6576544D8482</vt:lpwstr>
  </property>
  <property fmtid="{D5CDD505-2E9C-101B-9397-08002B2CF9AE}" pid="3" name="GrammarlyDocumentId">
    <vt:lpwstr>87c2a275988c46355c3a38537330bbd4137a760e7a33963503cc7474dc3614b4</vt:lpwstr>
  </property>
</Properties>
</file>